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24A4B" w14:textId="3C9D9DEE" w:rsidR="00D03F76" w:rsidRPr="00811554" w:rsidRDefault="00D03F76" w:rsidP="003F4F54">
      <w:pPr>
        <w:pStyle w:val="Heading2"/>
        <w:ind w:left="2160" w:firstLine="720"/>
        <w:rPr>
          <w:i w:val="0"/>
          <w:iCs w:val="0"/>
        </w:rPr>
      </w:pPr>
      <w:r w:rsidRPr="00811554">
        <w:rPr>
          <w:i w:val="0"/>
          <w:iCs w:val="0"/>
        </w:rPr>
        <w:t>Hamilton Township Board of Supervisors</w:t>
      </w:r>
    </w:p>
    <w:p w14:paraId="3248C35D" w14:textId="77777777" w:rsidR="00D03F76" w:rsidRPr="001A024F" w:rsidRDefault="00D03F76" w:rsidP="001A024F">
      <w:pPr>
        <w:jc w:val="center"/>
        <w:rPr>
          <w:b/>
        </w:rPr>
      </w:pPr>
      <w:r w:rsidRPr="001A024F">
        <w:rPr>
          <w:b/>
        </w:rPr>
        <w:t>Regular Meeting Minutes</w:t>
      </w:r>
    </w:p>
    <w:p w14:paraId="49033565" w14:textId="433DA4C2" w:rsidR="00811554" w:rsidRDefault="00EF5F1C" w:rsidP="00C556BE">
      <w:pPr>
        <w:ind w:left="270"/>
        <w:jc w:val="center"/>
        <w:rPr>
          <w:b/>
        </w:rPr>
      </w:pPr>
      <w:r>
        <w:rPr>
          <w:b/>
        </w:rPr>
        <w:t xml:space="preserve">August </w:t>
      </w:r>
      <w:r w:rsidR="00C85215">
        <w:rPr>
          <w:b/>
        </w:rPr>
        <w:t>7</w:t>
      </w:r>
      <w:r w:rsidR="00180632">
        <w:rPr>
          <w:b/>
        </w:rPr>
        <w:t>, 2023</w:t>
      </w:r>
    </w:p>
    <w:p w14:paraId="56A46FBC" w14:textId="77777777" w:rsidR="00811554" w:rsidRPr="001A024F" w:rsidRDefault="00811554" w:rsidP="001A024F">
      <w:pPr>
        <w:jc w:val="center"/>
        <w:rPr>
          <w:b/>
        </w:rPr>
      </w:pPr>
    </w:p>
    <w:p w14:paraId="4B9AE5F2" w14:textId="172A06BF" w:rsidR="00E878D3" w:rsidRPr="006F7693" w:rsidRDefault="00D03F76" w:rsidP="00D03F76">
      <w:pPr>
        <w:rPr>
          <w:b/>
        </w:rPr>
      </w:pPr>
      <w:r w:rsidRPr="001A024F">
        <w:rPr>
          <w:b/>
        </w:rPr>
        <w:t xml:space="preserve">CALL TO ORDER:  </w:t>
      </w:r>
      <w:r>
        <w:t>The meeting wa</w:t>
      </w:r>
      <w:r w:rsidR="00493155">
        <w:t xml:space="preserve">s called to order at </w:t>
      </w:r>
      <w:r w:rsidR="006F7693">
        <w:t>7:</w:t>
      </w:r>
      <w:r w:rsidR="00442F12">
        <w:t>00</w:t>
      </w:r>
      <w:r w:rsidR="006F7693">
        <w:t xml:space="preserve"> PM</w:t>
      </w:r>
      <w:r w:rsidR="00493155">
        <w:t xml:space="preserve"> </w:t>
      </w:r>
      <w:r w:rsidR="007C00AA">
        <w:t xml:space="preserve">with the Pledge of Allegiance </w:t>
      </w:r>
      <w:r w:rsidR="00651775">
        <w:t xml:space="preserve">by </w:t>
      </w:r>
      <w:r w:rsidR="00562352">
        <w:t>Parliamentarian Stephanie A. Egger</w:t>
      </w:r>
      <w:r w:rsidR="00651775">
        <w:t>.</w:t>
      </w:r>
    </w:p>
    <w:p w14:paraId="1B22604A" w14:textId="77777777" w:rsidR="00E878D3" w:rsidRDefault="00E878D3" w:rsidP="00D03F76"/>
    <w:p w14:paraId="22B7B709" w14:textId="5CE8B448" w:rsidR="00651775" w:rsidRDefault="00651775" w:rsidP="00651775">
      <w:r>
        <w:t xml:space="preserve">Supervisors present were </w:t>
      </w:r>
      <w:bookmarkStart w:id="0" w:name="_Hlk142385582"/>
      <w:r>
        <w:t>Ronald L. Weidner</w:t>
      </w:r>
      <w:bookmarkStart w:id="1" w:name="_Hlk517891599"/>
      <w:r>
        <w:t>,</w:t>
      </w:r>
      <w:bookmarkEnd w:id="1"/>
      <w:r w:rsidR="00FF0654">
        <w:t xml:space="preserve"> </w:t>
      </w:r>
      <w:r w:rsidR="00EC0430">
        <w:t xml:space="preserve">Jeremy </w:t>
      </w:r>
      <w:r w:rsidR="00145E55">
        <w:t>P</w:t>
      </w:r>
      <w:r w:rsidR="00EC0430">
        <w:t xml:space="preserve">. </w:t>
      </w:r>
      <w:r w:rsidR="00734719">
        <w:t>Smith</w:t>
      </w:r>
      <w:r w:rsidR="00CA68C6">
        <w:t xml:space="preserve">, </w:t>
      </w:r>
      <w:bookmarkStart w:id="2" w:name="_Hlk133920825"/>
      <w:r w:rsidR="00CA68C6">
        <w:t>Michael A. Strausbaugh</w:t>
      </w:r>
      <w:bookmarkEnd w:id="2"/>
      <w:r w:rsidR="00CA68C6">
        <w:t>.</w:t>
      </w:r>
      <w:bookmarkEnd w:id="0"/>
    </w:p>
    <w:p w14:paraId="2328B87C" w14:textId="09A3E47D" w:rsidR="00153C52" w:rsidRDefault="00651775" w:rsidP="00651775">
      <w:r>
        <w:t>Also present were</w:t>
      </w:r>
      <w:r w:rsidR="00A20C42">
        <w:t xml:space="preserve"> </w:t>
      </w:r>
      <w:r w:rsidR="00663DC6">
        <w:t>Parliamentarian Stephanie A. Egger, Assistant</w:t>
      </w:r>
      <w:r>
        <w:t xml:space="preserve"> Secretary</w:t>
      </w:r>
      <w:r w:rsidR="00A03EF6">
        <w:t xml:space="preserve"> Hannelore Furst,</w:t>
      </w:r>
      <w:r w:rsidR="00C85215">
        <w:t xml:space="preserve"> Melissa Kelso, ESQ, from Kelso Law LLC., Zoning Officer James Graham, </w:t>
      </w:r>
      <w:r w:rsidR="00B91DC2">
        <w:t>and Roadmaster Don Blackburn.</w:t>
      </w:r>
    </w:p>
    <w:p w14:paraId="1DB0E0A0" w14:textId="77777777" w:rsidR="00B91DC2" w:rsidRDefault="00B91DC2" w:rsidP="00651775"/>
    <w:p w14:paraId="11683388" w14:textId="44DD61AB" w:rsidR="00153C52" w:rsidRDefault="00153C52" w:rsidP="00651775">
      <w:pPr>
        <w:rPr>
          <w:b/>
          <w:bCs/>
          <w:i/>
          <w:iCs/>
        </w:rPr>
      </w:pPr>
      <w:r w:rsidRPr="00153C52">
        <w:rPr>
          <w:b/>
          <w:bCs/>
          <w:u w:val="single"/>
        </w:rPr>
        <w:t xml:space="preserve">APPROVAL OF </w:t>
      </w:r>
      <w:r w:rsidR="00A549F5">
        <w:rPr>
          <w:b/>
          <w:bCs/>
          <w:u w:val="single"/>
        </w:rPr>
        <w:t>AGENDA</w:t>
      </w:r>
      <w:r w:rsidR="00C34323">
        <w:rPr>
          <w:b/>
          <w:bCs/>
          <w:u w:val="single"/>
        </w:rPr>
        <w:t xml:space="preserve"> </w:t>
      </w:r>
      <w:r w:rsidR="00744580">
        <w:rPr>
          <w:b/>
          <w:bCs/>
          <w:u w:val="single"/>
        </w:rPr>
        <w:t>PER ACT</w:t>
      </w:r>
      <w:r w:rsidR="00C34323">
        <w:rPr>
          <w:b/>
          <w:bCs/>
          <w:u w:val="single"/>
        </w:rPr>
        <w:t xml:space="preserve"> 65</w:t>
      </w:r>
      <w:r>
        <w:t xml:space="preserve">: </w:t>
      </w:r>
      <w:r w:rsidR="00AD782F">
        <w:t xml:space="preserve">Stephanie Egger </w:t>
      </w:r>
      <w:r>
        <w:t>provided the agend</w:t>
      </w:r>
      <w:r w:rsidR="00B74F4A">
        <w:t>a</w:t>
      </w:r>
      <w:r>
        <w:t xml:space="preserve"> to the Board of Supervisors. </w:t>
      </w:r>
      <w:bookmarkStart w:id="3" w:name="_Hlk139961807"/>
      <w:r w:rsidR="00C85215">
        <w:t xml:space="preserve">Michael Strausbaugh requested Item #8 be withdrawn from the agenda. </w:t>
      </w:r>
      <w:r w:rsidRPr="007B031E">
        <w:rPr>
          <w:i/>
          <w:iCs/>
        </w:rPr>
        <w:t xml:space="preserve">A motion was made </w:t>
      </w:r>
      <w:r w:rsidR="00CD408F" w:rsidRPr="007B031E">
        <w:rPr>
          <w:i/>
          <w:iCs/>
        </w:rPr>
        <w:t>by</w:t>
      </w:r>
      <w:r w:rsidR="00D31730">
        <w:rPr>
          <w:i/>
          <w:iCs/>
        </w:rPr>
        <w:t xml:space="preserve"> </w:t>
      </w:r>
      <w:bookmarkStart w:id="4" w:name="_Hlk142382724"/>
      <w:r w:rsidR="00D31730">
        <w:rPr>
          <w:i/>
          <w:iCs/>
        </w:rPr>
        <w:t>Michael A. Strausbaugh</w:t>
      </w:r>
      <w:bookmarkEnd w:id="4"/>
      <w:r w:rsidR="008A2987" w:rsidRPr="007B031E">
        <w:rPr>
          <w:i/>
          <w:iCs/>
        </w:rPr>
        <w:t xml:space="preserve"> </w:t>
      </w:r>
      <w:r w:rsidRPr="007B031E">
        <w:rPr>
          <w:i/>
          <w:iCs/>
        </w:rPr>
        <w:t>to</w:t>
      </w:r>
      <w:r>
        <w:rPr>
          <w:i/>
          <w:iCs/>
        </w:rPr>
        <w:t xml:space="preserve"> approve the agenda as</w:t>
      </w:r>
      <w:r w:rsidR="00C85215">
        <w:rPr>
          <w:i/>
          <w:iCs/>
        </w:rPr>
        <w:t xml:space="preserve"> revised</w:t>
      </w:r>
      <w:r w:rsidR="00855A08">
        <w:rPr>
          <w:i/>
          <w:iCs/>
        </w:rPr>
        <w:t xml:space="preserve"> </w:t>
      </w:r>
      <w:r w:rsidRPr="007B031E">
        <w:rPr>
          <w:i/>
          <w:iCs/>
        </w:rPr>
        <w:t>with</w:t>
      </w:r>
      <w:r>
        <w:rPr>
          <w:i/>
          <w:iCs/>
        </w:rPr>
        <w:t xml:space="preserve"> a second</w:t>
      </w:r>
      <w:r w:rsidRPr="007B031E">
        <w:rPr>
          <w:i/>
          <w:iCs/>
        </w:rPr>
        <w:t xml:space="preserve"> by</w:t>
      </w:r>
      <w:bookmarkStart w:id="5" w:name="_Hlk142384512"/>
      <w:r w:rsidR="00D31730">
        <w:rPr>
          <w:i/>
          <w:iCs/>
        </w:rPr>
        <w:t xml:space="preserve"> </w:t>
      </w:r>
      <w:r w:rsidR="00C85215">
        <w:rPr>
          <w:i/>
          <w:iCs/>
        </w:rPr>
        <w:t>Ronald L. Weidner</w:t>
      </w:r>
      <w:bookmarkEnd w:id="5"/>
      <w:r w:rsidR="00C85215">
        <w:rPr>
          <w:i/>
          <w:iCs/>
        </w:rPr>
        <w:t xml:space="preserve">. </w:t>
      </w:r>
      <w:r w:rsidR="00C85215" w:rsidRPr="00C85215">
        <w:rPr>
          <w:b/>
          <w:bCs/>
          <w:i/>
          <w:iCs/>
        </w:rPr>
        <w:t>The</w:t>
      </w:r>
      <w:r w:rsidR="00C85215">
        <w:rPr>
          <w:i/>
          <w:iCs/>
        </w:rPr>
        <w:t xml:space="preserve"> </w:t>
      </w:r>
      <w:r w:rsidR="00C85215">
        <w:rPr>
          <w:b/>
          <w:bCs/>
          <w:i/>
          <w:iCs/>
        </w:rPr>
        <w:t>m</w:t>
      </w:r>
      <w:r w:rsidRPr="009B0E17">
        <w:rPr>
          <w:b/>
          <w:bCs/>
          <w:i/>
          <w:iCs/>
        </w:rPr>
        <w:t>otion was unanimously approved.</w:t>
      </w:r>
    </w:p>
    <w:p w14:paraId="27BCC38E" w14:textId="77777777" w:rsidR="00651775" w:rsidRDefault="00651775" w:rsidP="00651775"/>
    <w:bookmarkEnd w:id="3"/>
    <w:p w14:paraId="7B89BFE2" w14:textId="4EA11869" w:rsidR="002D30A8" w:rsidRPr="00D75410" w:rsidRDefault="00D03F76" w:rsidP="002D30A8">
      <w:pPr>
        <w:rPr>
          <w:u w:val="single"/>
        </w:rPr>
      </w:pPr>
      <w:r w:rsidRPr="00A549F5">
        <w:rPr>
          <w:b/>
          <w:u w:val="single"/>
        </w:rPr>
        <w:t>APPROVAL OF MINUTES</w:t>
      </w:r>
      <w:r w:rsidRPr="00A549F5">
        <w:rPr>
          <w:u w:val="single"/>
        </w:rPr>
        <w:t>:</w:t>
      </w:r>
    </w:p>
    <w:p w14:paraId="1A53F818" w14:textId="7817C8F0" w:rsidR="00111D71" w:rsidRDefault="00B91DC2" w:rsidP="002D30A8">
      <w:r>
        <w:t>Minutes of the r</w:t>
      </w:r>
      <w:r w:rsidR="00111D71">
        <w:t xml:space="preserve">egular </w:t>
      </w:r>
      <w:r>
        <w:t>s</w:t>
      </w:r>
      <w:r w:rsidR="00111D71">
        <w:t>chedule</w:t>
      </w:r>
      <w:r w:rsidR="00184457">
        <w:t>d</w:t>
      </w:r>
      <w:r w:rsidR="00111D71">
        <w:t xml:space="preserve"> </w:t>
      </w:r>
      <w:r>
        <w:t>m</w:t>
      </w:r>
      <w:r w:rsidR="00111D71">
        <w:t>eeting</w:t>
      </w:r>
      <w:r w:rsidR="00D75410">
        <w:t xml:space="preserve"> </w:t>
      </w:r>
      <w:r>
        <w:t xml:space="preserve">of </w:t>
      </w:r>
      <w:r w:rsidR="00C85215">
        <w:t>July 3,</w:t>
      </w:r>
      <w:r w:rsidR="00D75410">
        <w:t xml:space="preserve"> </w:t>
      </w:r>
      <w:r w:rsidR="00814238">
        <w:t>2023,</w:t>
      </w:r>
      <w:r>
        <w:t xml:space="preserve"> were presented</w:t>
      </w:r>
      <w:r w:rsidR="00D31730">
        <w:t xml:space="preserve">, </w:t>
      </w:r>
      <w:r w:rsidR="00C85215">
        <w:t>Jeremy Smith made a correction to the Public Comment-</w:t>
      </w:r>
      <w:r w:rsidR="00822B6B">
        <w:t xml:space="preserve">it should read Bob Kress asked that someone trim along 700 &amp; Gun Club Road, </w:t>
      </w:r>
    </w:p>
    <w:p w14:paraId="6550E441" w14:textId="35BD8A10" w:rsidR="00D75410" w:rsidRPr="00111D71" w:rsidRDefault="00111D71" w:rsidP="002D30A8">
      <w:pPr>
        <w:rPr>
          <w:i/>
          <w:iCs/>
        </w:rPr>
      </w:pPr>
      <w:r w:rsidRPr="00111D71">
        <w:rPr>
          <w:i/>
          <w:iCs/>
        </w:rPr>
        <w:t xml:space="preserve">Upon </w:t>
      </w:r>
      <w:r w:rsidR="004851A8">
        <w:rPr>
          <w:i/>
          <w:iCs/>
        </w:rPr>
        <w:t>r</w:t>
      </w:r>
      <w:r w:rsidRPr="00111D71">
        <w:rPr>
          <w:i/>
          <w:iCs/>
        </w:rPr>
        <w:t xml:space="preserve">eview of the minutes of </w:t>
      </w:r>
      <w:r w:rsidR="00822B6B">
        <w:rPr>
          <w:i/>
          <w:iCs/>
        </w:rPr>
        <w:t>July 3</w:t>
      </w:r>
      <w:r w:rsidRPr="00111D71">
        <w:rPr>
          <w:i/>
          <w:iCs/>
        </w:rPr>
        <w:t>, 2023</w:t>
      </w:r>
      <w:r>
        <w:rPr>
          <w:i/>
          <w:iCs/>
        </w:rPr>
        <w:t>,</w:t>
      </w:r>
      <w:r w:rsidRPr="00111D71">
        <w:rPr>
          <w:i/>
          <w:iCs/>
        </w:rPr>
        <w:t xml:space="preserve"> regular meeting, </w:t>
      </w:r>
      <w:bookmarkStart w:id="6" w:name="_Hlk136949429"/>
      <w:r w:rsidRPr="00111D71">
        <w:rPr>
          <w:i/>
          <w:iCs/>
        </w:rPr>
        <w:t>a motion was made by</w:t>
      </w:r>
      <w:r w:rsidR="00CD408F">
        <w:rPr>
          <w:i/>
          <w:iCs/>
        </w:rPr>
        <w:t xml:space="preserve"> </w:t>
      </w:r>
      <w:r w:rsidR="00C85215">
        <w:rPr>
          <w:i/>
          <w:iCs/>
        </w:rPr>
        <w:t>Jeremy P. Smith</w:t>
      </w:r>
      <w:r w:rsidR="00D31730" w:rsidRPr="00111D71">
        <w:rPr>
          <w:i/>
          <w:iCs/>
        </w:rPr>
        <w:t xml:space="preserve"> </w:t>
      </w:r>
      <w:r w:rsidRPr="00111D71">
        <w:rPr>
          <w:i/>
          <w:iCs/>
        </w:rPr>
        <w:t xml:space="preserve">to </w:t>
      </w:r>
      <w:r w:rsidR="00D94883" w:rsidRPr="00111D71">
        <w:rPr>
          <w:i/>
          <w:iCs/>
        </w:rPr>
        <w:t>approve</w:t>
      </w:r>
      <w:r w:rsidR="000F0393">
        <w:rPr>
          <w:i/>
          <w:iCs/>
        </w:rPr>
        <w:t xml:space="preserve"> them</w:t>
      </w:r>
      <w:r w:rsidR="00DC0F11">
        <w:rPr>
          <w:i/>
          <w:iCs/>
        </w:rPr>
        <w:t xml:space="preserve"> as corrected</w:t>
      </w:r>
      <w:r w:rsidR="00B91DC2">
        <w:rPr>
          <w:i/>
          <w:iCs/>
        </w:rPr>
        <w:t xml:space="preserve"> </w:t>
      </w:r>
      <w:r w:rsidR="00D94883">
        <w:rPr>
          <w:i/>
          <w:iCs/>
        </w:rPr>
        <w:t xml:space="preserve">with </w:t>
      </w:r>
      <w:r w:rsidR="00B91DC2">
        <w:rPr>
          <w:i/>
          <w:iCs/>
        </w:rPr>
        <w:t xml:space="preserve">a </w:t>
      </w:r>
      <w:r w:rsidR="00376DDB">
        <w:rPr>
          <w:i/>
          <w:iCs/>
        </w:rPr>
        <w:t>second by</w:t>
      </w:r>
      <w:r w:rsidR="00C85215" w:rsidRPr="00C85215">
        <w:rPr>
          <w:i/>
          <w:iCs/>
        </w:rPr>
        <w:t xml:space="preserve"> </w:t>
      </w:r>
      <w:r w:rsidR="00C85215">
        <w:rPr>
          <w:i/>
          <w:iCs/>
        </w:rPr>
        <w:t>Ronald L. Weidner.</w:t>
      </w:r>
      <w:r w:rsidR="00D75410">
        <w:rPr>
          <w:i/>
          <w:iCs/>
        </w:rPr>
        <w:t xml:space="preserve"> </w:t>
      </w:r>
      <w:r w:rsidR="00A03EF6" w:rsidRPr="009B0E17">
        <w:rPr>
          <w:b/>
          <w:bCs/>
          <w:i/>
          <w:iCs/>
        </w:rPr>
        <w:t>Motion was unanimously approved.</w:t>
      </w:r>
    </w:p>
    <w:bookmarkEnd w:id="6"/>
    <w:p w14:paraId="260D9345" w14:textId="77777777" w:rsidR="00D03F76" w:rsidRDefault="00D03F76" w:rsidP="00D03F76"/>
    <w:p w14:paraId="6B6FC828" w14:textId="27086C37" w:rsidR="00C46590" w:rsidRDefault="00DC569C" w:rsidP="00D03F76">
      <w:r>
        <w:t xml:space="preserve"> </w:t>
      </w:r>
      <w:r w:rsidR="00D03F76" w:rsidRPr="00A27792">
        <w:rPr>
          <w:b/>
          <w:bCs/>
          <w:u w:val="single"/>
        </w:rPr>
        <w:t>PUBLIC COMMENTS</w:t>
      </w:r>
      <w:r w:rsidR="00D03F76">
        <w:t xml:space="preserve">: </w:t>
      </w:r>
      <w:r w:rsidR="00354D49">
        <w:t>None</w:t>
      </w:r>
    </w:p>
    <w:p w14:paraId="702E592B" w14:textId="735E09FF" w:rsidR="000421E5" w:rsidRDefault="000421E5" w:rsidP="00D03F76">
      <w:r>
        <w:tab/>
      </w:r>
    </w:p>
    <w:p w14:paraId="2225CC50" w14:textId="4ACF3297" w:rsidR="00D03F76" w:rsidRDefault="00D03F76" w:rsidP="00D03F76">
      <w:r w:rsidRPr="00F4760E">
        <w:rPr>
          <w:b/>
          <w:u w:val="single"/>
        </w:rPr>
        <w:t>OLD BUSINESS</w:t>
      </w:r>
      <w:r>
        <w:t>:</w:t>
      </w:r>
    </w:p>
    <w:p w14:paraId="216B6203" w14:textId="0DF55FAF" w:rsidR="00720163" w:rsidRDefault="00D03F76" w:rsidP="007D5B08">
      <w:pPr>
        <w:tabs>
          <w:tab w:val="left" w:pos="270"/>
        </w:tabs>
        <w:ind w:left="630" w:hanging="180"/>
      </w:pPr>
      <w:r w:rsidRPr="00073C9F">
        <w:t xml:space="preserve">1. </w:t>
      </w:r>
      <w:r w:rsidRPr="00073C9F">
        <w:rPr>
          <w:u w:val="single"/>
        </w:rPr>
        <w:t>SPCA Collection</w:t>
      </w:r>
      <w:r w:rsidRPr="00C556BE">
        <w:t>:</w:t>
      </w:r>
      <w:r w:rsidRPr="00814238">
        <w:t xml:space="preserve">  </w:t>
      </w:r>
      <w:r w:rsidR="00CE53B2">
        <w:t>W</w:t>
      </w:r>
      <w:r>
        <w:t xml:space="preserve">e continue to collect items for the Adams County SPCA for the care of the </w:t>
      </w:r>
      <w:r w:rsidR="00CD408F">
        <w:t>animals at</w:t>
      </w:r>
      <w:r w:rsidR="00C556BE">
        <w:t xml:space="preserve"> </w:t>
      </w:r>
      <w:r>
        <w:t xml:space="preserve">the shelter. </w:t>
      </w:r>
      <w:r w:rsidR="0073410F">
        <w:t>They need</w:t>
      </w:r>
      <w:r w:rsidR="00BD4196">
        <w:t xml:space="preserve"> food,</w:t>
      </w:r>
      <w:r w:rsidR="0073410F">
        <w:t xml:space="preserve"> towels, blankets, toys, etc.</w:t>
      </w:r>
      <w:r w:rsidR="00B96D28">
        <w:t xml:space="preserve"> </w:t>
      </w:r>
      <w:r w:rsidR="0073410F">
        <w:t>in go</w:t>
      </w:r>
      <w:r w:rsidR="00863B17">
        <w:t xml:space="preserve">od condition. </w:t>
      </w:r>
    </w:p>
    <w:p w14:paraId="739E32AC" w14:textId="3C4A52C1" w:rsidR="00D207B8" w:rsidRDefault="003B4BE9" w:rsidP="00D35108">
      <w:pPr>
        <w:ind w:left="630" w:hanging="180"/>
      </w:pPr>
      <w:r w:rsidRPr="00F04A2D">
        <w:t>2</w:t>
      </w:r>
      <w:r w:rsidR="00A6676D" w:rsidRPr="00F04A2D">
        <w:t xml:space="preserve">. </w:t>
      </w:r>
      <w:r w:rsidR="00F4760E">
        <w:rPr>
          <w:u w:val="single"/>
        </w:rPr>
        <w:t>Beaver Creek Road Bridge</w:t>
      </w:r>
      <w:r w:rsidR="008A2987">
        <w:rPr>
          <w:u w:val="single"/>
        </w:rPr>
        <w:t>-</w:t>
      </w:r>
      <w:r w:rsidR="0083488D" w:rsidRPr="00F04A2D">
        <w:rPr>
          <w:u w:val="single"/>
        </w:rPr>
        <w:t>Rehabilitation update</w:t>
      </w:r>
      <w:r w:rsidR="0083488D" w:rsidRPr="00F4760E">
        <w:t xml:space="preserve">: </w:t>
      </w:r>
      <w:r w:rsidR="00F04A2D">
        <w:t xml:space="preserve"> </w:t>
      </w:r>
      <w:r w:rsidR="00B30BA4">
        <w:t xml:space="preserve">Bridge is closed until further notice. Mandated by </w:t>
      </w:r>
      <w:r w:rsidR="00CD408F">
        <w:t>the state</w:t>
      </w:r>
      <w:r w:rsidR="00744580">
        <w:t>.</w:t>
      </w:r>
      <w:r w:rsidR="000B49E6">
        <w:t xml:space="preserve"> </w:t>
      </w:r>
      <w:r w:rsidR="00C707F6" w:rsidRPr="00111D71">
        <w:rPr>
          <w:i/>
          <w:iCs/>
        </w:rPr>
        <w:t xml:space="preserve">A motion to </w:t>
      </w:r>
      <w:r w:rsidR="00C707F6">
        <w:rPr>
          <w:i/>
          <w:iCs/>
        </w:rPr>
        <w:t>table was</w:t>
      </w:r>
      <w:r w:rsidR="00C707F6" w:rsidRPr="00111D71">
        <w:rPr>
          <w:i/>
          <w:iCs/>
        </w:rPr>
        <w:t xml:space="preserve"> made by </w:t>
      </w:r>
      <w:r w:rsidR="00C707F6">
        <w:rPr>
          <w:i/>
          <w:iCs/>
        </w:rPr>
        <w:t>Ronald L. Weidner</w:t>
      </w:r>
      <w:r w:rsidR="00C707F6" w:rsidRPr="00111D71">
        <w:rPr>
          <w:i/>
          <w:iCs/>
        </w:rPr>
        <w:t xml:space="preserve"> with a second made by </w:t>
      </w:r>
      <w:r w:rsidR="00C707F6">
        <w:rPr>
          <w:i/>
          <w:iCs/>
        </w:rPr>
        <w:t>Michael A. Strausbaugh</w:t>
      </w:r>
      <w:r w:rsidR="00C707F6" w:rsidRPr="00111D71">
        <w:rPr>
          <w:i/>
          <w:iCs/>
        </w:rPr>
        <w:t>.</w:t>
      </w:r>
      <w:r w:rsidR="00C707F6">
        <w:t xml:space="preserve"> </w:t>
      </w:r>
      <w:r w:rsidR="00E906B2" w:rsidRPr="009B0E17">
        <w:rPr>
          <w:b/>
          <w:bCs/>
          <w:i/>
          <w:iCs/>
        </w:rPr>
        <w:t>Motion was unanimously approved.</w:t>
      </w:r>
    </w:p>
    <w:p w14:paraId="42CDAEE4" w14:textId="13A146E5" w:rsidR="00B42E77" w:rsidRPr="008D5AAE" w:rsidRDefault="00393B4E" w:rsidP="00EA4363">
      <w:r w:rsidRPr="008D5AAE">
        <w:t xml:space="preserve"> </w:t>
      </w:r>
      <w:r w:rsidR="00CE1D81" w:rsidRPr="008D5AAE">
        <w:t xml:space="preserve"> </w:t>
      </w:r>
    </w:p>
    <w:p w14:paraId="4E2815D2" w14:textId="2676651D" w:rsidR="00637214" w:rsidRPr="00891CF7" w:rsidRDefault="00D03F76" w:rsidP="00637214">
      <w:pPr>
        <w:rPr>
          <w:b/>
        </w:rPr>
      </w:pPr>
      <w:r w:rsidRPr="00F4760E">
        <w:rPr>
          <w:b/>
          <w:u w:val="single"/>
        </w:rPr>
        <w:t>NEW BUSINESS</w:t>
      </w:r>
      <w:r w:rsidR="00D207B8">
        <w:rPr>
          <w:b/>
        </w:rPr>
        <w:t>:</w:t>
      </w:r>
    </w:p>
    <w:p w14:paraId="5E01B507" w14:textId="71A99C95" w:rsidR="00BB7F7F" w:rsidRPr="00101A90" w:rsidRDefault="00571C46"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u w:val="single"/>
        </w:rPr>
        <w:t>State Police</w:t>
      </w:r>
      <w:r w:rsidRPr="00101A90">
        <w:rPr>
          <w:rFonts w:ascii="Times New Roman" w:hAnsi="Times New Roman"/>
          <w:sz w:val="24"/>
          <w:szCs w:val="24"/>
        </w:rPr>
        <w:t>:</w:t>
      </w:r>
      <w:r w:rsidR="007A2FBC" w:rsidRPr="00101A90">
        <w:rPr>
          <w:rFonts w:ascii="Times New Roman" w:hAnsi="Times New Roman"/>
          <w:sz w:val="24"/>
          <w:szCs w:val="24"/>
        </w:rPr>
        <w:t xml:space="preserve"> </w:t>
      </w:r>
      <w:bookmarkStart w:id="7" w:name="_Hlk136943497"/>
      <w:r w:rsidR="00C707F6" w:rsidRPr="00101A90">
        <w:rPr>
          <w:rFonts w:ascii="Times New Roman" w:hAnsi="Times New Roman"/>
          <w:sz w:val="24"/>
          <w:szCs w:val="24"/>
        </w:rPr>
        <w:t xml:space="preserve">Stephanie Egger read the report for the month of June, there were a total of 58 incidents with ten criminals, </w:t>
      </w:r>
      <w:r w:rsidR="00BB7F7F" w:rsidRPr="00101A90">
        <w:rPr>
          <w:rFonts w:ascii="Times New Roman" w:hAnsi="Times New Roman"/>
          <w:sz w:val="24"/>
          <w:szCs w:val="24"/>
        </w:rPr>
        <w:t>two</w:t>
      </w:r>
      <w:r w:rsidR="00C707F6" w:rsidRPr="00101A90">
        <w:rPr>
          <w:rFonts w:ascii="Times New Roman" w:hAnsi="Times New Roman"/>
          <w:sz w:val="24"/>
          <w:szCs w:val="24"/>
        </w:rPr>
        <w:t xml:space="preserve"> crash</w:t>
      </w:r>
      <w:r w:rsidR="00CC5547" w:rsidRPr="00101A90">
        <w:rPr>
          <w:rFonts w:ascii="Times New Roman" w:hAnsi="Times New Roman"/>
          <w:sz w:val="24"/>
          <w:szCs w:val="24"/>
        </w:rPr>
        <w:t>es</w:t>
      </w:r>
      <w:r w:rsidR="00C707F6" w:rsidRPr="00101A90">
        <w:rPr>
          <w:rFonts w:ascii="Times New Roman" w:hAnsi="Times New Roman"/>
          <w:sz w:val="24"/>
          <w:szCs w:val="24"/>
        </w:rPr>
        <w:t xml:space="preserve">, </w:t>
      </w:r>
      <w:r w:rsidR="00BB7F7F" w:rsidRPr="00101A90">
        <w:rPr>
          <w:rFonts w:ascii="Times New Roman" w:hAnsi="Times New Roman"/>
          <w:sz w:val="24"/>
          <w:szCs w:val="24"/>
        </w:rPr>
        <w:t>44</w:t>
      </w:r>
      <w:r w:rsidR="00C707F6" w:rsidRPr="00101A90">
        <w:rPr>
          <w:rFonts w:ascii="Times New Roman" w:hAnsi="Times New Roman"/>
          <w:sz w:val="24"/>
          <w:szCs w:val="24"/>
        </w:rPr>
        <w:t xml:space="preserve"> service, and two no responses</w:t>
      </w:r>
      <w:r w:rsidR="00BB7F7F" w:rsidRPr="00101A90">
        <w:rPr>
          <w:rFonts w:ascii="Times New Roman" w:hAnsi="Times New Roman"/>
          <w:sz w:val="24"/>
          <w:szCs w:val="24"/>
        </w:rPr>
        <w:t>.</w:t>
      </w:r>
    </w:p>
    <w:p w14:paraId="7A98301E" w14:textId="7B511EE2" w:rsidR="00CC5547" w:rsidRPr="00101A90" w:rsidRDefault="00D223E8"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u w:val="single"/>
        </w:rPr>
        <w:t>Northeast Adams Co. #32-Fire</w:t>
      </w:r>
      <w:r w:rsidR="00D4270F" w:rsidRPr="00101A90">
        <w:rPr>
          <w:rFonts w:ascii="Times New Roman" w:hAnsi="Times New Roman"/>
          <w:sz w:val="24"/>
          <w:szCs w:val="24"/>
        </w:rPr>
        <w:t xml:space="preserve">: </w:t>
      </w:r>
      <w:r w:rsidR="002D2086">
        <w:rPr>
          <w:rFonts w:ascii="Times New Roman" w:hAnsi="Times New Roman"/>
          <w:sz w:val="24"/>
          <w:szCs w:val="24"/>
        </w:rPr>
        <w:t>Cory Lease</w:t>
      </w:r>
      <w:r w:rsidR="00814238" w:rsidRPr="00101A90">
        <w:rPr>
          <w:rFonts w:ascii="Times New Roman" w:hAnsi="Times New Roman"/>
          <w:sz w:val="24"/>
          <w:szCs w:val="24"/>
        </w:rPr>
        <w:t xml:space="preserve"> </w:t>
      </w:r>
      <w:r w:rsidR="002D2086">
        <w:rPr>
          <w:rFonts w:ascii="Times New Roman" w:hAnsi="Times New Roman"/>
          <w:sz w:val="24"/>
          <w:szCs w:val="24"/>
        </w:rPr>
        <w:t>reported</w:t>
      </w:r>
      <w:r w:rsidR="00814238" w:rsidRPr="00101A90">
        <w:rPr>
          <w:rFonts w:ascii="Times New Roman" w:hAnsi="Times New Roman"/>
          <w:sz w:val="24"/>
          <w:szCs w:val="24"/>
        </w:rPr>
        <w:t xml:space="preserve"> for the month of</w:t>
      </w:r>
      <w:r w:rsidR="00453000" w:rsidRPr="00101A90">
        <w:rPr>
          <w:rFonts w:ascii="Times New Roman" w:hAnsi="Times New Roman"/>
          <w:sz w:val="24"/>
          <w:szCs w:val="24"/>
        </w:rPr>
        <w:t xml:space="preserve"> </w:t>
      </w:r>
      <w:r w:rsidR="00EB4B51" w:rsidRPr="00101A90">
        <w:rPr>
          <w:rFonts w:ascii="Times New Roman" w:hAnsi="Times New Roman"/>
          <w:sz w:val="24"/>
          <w:szCs w:val="24"/>
        </w:rPr>
        <w:t>Ju</w:t>
      </w:r>
      <w:r w:rsidR="00BB7F7F" w:rsidRPr="00101A90">
        <w:rPr>
          <w:rFonts w:ascii="Times New Roman" w:hAnsi="Times New Roman"/>
          <w:sz w:val="24"/>
          <w:szCs w:val="24"/>
        </w:rPr>
        <w:t>ly</w:t>
      </w:r>
      <w:r w:rsidR="00EB4B51" w:rsidRPr="00101A90">
        <w:rPr>
          <w:rFonts w:ascii="Times New Roman" w:hAnsi="Times New Roman"/>
          <w:sz w:val="24"/>
          <w:szCs w:val="24"/>
        </w:rPr>
        <w:t xml:space="preserve">; there were a total of </w:t>
      </w:r>
      <w:r w:rsidR="00BB7F7F" w:rsidRPr="00101A90">
        <w:rPr>
          <w:rFonts w:ascii="Times New Roman" w:hAnsi="Times New Roman"/>
          <w:sz w:val="24"/>
          <w:szCs w:val="24"/>
        </w:rPr>
        <w:t>29</w:t>
      </w:r>
      <w:r w:rsidR="00EB4B51" w:rsidRPr="00101A90">
        <w:rPr>
          <w:rFonts w:ascii="Times New Roman" w:hAnsi="Times New Roman"/>
          <w:sz w:val="24"/>
          <w:szCs w:val="24"/>
        </w:rPr>
        <w:t xml:space="preserve"> incidents with</w:t>
      </w:r>
      <w:r w:rsidR="00453000" w:rsidRPr="00101A90">
        <w:rPr>
          <w:rFonts w:ascii="Times New Roman" w:hAnsi="Times New Roman"/>
          <w:sz w:val="24"/>
          <w:szCs w:val="24"/>
        </w:rPr>
        <w:t xml:space="preserve"> </w:t>
      </w:r>
      <w:r w:rsidR="00EB4B51" w:rsidRPr="00101A90">
        <w:rPr>
          <w:rFonts w:ascii="Times New Roman" w:hAnsi="Times New Roman"/>
          <w:sz w:val="24"/>
          <w:szCs w:val="24"/>
        </w:rPr>
        <w:t>one in Hamilton Twp.</w:t>
      </w:r>
      <w:r w:rsidR="00453000" w:rsidRPr="00101A90">
        <w:rPr>
          <w:rFonts w:ascii="Times New Roman" w:hAnsi="Times New Roman"/>
          <w:sz w:val="24"/>
          <w:szCs w:val="24"/>
        </w:rPr>
        <w:t xml:space="preserve">  </w:t>
      </w:r>
      <w:r w:rsidR="00D04265" w:rsidRPr="00101A90">
        <w:rPr>
          <w:rFonts w:ascii="Times New Roman" w:hAnsi="Times New Roman"/>
          <w:sz w:val="24"/>
          <w:szCs w:val="24"/>
        </w:rPr>
        <w:t>Cory Lease, Glenn Jansen, and Dustin Avery presented information on the history of Northeast Adams Fire &amp; Rescue.</w:t>
      </w:r>
      <w:r w:rsidR="00CC5547" w:rsidRPr="00101A90">
        <w:rPr>
          <w:rFonts w:ascii="Times New Roman" w:hAnsi="Times New Roman"/>
          <w:sz w:val="24"/>
          <w:szCs w:val="24"/>
        </w:rPr>
        <w:t xml:space="preserve"> </w:t>
      </w:r>
      <w:r w:rsidR="00D04265" w:rsidRPr="00101A90">
        <w:rPr>
          <w:rFonts w:ascii="Times New Roman" w:hAnsi="Times New Roman"/>
          <w:sz w:val="24"/>
          <w:szCs w:val="24"/>
        </w:rPr>
        <w:t xml:space="preserve">Their outstanding debt </w:t>
      </w:r>
      <w:r w:rsidR="00CC5547" w:rsidRPr="00101A90">
        <w:rPr>
          <w:rFonts w:ascii="Times New Roman" w:hAnsi="Times New Roman"/>
          <w:sz w:val="24"/>
          <w:szCs w:val="24"/>
        </w:rPr>
        <w:t>currently</w:t>
      </w:r>
      <w:r w:rsidR="00D04265" w:rsidRPr="00101A90">
        <w:rPr>
          <w:rFonts w:ascii="Times New Roman" w:hAnsi="Times New Roman"/>
          <w:sz w:val="24"/>
          <w:szCs w:val="24"/>
        </w:rPr>
        <w:t xml:space="preserve"> is over $542,000</w:t>
      </w:r>
      <w:r w:rsidR="00CC5547" w:rsidRPr="00101A90">
        <w:rPr>
          <w:rFonts w:ascii="Times New Roman" w:hAnsi="Times New Roman"/>
          <w:sz w:val="24"/>
          <w:szCs w:val="24"/>
        </w:rPr>
        <w:t>; their net income minus expenses</w:t>
      </w:r>
      <w:r w:rsidR="00453000" w:rsidRPr="00101A90">
        <w:rPr>
          <w:rFonts w:ascii="Times New Roman" w:hAnsi="Times New Roman"/>
          <w:sz w:val="24"/>
          <w:szCs w:val="24"/>
        </w:rPr>
        <w:t xml:space="preserve"> </w:t>
      </w:r>
      <w:r w:rsidR="00CC5547" w:rsidRPr="00101A90">
        <w:rPr>
          <w:rFonts w:ascii="Times New Roman" w:hAnsi="Times New Roman"/>
          <w:sz w:val="24"/>
          <w:szCs w:val="24"/>
        </w:rPr>
        <w:t>averages about</w:t>
      </w:r>
      <w:r w:rsidR="00453000" w:rsidRPr="00101A90">
        <w:rPr>
          <w:rFonts w:ascii="Times New Roman" w:hAnsi="Times New Roman"/>
          <w:sz w:val="24"/>
          <w:szCs w:val="24"/>
        </w:rPr>
        <w:t xml:space="preserve"> </w:t>
      </w:r>
      <w:r w:rsidR="00CC5547" w:rsidRPr="00101A90">
        <w:rPr>
          <w:rFonts w:ascii="Times New Roman" w:hAnsi="Times New Roman"/>
          <w:sz w:val="24"/>
          <w:szCs w:val="24"/>
        </w:rPr>
        <w:t xml:space="preserve">$32,434 and the average cost per call is $860.  </w:t>
      </w:r>
      <w:r w:rsidR="00314CCD">
        <w:rPr>
          <w:rFonts w:ascii="Times New Roman" w:hAnsi="Times New Roman"/>
          <w:sz w:val="24"/>
          <w:szCs w:val="24"/>
        </w:rPr>
        <w:t>They have been doing 30 fund raising events a year.</w:t>
      </w:r>
      <w:r w:rsidR="00314CCD" w:rsidRPr="00101A90">
        <w:rPr>
          <w:rFonts w:ascii="Times New Roman" w:hAnsi="Times New Roman"/>
          <w:sz w:val="24"/>
          <w:szCs w:val="24"/>
        </w:rPr>
        <w:t xml:space="preserve"> They</w:t>
      </w:r>
      <w:r w:rsidR="00CC5547" w:rsidRPr="00101A90">
        <w:rPr>
          <w:rFonts w:ascii="Times New Roman" w:hAnsi="Times New Roman"/>
          <w:sz w:val="24"/>
          <w:szCs w:val="24"/>
        </w:rPr>
        <w:t xml:space="preserve"> reported some of the future needs are station improvements, equipment &amp; apparatus replacement, paid staffing, and insurance.</w:t>
      </w:r>
      <w:r w:rsidR="00453000" w:rsidRPr="00101A90">
        <w:rPr>
          <w:rFonts w:ascii="Times New Roman" w:hAnsi="Times New Roman"/>
          <w:sz w:val="24"/>
          <w:szCs w:val="24"/>
        </w:rPr>
        <w:t xml:space="preserve">                                                                     </w:t>
      </w:r>
    </w:p>
    <w:p w14:paraId="1ADAA14B" w14:textId="221B8F66" w:rsidR="00CC5547" w:rsidRPr="00101A90" w:rsidRDefault="00D03F76"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u w:val="single"/>
        </w:rPr>
        <w:t xml:space="preserve">United Hook &amp; Ladder Co. No. </w:t>
      </w:r>
      <w:r w:rsidR="009939FC" w:rsidRPr="00101A90">
        <w:rPr>
          <w:rFonts w:ascii="Times New Roman" w:hAnsi="Times New Roman"/>
          <w:sz w:val="24"/>
          <w:szCs w:val="24"/>
          <w:u w:val="single"/>
        </w:rPr>
        <w:t>33</w:t>
      </w:r>
      <w:r w:rsidR="009939FC" w:rsidRPr="00101A90">
        <w:rPr>
          <w:rFonts w:ascii="Times New Roman" w:hAnsi="Times New Roman"/>
          <w:sz w:val="24"/>
          <w:szCs w:val="24"/>
        </w:rPr>
        <w:t xml:space="preserve">: </w:t>
      </w:r>
      <w:bookmarkEnd w:id="7"/>
      <w:r w:rsidR="00CC5547" w:rsidRPr="00101A90">
        <w:rPr>
          <w:rFonts w:ascii="Times New Roman" w:hAnsi="Times New Roman"/>
          <w:sz w:val="24"/>
          <w:szCs w:val="24"/>
        </w:rPr>
        <w:t>None</w:t>
      </w:r>
    </w:p>
    <w:p w14:paraId="501ABD2C" w14:textId="5480E241" w:rsidR="00192C1B" w:rsidRPr="00101A90" w:rsidRDefault="00A37BDA"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u w:val="single"/>
        </w:rPr>
        <w:t>Adams Regi</w:t>
      </w:r>
      <w:r w:rsidR="00477DEE" w:rsidRPr="00101A90">
        <w:rPr>
          <w:rFonts w:ascii="Times New Roman" w:hAnsi="Times New Roman"/>
          <w:sz w:val="24"/>
          <w:szCs w:val="24"/>
          <w:u w:val="single"/>
        </w:rPr>
        <w:t>o</w:t>
      </w:r>
      <w:r w:rsidRPr="00101A90">
        <w:rPr>
          <w:rFonts w:ascii="Times New Roman" w:hAnsi="Times New Roman"/>
          <w:sz w:val="24"/>
          <w:szCs w:val="24"/>
          <w:u w:val="single"/>
        </w:rPr>
        <w:t>nal EMS:</w:t>
      </w:r>
      <w:r w:rsidRPr="00101A90">
        <w:rPr>
          <w:rFonts w:ascii="Times New Roman" w:hAnsi="Times New Roman"/>
          <w:sz w:val="24"/>
          <w:szCs w:val="24"/>
        </w:rPr>
        <w:t xml:space="preserve"> </w:t>
      </w:r>
      <w:r w:rsidR="00CC5547" w:rsidRPr="00101A90">
        <w:rPr>
          <w:rFonts w:ascii="Times New Roman" w:hAnsi="Times New Roman"/>
          <w:sz w:val="24"/>
          <w:szCs w:val="24"/>
        </w:rPr>
        <w:t>None</w:t>
      </w:r>
    </w:p>
    <w:p w14:paraId="79E08D1D" w14:textId="70CF4785" w:rsidR="00DC5415" w:rsidRPr="00101A90" w:rsidRDefault="007628E3"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u w:val="single"/>
        </w:rPr>
        <w:t>Report of the mosquito population</w:t>
      </w:r>
      <w:r w:rsidRPr="00101A90">
        <w:rPr>
          <w:rFonts w:ascii="Times New Roman" w:hAnsi="Times New Roman"/>
          <w:sz w:val="24"/>
          <w:szCs w:val="24"/>
        </w:rPr>
        <w:t xml:space="preserve">: Adams County Conservation sent a report on the mosquito population, they put out </w:t>
      </w:r>
      <w:r w:rsidR="00CC5547" w:rsidRPr="00101A90">
        <w:rPr>
          <w:rFonts w:ascii="Times New Roman" w:hAnsi="Times New Roman"/>
          <w:sz w:val="24"/>
          <w:szCs w:val="24"/>
        </w:rPr>
        <w:t>2</w:t>
      </w:r>
      <w:r w:rsidR="00D52D31">
        <w:rPr>
          <w:rFonts w:ascii="Times New Roman" w:hAnsi="Times New Roman"/>
          <w:sz w:val="24"/>
          <w:szCs w:val="24"/>
        </w:rPr>
        <w:t>12</w:t>
      </w:r>
      <w:r w:rsidRPr="00101A90">
        <w:rPr>
          <w:rFonts w:ascii="Times New Roman" w:hAnsi="Times New Roman"/>
          <w:sz w:val="24"/>
          <w:szCs w:val="24"/>
        </w:rPr>
        <w:t xml:space="preserve"> traps</w:t>
      </w:r>
      <w:r w:rsidR="00D52D31">
        <w:rPr>
          <w:rFonts w:ascii="Times New Roman" w:hAnsi="Times New Roman"/>
          <w:sz w:val="24"/>
          <w:szCs w:val="24"/>
        </w:rPr>
        <w:t xml:space="preserve"> in Adams County</w:t>
      </w:r>
      <w:r w:rsidRPr="00101A90">
        <w:rPr>
          <w:rFonts w:ascii="Times New Roman" w:hAnsi="Times New Roman"/>
          <w:sz w:val="24"/>
          <w:szCs w:val="24"/>
        </w:rPr>
        <w:t>,</w:t>
      </w:r>
      <w:r w:rsidR="00CC5547" w:rsidRPr="00101A90">
        <w:rPr>
          <w:rFonts w:ascii="Times New Roman" w:hAnsi="Times New Roman"/>
          <w:sz w:val="24"/>
          <w:szCs w:val="24"/>
        </w:rPr>
        <w:t xml:space="preserve"> in June</w:t>
      </w:r>
      <w:r w:rsidRPr="00101A90">
        <w:rPr>
          <w:rFonts w:ascii="Times New Roman" w:hAnsi="Times New Roman"/>
          <w:sz w:val="24"/>
          <w:szCs w:val="24"/>
        </w:rPr>
        <w:t xml:space="preserve"> </w:t>
      </w:r>
      <w:r w:rsidR="007F564F" w:rsidRPr="00101A90">
        <w:rPr>
          <w:rFonts w:ascii="Times New Roman" w:hAnsi="Times New Roman"/>
          <w:sz w:val="24"/>
          <w:szCs w:val="24"/>
        </w:rPr>
        <w:t xml:space="preserve">and </w:t>
      </w:r>
      <w:r w:rsidRPr="00101A90">
        <w:rPr>
          <w:rFonts w:ascii="Times New Roman" w:hAnsi="Times New Roman"/>
          <w:sz w:val="24"/>
          <w:szCs w:val="24"/>
        </w:rPr>
        <w:t xml:space="preserve">they caught </w:t>
      </w:r>
      <w:r w:rsidR="007F564F" w:rsidRPr="00101A90">
        <w:rPr>
          <w:rFonts w:ascii="Times New Roman" w:hAnsi="Times New Roman"/>
          <w:sz w:val="24"/>
          <w:szCs w:val="24"/>
        </w:rPr>
        <w:t>154</w:t>
      </w:r>
      <w:r w:rsidRPr="00101A90">
        <w:rPr>
          <w:rFonts w:ascii="Times New Roman" w:hAnsi="Times New Roman"/>
          <w:sz w:val="24"/>
          <w:szCs w:val="24"/>
        </w:rPr>
        <w:t xml:space="preserve"> adults, </w:t>
      </w:r>
      <w:r w:rsidR="007F564F" w:rsidRPr="00101A90">
        <w:rPr>
          <w:rFonts w:ascii="Times New Roman" w:hAnsi="Times New Roman"/>
          <w:sz w:val="24"/>
          <w:szCs w:val="24"/>
        </w:rPr>
        <w:t>they put out 2</w:t>
      </w:r>
      <w:r w:rsidR="00D52D31">
        <w:rPr>
          <w:rFonts w:ascii="Times New Roman" w:hAnsi="Times New Roman"/>
          <w:sz w:val="24"/>
          <w:szCs w:val="24"/>
        </w:rPr>
        <w:t>47</w:t>
      </w:r>
      <w:r w:rsidR="007F564F" w:rsidRPr="00101A90">
        <w:rPr>
          <w:rFonts w:ascii="Times New Roman" w:hAnsi="Times New Roman"/>
          <w:sz w:val="24"/>
          <w:szCs w:val="24"/>
        </w:rPr>
        <w:t xml:space="preserve"> traps, </w:t>
      </w:r>
      <w:r w:rsidR="00D52D31">
        <w:rPr>
          <w:rFonts w:ascii="Times New Roman" w:hAnsi="Times New Roman"/>
          <w:sz w:val="24"/>
          <w:szCs w:val="24"/>
        </w:rPr>
        <w:t xml:space="preserve">and so far </w:t>
      </w:r>
      <w:r w:rsidR="007F564F" w:rsidRPr="00101A90">
        <w:rPr>
          <w:rFonts w:ascii="Times New Roman" w:hAnsi="Times New Roman"/>
          <w:sz w:val="24"/>
          <w:szCs w:val="24"/>
        </w:rPr>
        <w:t>in July they caught 154 adults.</w:t>
      </w:r>
    </w:p>
    <w:p w14:paraId="503C07BD" w14:textId="1DFDDC51" w:rsidR="007F564F" w:rsidRPr="00101A90" w:rsidRDefault="007F564F"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rPr>
        <w:t>Hamilton Township Tax Collector August Hours at the township building, 2 to 6 pm, August 22, 23, 24, 29, 30, and 31.  This is the discount period which ends August 31</w:t>
      </w:r>
      <w:r w:rsidRPr="00101A90">
        <w:rPr>
          <w:rFonts w:ascii="Times New Roman" w:hAnsi="Times New Roman"/>
          <w:sz w:val="24"/>
          <w:szCs w:val="24"/>
          <w:vertAlign w:val="superscript"/>
        </w:rPr>
        <w:t>st</w:t>
      </w:r>
      <w:r w:rsidRPr="00101A90">
        <w:rPr>
          <w:rFonts w:ascii="Times New Roman" w:hAnsi="Times New Roman"/>
          <w:sz w:val="24"/>
          <w:szCs w:val="24"/>
        </w:rPr>
        <w:t xml:space="preserve">. </w:t>
      </w:r>
    </w:p>
    <w:p w14:paraId="36CE9616" w14:textId="3A7F5097" w:rsidR="007F564F" w:rsidRPr="00101A90" w:rsidRDefault="007F564F" w:rsidP="00F560C7">
      <w:pPr>
        <w:pStyle w:val="ListParagraph"/>
        <w:numPr>
          <w:ilvl w:val="0"/>
          <w:numId w:val="1"/>
        </w:numPr>
        <w:spacing w:line="240" w:lineRule="auto"/>
        <w:rPr>
          <w:rFonts w:ascii="Times New Roman" w:hAnsi="Times New Roman"/>
          <w:sz w:val="24"/>
          <w:szCs w:val="24"/>
        </w:rPr>
      </w:pPr>
      <w:r w:rsidRPr="00101A90">
        <w:rPr>
          <w:rFonts w:ascii="Times New Roman" w:hAnsi="Times New Roman"/>
          <w:sz w:val="24"/>
          <w:szCs w:val="24"/>
        </w:rPr>
        <w:t xml:space="preserve">Appointment of Hannelore Furst as Assistant Treasurer. </w:t>
      </w:r>
      <w:r w:rsidRPr="00101A90">
        <w:rPr>
          <w:rFonts w:ascii="Times New Roman" w:hAnsi="Times New Roman"/>
          <w:i/>
          <w:iCs/>
          <w:sz w:val="24"/>
          <w:szCs w:val="24"/>
        </w:rPr>
        <w:t>A motion to table was made by Michael A. Strausbaugh with a second made by Ronald L. Weidner.</w:t>
      </w:r>
      <w:r w:rsidRPr="00101A90">
        <w:rPr>
          <w:rFonts w:ascii="Times New Roman" w:hAnsi="Times New Roman"/>
          <w:sz w:val="24"/>
          <w:szCs w:val="24"/>
        </w:rPr>
        <w:t xml:space="preserve"> </w:t>
      </w:r>
      <w:r w:rsidRPr="00101A90">
        <w:rPr>
          <w:rFonts w:ascii="Times New Roman" w:hAnsi="Times New Roman"/>
          <w:b/>
          <w:bCs/>
          <w:i/>
          <w:iCs/>
          <w:sz w:val="24"/>
          <w:szCs w:val="24"/>
        </w:rPr>
        <w:t xml:space="preserve">Motion was unanimously approved.  </w:t>
      </w:r>
    </w:p>
    <w:p w14:paraId="58ED0C29" w14:textId="0E46435A" w:rsidR="007F564F" w:rsidRDefault="007F564F" w:rsidP="00AB3C5D">
      <w:pPr>
        <w:pBdr>
          <w:bottom w:val="single" w:sz="12" w:space="0" w:color="auto"/>
        </w:pBdr>
        <w:rPr>
          <w:b/>
          <w:bCs/>
        </w:rPr>
      </w:pPr>
      <w:r w:rsidRPr="007F564F">
        <w:rPr>
          <w:b/>
          <w:bCs/>
        </w:rPr>
        <w:t>MEETING WAS RECESSED AT 7:20 PM</w:t>
      </w:r>
    </w:p>
    <w:p w14:paraId="0D0B483B" w14:textId="77777777" w:rsidR="00AB3C5D" w:rsidRDefault="00AB3C5D" w:rsidP="00AB3C5D">
      <w:pPr>
        <w:pBdr>
          <w:bottom w:val="single" w:sz="12" w:space="0" w:color="auto"/>
        </w:pBdr>
        <w:rPr>
          <w:b/>
          <w:bCs/>
        </w:rPr>
      </w:pPr>
    </w:p>
    <w:p w14:paraId="23A3CF54" w14:textId="4A8FAA9B" w:rsidR="004C0823" w:rsidRDefault="004C0823" w:rsidP="007F564F">
      <w:pPr>
        <w:rPr>
          <w:b/>
          <w:bCs/>
        </w:rPr>
      </w:pPr>
      <w:r>
        <w:rPr>
          <w:b/>
          <w:bCs/>
        </w:rPr>
        <w:t xml:space="preserve">OPENED PUBLIC HEARING FOR ZONING AMENDMENT TO </w:t>
      </w:r>
      <w:bookmarkStart w:id="8" w:name="_Hlk142385359"/>
      <w:r w:rsidR="004E21EA">
        <w:rPr>
          <w:b/>
          <w:bCs/>
        </w:rPr>
        <w:t>§150.98.DD</w:t>
      </w:r>
      <w:bookmarkEnd w:id="8"/>
      <w:r w:rsidR="004E21EA">
        <w:rPr>
          <w:b/>
          <w:bCs/>
        </w:rPr>
        <w:t xml:space="preserve"> AT 7:20 PM.</w:t>
      </w:r>
    </w:p>
    <w:p w14:paraId="6748AF67" w14:textId="77777777" w:rsidR="004E21EA" w:rsidRDefault="004E21EA" w:rsidP="00AB3C5D">
      <w:pPr>
        <w:ind w:firstLine="720"/>
      </w:pPr>
      <w:r>
        <w:t xml:space="preserve">Stephanie Egger read Amendment </w:t>
      </w:r>
      <w:r w:rsidRPr="004E21EA">
        <w:t>§150.98.DD</w:t>
      </w:r>
      <w:r>
        <w:t xml:space="preserve">, there were no public comments or discussion. </w:t>
      </w:r>
    </w:p>
    <w:p w14:paraId="65B55FF2" w14:textId="4FBD1793" w:rsidR="004E21EA" w:rsidRDefault="004E21EA" w:rsidP="00AB3C5D">
      <w:pPr>
        <w:ind w:firstLine="720"/>
      </w:pPr>
      <w:r>
        <w:t>A roll call vote was taken to amend Ordinance §</w:t>
      </w:r>
      <w:r w:rsidRPr="004E21EA">
        <w:t>150.98.DD</w:t>
      </w:r>
      <w:r>
        <w:t xml:space="preserve"> and delete </w:t>
      </w:r>
      <w:r w:rsidRPr="004E21EA">
        <w:t>§150.98.</w:t>
      </w:r>
      <w:r>
        <w:t xml:space="preserve">HH.  </w:t>
      </w:r>
    </w:p>
    <w:p w14:paraId="7FDC55A7" w14:textId="378E1CCF" w:rsidR="00AB3C5D" w:rsidRDefault="004E21EA" w:rsidP="00AB3C5D">
      <w:pPr>
        <w:ind w:left="720"/>
      </w:pPr>
      <w:r>
        <w:t>Ronald L. Weidner</w:t>
      </w:r>
      <w:r w:rsidR="00AB3C5D">
        <w:t>-YES</w:t>
      </w:r>
      <w:r>
        <w:t>, Jeremy P. Smith</w:t>
      </w:r>
      <w:r w:rsidR="00AB3C5D">
        <w:t>-YES</w:t>
      </w:r>
      <w:r>
        <w:t>, Michael A. Strausbaugh</w:t>
      </w:r>
      <w:r w:rsidR="00AB3C5D">
        <w:t xml:space="preserve">-AYE. </w:t>
      </w:r>
    </w:p>
    <w:p w14:paraId="17478138" w14:textId="6A48575D" w:rsidR="00F43129" w:rsidRDefault="00AB3C5D" w:rsidP="00AB3C5D">
      <w:pPr>
        <w:ind w:left="720"/>
      </w:pPr>
      <w:r>
        <w:t>The amendment was passed as written.</w:t>
      </w:r>
    </w:p>
    <w:p w14:paraId="18D62A67" w14:textId="7414FB42" w:rsidR="00AB3C5D" w:rsidRDefault="00AB3C5D" w:rsidP="00AB3C5D">
      <w:pPr>
        <w:pBdr>
          <w:bottom w:val="single" w:sz="12" w:space="1" w:color="auto"/>
        </w:pBdr>
        <w:rPr>
          <w:b/>
          <w:bCs/>
        </w:rPr>
      </w:pPr>
      <w:r w:rsidRPr="00AB3C5D">
        <w:rPr>
          <w:b/>
          <w:bCs/>
        </w:rPr>
        <w:t>ADJOURNED PUBLIC HEARING AT 7:26 PM</w:t>
      </w:r>
    </w:p>
    <w:p w14:paraId="6DD02E55" w14:textId="77777777" w:rsidR="00AB3C5D" w:rsidRDefault="00AB3C5D" w:rsidP="004E21EA">
      <w:pPr>
        <w:rPr>
          <w:b/>
          <w:bCs/>
        </w:rPr>
      </w:pPr>
    </w:p>
    <w:p w14:paraId="48F9B4B3" w14:textId="0C19A6B8" w:rsidR="00A225A5" w:rsidRDefault="00A225A5" w:rsidP="004E21EA">
      <w:pPr>
        <w:rPr>
          <w:b/>
          <w:bCs/>
        </w:rPr>
      </w:pPr>
      <w:r>
        <w:rPr>
          <w:b/>
          <w:bCs/>
        </w:rPr>
        <w:t>REGULAR P</w:t>
      </w:r>
      <w:r w:rsidR="0099595B">
        <w:rPr>
          <w:b/>
          <w:bCs/>
        </w:rPr>
        <w:t>U</w:t>
      </w:r>
      <w:r>
        <w:rPr>
          <w:b/>
          <w:bCs/>
        </w:rPr>
        <w:t>BLIC MEETING RECONVENED AT 7:26 PM</w:t>
      </w:r>
    </w:p>
    <w:p w14:paraId="267BBE22" w14:textId="77777777" w:rsidR="00A225A5" w:rsidRDefault="00A225A5" w:rsidP="004E21EA">
      <w:pPr>
        <w:rPr>
          <w:b/>
          <w:bCs/>
        </w:rPr>
      </w:pPr>
    </w:p>
    <w:p w14:paraId="6D1EB68D" w14:textId="22AB3DB1" w:rsidR="00A225A5" w:rsidRPr="002D2086" w:rsidRDefault="00A225A5" w:rsidP="00F560C7">
      <w:pPr>
        <w:pStyle w:val="ListParagraph"/>
        <w:numPr>
          <w:ilvl w:val="0"/>
          <w:numId w:val="1"/>
        </w:numPr>
        <w:spacing w:line="240" w:lineRule="auto"/>
        <w:rPr>
          <w:rFonts w:ascii="Times New Roman" w:hAnsi="Times New Roman"/>
          <w:sz w:val="24"/>
          <w:szCs w:val="24"/>
        </w:rPr>
      </w:pPr>
      <w:r w:rsidRPr="002D2086">
        <w:rPr>
          <w:rFonts w:ascii="Times New Roman" w:hAnsi="Times New Roman"/>
          <w:sz w:val="24"/>
          <w:szCs w:val="24"/>
        </w:rPr>
        <w:t>A Zoning Hearing is scheduled for Tuesday, August 22 @ 7 pm. The hearing is requested by New Oxford Logistics, LLC for several variances in the Commercial Zone.</w:t>
      </w:r>
    </w:p>
    <w:p w14:paraId="73986FBC" w14:textId="4EB35101" w:rsidR="00A225A5" w:rsidRPr="002D2086" w:rsidRDefault="00A225A5" w:rsidP="00F560C7">
      <w:pPr>
        <w:pStyle w:val="ListParagraph"/>
        <w:numPr>
          <w:ilvl w:val="0"/>
          <w:numId w:val="1"/>
        </w:numPr>
        <w:spacing w:line="240" w:lineRule="auto"/>
        <w:rPr>
          <w:rFonts w:ascii="Times New Roman" w:hAnsi="Times New Roman"/>
          <w:sz w:val="24"/>
          <w:szCs w:val="24"/>
        </w:rPr>
      </w:pPr>
      <w:r w:rsidRPr="002D2086">
        <w:rPr>
          <w:rFonts w:ascii="Times New Roman" w:hAnsi="Times New Roman"/>
          <w:sz w:val="24"/>
          <w:szCs w:val="24"/>
        </w:rPr>
        <w:t>Volunteers are still needed for the Fall Fest to be held October 14</w:t>
      </w:r>
      <w:r w:rsidRPr="002D2086">
        <w:rPr>
          <w:rFonts w:ascii="Times New Roman" w:hAnsi="Times New Roman"/>
          <w:sz w:val="24"/>
          <w:szCs w:val="24"/>
          <w:vertAlign w:val="superscript"/>
        </w:rPr>
        <w:t>th</w:t>
      </w:r>
      <w:r w:rsidRPr="002D2086">
        <w:rPr>
          <w:rFonts w:ascii="Times New Roman" w:hAnsi="Times New Roman"/>
          <w:sz w:val="24"/>
          <w:szCs w:val="24"/>
        </w:rPr>
        <w:t xml:space="preserve"> at the Old Adams County Fairgrounds. For more information contact Don Blackburn.</w:t>
      </w:r>
    </w:p>
    <w:p w14:paraId="122EE636" w14:textId="21B07F65" w:rsidR="00D9068C" w:rsidRPr="002D2086" w:rsidRDefault="00A225A5" w:rsidP="00F560C7">
      <w:pPr>
        <w:pStyle w:val="ListParagraph"/>
        <w:numPr>
          <w:ilvl w:val="0"/>
          <w:numId w:val="1"/>
        </w:numPr>
        <w:spacing w:line="240" w:lineRule="auto"/>
        <w:rPr>
          <w:rFonts w:ascii="Times New Roman" w:hAnsi="Times New Roman"/>
          <w:sz w:val="24"/>
          <w:szCs w:val="24"/>
        </w:rPr>
      </w:pPr>
      <w:r w:rsidRPr="002D2086">
        <w:rPr>
          <w:rFonts w:ascii="Times New Roman" w:hAnsi="Times New Roman"/>
          <w:sz w:val="24"/>
          <w:szCs w:val="24"/>
        </w:rPr>
        <w:t xml:space="preserve">Adoption of Resolution No. 2023-14.  Sheetz, Inc. is requesting </w:t>
      </w:r>
      <w:r w:rsidR="00E20C56" w:rsidRPr="002D2086">
        <w:rPr>
          <w:rFonts w:ascii="Times New Roman" w:hAnsi="Times New Roman"/>
          <w:sz w:val="24"/>
          <w:szCs w:val="24"/>
        </w:rPr>
        <w:t>the release</w:t>
      </w:r>
      <w:r w:rsidRPr="002D2086">
        <w:rPr>
          <w:rFonts w:ascii="Times New Roman" w:hAnsi="Times New Roman"/>
          <w:sz w:val="24"/>
          <w:szCs w:val="24"/>
        </w:rPr>
        <w:t xml:space="preserve"> of </w:t>
      </w:r>
      <w:r w:rsidR="00E20C56" w:rsidRPr="002D2086">
        <w:rPr>
          <w:rFonts w:ascii="Times New Roman" w:hAnsi="Times New Roman"/>
          <w:sz w:val="24"/>
          <w:szCs w:val="24"/>
        </w:rPr>
        <w:t>a security</w:t>
      </w:r>
      <w:r w:rsidRPr="002D2086">
        <w:rPr>
          <w:rFonts w:ascii="Times New Roman" w:hAnsi="Times New Roman"/>
          <w:sz w:val="24"/>
          <w:szCs w:val="24"/>
        </w:rPr>
        <w:t xml:space="preserve"> bond of $7,598.80.</w:t>
      </w:r>
      <w:r w:rsidR="00E20C56" w:rsidRPr="002D2086">
        <w:rPr>
          <w:rFonts w:ascii="Times New Roman" w:hAnsi="Times New Roman"/>
          <w:sz w:val="24"/>
          <w:szCs w:val="24"/>
        </w:rPr>
        <w:t xml:space="preserve"> Upon recommendation of the Township Engineer, Chad Clabaugh, the total reduction of Bond #30016217 by Western Surety Company is in the amount of $7,598.80. </w:t>
      </w:r>
      <w:r w:rsidR="00D9068C" w:rsidRPr="002D2086">
        <w:rPr>
          <w:rFonts w:ascii="Times New Roman" w:hAnsi="Times New Roman"/>
          <w:sz w:val="24"/>
          <w:szCs w:val="24"/>
        </w:rPr>
        <w:t xml:space="preserve"> </w:t>
      </w:r>
      <w:bookmarkStart w:id="9" w:name="_Hlk142387770"/>
      <w:r w:rsidR="00D9068C" w:rsidRPr="002D2086">
        <w:rPr>
          <w:rFonts w:ascii="Times New Roman" w:hAnsi="Times New Roman"/>
          <w:i/>
          <w:iCs/>
          <w:sz w:val="24"/>
          <w:szCs w:val="24"/>
        </w:rPr>
        <w:t xml:space="preserve">A motion was made by </w:t>
      </w:r>
      <w:bookmarkStart w:id="10" w:name="_Hlk142387813"/>
      <w:r w:rsidR="00D9068C" w:rsidRPr="002D2086">
        <w:rPr>
          <w:rFonts w:ascii="Times New Roman" w:hAnsi="Times New Roman"/>
          <w:i/>
          <w:iCs/>
          <w:sz w:val="24"/>
          <w:szCs w:val="24"/>
        </w:rPr>
        <w:t>Ronald L. Weidner</w:t>
      </w:r>
      <w:bookmarkEnd w:id="10"/>
      <w:r w:rsidR="00D9068C" w:rsidRPr="002D2086">
        <w:rPr>
          <w:rFonts w:ascii="Times New Roman" w:hAnsi="Times New Roman"/>
          <w:i/>
          <w:iCs/>
          <w:sz w:val="24"/>
          <w:szCs w:val="24"/>
        </w:rPr>
        <w:t xml:space="preserve"> with a second made by Jeremy P. Smith to release the Bond.</w:t>
      </w:r>
      <w:r w:rsidR="00D9068C" w:rsidRPr="002D2086">
        <w:rPr>
          <w:rFonts w:ascii="Times New Roman" w:hAnsi="Times New Roman"/>
          <w:sz w:val="24"/>
          <w:szCs w:val="24"/>
        </w:rPr>
        <w:t xml:space="preserve"> </w:t>
      </w:r>
      <w:r w:rsidR="00D9068C" w:rsidRPr="002D2086">
        <w:rPr>
          <w:rFonts w:ascii="Times New Roman" w:hAnsi="Times New Roman"/>
          <w:b/>
          <w:bCs/>
          <w:i/>
          <w:iCs/>
          <w:sz w:val="24"/>
          <w:szCs w:val="24"/>
        </w:rPr>
        <w:t>Motion was unanimously approved.</w:t>
      </w:r>
    </w:p>
    <w:bookmarkEnd w:id="9"/>
    <w:p w14:paraId="59DFE93A" w14:textId="28B12F4A" w:rsidR="00A225A5" w:rsidRPr="002D2086" w:rsidRDefault="00D9068C" w:rsidP="00F560C7">
      <w:pPr>
        <w:pStyle w:val="ListParagraph"/>
        <w:numPr>
          <w:ilvl w:val="0"/>
          <w:numId w:val="1"/>
        </w:numPr>
        <w:spacing w:line="240" w:lineRule="auto"/>
        <w:rPr>
          <w:rFonts w:ascii="Times New Roman" w:hAnsi="Times New Roman"/>
          <w:sz w:val="24"/>
          <w:szCs w:val="24"/>
        </w:rPr>
      </w:pPr>
      <w:r w:rsidRPr="002D2086">
        <w:rPr>
          <w:rFonts w:ascii="Times New Roman" w:hAnsi="Times New Roman"/>
          <w:sz w:val="24"/>
          <w:szCs w:val="24"/>
        </w:rPr>
        <w:t>Our IT gentleman has offered to teach a basic computer course or computer safety/security class.  The class would be one hour with Q &amp; A after each session.</w:t>
      </w:r>
      <w:r w:rsidR="00456C18" w:rsidRPr="002D2086">
        <w:rPr>
          <w:rFonts w:ascii="Times New Roman" w:hAnsi="Times New Roman"/>
          <w:sz w:val="24"/>
          <w:szCs w:val="24"/>
        </w:rPr>
        <w:t xml:space="preserve">  The fee would be $15. Classes could be held during the day or evening.  If interested, </w:t>
      </w:r>
      <w:r w:rsidR="00801A53" w:rsidRPr="002D2086">
        <w:rPr>
          <w:rFonts w:ascii="Times New Roman" w:hAnsi="Times New Roman"/>
          <w:sz w:val="24"/>
          <w:szCs w:val="24"/>
        </w:rPr>
        <w:t>a sign</w:t>
      </w:r>
      <w:r w:rsidR="00456C18" w:rsidRPr="002D2086">
        <w:rPr>
          <w:rFonts w:ascii="Times New Roman" w:hAnsi="Times New Roman"/>
          <w:sz w:val="24"/>
          <w:szCs w:val="24"/>
        </w:rPr>
        <w:t>-up sheet is available.</w:t>
      </w:r>
    </w:p>
    <w:p w14:paraId="18633793" w14:textId="39C39ACD" w:rsidR="00456C18" w:rsidRDefault="00D23DC5" w:rsidP="00A5061A">
      <w:pPr>
        <w:autoSpaceDE w:val="0"/>
        <w:autoSpaceDN w:val="0"/>
        <w:adjustRightInd w:val="0"/>
        <w:rPr>
          <w:bCs/>
        </w:rPr>
      </w:pPr>
      <w:r>
        <w:rPr>
          <w:b/>
          <w:u w:val="single"/>
        </w:rPr>
        <w:t xml:space="preserve">PLANNING COMMISSION RECOMMENDATIONS FOR ACTION AND/OR STATUS OF REPORTS OF ACTIVE PLANS: </w:t>
      </w:r>
      <w:r w:rsidR="00C37221">
        <w:rPr>
          <w:bCs/>
        </w:rPr>
        <w:t xml:space="preserve"> </w:t>
      </w:r>
      <w:r w:rsidR="000B0E94">
        <w:rPr>
          <w:bCs/>
        </w:rPr>
        <w:t xml:space="preserve"> </w:t>
      </w:r>
    </w:p>
    <w:p w14:paraId="02A0D7A3" w14:textId="2928DF90" w:rsidR="00801A53" w:rsidRPr="002D2086" w:rsidRDefault="00801A53" w:rsidP="00F560C7">
      <w:pPr>
        <w:pStyle w:val="ListParagraph"/>
        <w:numPr>
          <w:ilvl w:val="0"/>
          <w:numId w:val="2"/>
        </w:numPr>
        <w:spacing w:line="240" w:lineRule="auto"/>
        <w:rPr>
          <w:rFonts w:ascii="Times New Roman" w:hAnsi="Times New Roman"/>
          <w:bCs/>
          <w:sz w:val="24"/>
          <w:szCs w:val="24"/>
        </w:rPr>
      </w:pPr>
      <w:r w:rsidRPr="002D2086">
        <w:rPr>
          <w:rFonts w:ascii="Times New Roman" w:hAnsi="Times New Roman"/>
          <w:bCs/>
          <w:sz w:val="24"/>
          <w:szCs w:val="24"/>
        </w:rPr>
        <w:t>Recommendation to forward Zoning Amendments Article IV Agricultural Preservation and Rural Residential to the Solicitor for review.</w:t>
      </w:r>
      <w:r w:rsidRPr="002D2086">
        <w:rPr>
          <w:rFonts w:ascii="Times New Roman" w:hAnsi="Times New Roman"/>
          <w:i/>
          <w:iCs/>
          <w:sz w:val="24"/>
          <w:szCs w:val="24"/>
        </w:rPr>
        <w:t xml:space="preserve"> A motion was made by Jeremy P. Smith with a second made by Ronald L. Weidner to forward to the Solicitor to review</w:t>
      </w:r>
      <w:r w:rsidR="00EF7CAF" w:rsidRPr="002D2086">
        <w:rPr>
          <w:rFonts w:ascii="Times New Roman" w:hAnsi="Times New Roman"/>
          <w:i/>
          <w:iCs/>
          <w:sz w:val="24"/>
          <w:szCs w:val="24"/>
        </w:rPr>
        <w:t xml:space="preserve">. </w:t>
      </w:r>
      <w:r w:rsidRPr="002D2086">
        <w:rPr>
          <w:rFonts w:ascii="Times New Roman" w:hAnsi="Times New Roman"/>
          <w:sz w:val="24"/>
          <w:szCs w:val="24"/>
        </w:rPr>
        <w:t xml:space="preserve"> </w:t>
      </w:r>
      <w:r w:rsidRPr="002D2086">
        <w:rPr>
          <w:rFonts w:ascii="Times New Roman" w:hAnsi="Times New Roman"/>
          <w:b/>
          <w:bCs/>
          <w:i/>
          <w:iCs/>
          <w:sz w:val="24"/>
          <w:szCs w:val="24"/>
        </w:rPr>
        <w:t>Motion was unanimously approved.</w:t>
      </w:r>
    </w:p>
    <w:p w14:paraId="6F7D3638" w14:textId="77777777" w:rsidR="00801A53" w:rsidRPr="002D2086" w:rsidRDefault="00801A53" w:rsidP="00650323">
      <w:pPr>
        <w:pStyle w:val="NoSpacing"/>
        <w:ind w:left="810" w:hanging="270"/>
        <w:rPr>
          <w:rFonts w:ascii="Times New Roman" w:hAnsi="Times New Roman"/>
          <w:bCs/>
          <w:sz w:val="24"/>
          <w:szCs w:val="24"/>
        </w:rPr>
      </w:pPr>
      <w:r w:rsidRPr="002D2086">
        <w:rPr>
          <w:rFonts w:ascii="Times New Roman" w:hAnsi="Times New Roman"/>
          <w:bCs/>
          <w:sz w:val="24"/>
          <w:szCs w:val="24"/>
        </w:rPr>
        <w:t>2. Recommendation for Conditional Approval for the DJ Homes Subdivision pending conditions 1,2,3,4, and 9 are met.</w:t>
      </w:r>
    </w:p>
    <w:p w14:paraId="3195F06B" w14:textId="77777777" w:rsidR="00801A53" w:rsidRPr="002D2086" w:rsidRDefault="00801A53" w:rsidP="00801A53">
      <w:pPr>
        <w:pStyle w:val="NoSpacing"/>
        <w:rPr>
          <w:rFonts w:ascii="Times New Roman" w:hAnsi="Times New Roman"/>
          <w:bCs/>
          <w:sz w:val="24"/>
          <w:szCs w:val="24"/>
        </w:rPr>
      </w:pPr>
      <w:r w:rsidRPr="002D2086">
        <w:rPr>
          <w:rFonts w:ascii="Times New Roman" w:hAnsi="Times New Roman"/>
          <w:bCs/>
          <w:sz w:val="24"/>
          <w:szCs w:val="24"/>
        </w:rPr>
        <w:tab/>
      </w:r>
      <w:r w:rsidRPr="002D2086">
        <w:rPr>
          <w:rFonts w:ascii="Times New Roman" w:hAnsi="Times New Roman"/>
          <w:bCs/>
          <w:sz w:val="24"/>
          <w:szCs w:val="24"/>
        </w:rPr>
        <w:tab/>
        <w:t>1.  Surveyor’s signature needs to be added.</w:t>
      </w:r>
    </w:p>
    <w:p w14:paraId="6034FCD4" w14:textId="77777777" w:rsidR="00801A53" w:rsidRPr="002D2086" w:rsidRDefault="00801A53" w:rsidP="00801A53">
      <w:pPr>
        <w:pStyle w:val="NoSpacing"/>
        <w:rPr>
          <w:rFonts w:ascii="Times New Roman" w:hAnsi="Times New Roman"/>
          <w:bCs/>
          <w:sz w:val="24"/>
          <w:szCs w:val="24"/>
        </w:rPr>
      </w:pPr>
      <w:r w:rsidRPr="002D2086">
        <w:rPr>
          <w:rFonts w:ascii="Times New Roman" w:hAnsi="Times New Roman"/>
          <w:bCs/>
          <w:sz w:val="24"/>
          <w:szCs w:val="24"/>
        </w:rPr>
        <w:tab/>
      </w:r>
      <w:r w:rsidRPr="002D2086">
        <w:rPr>
          <w:rFonts w:ascii="Times New Roman" w:hAnsi="Times New Roman"/>
          <w:bCs/>
          <w:sz w:val="24"/>
          <w:szCs w:val="24"/>
        </w:rPr>
        <w:tab/>
        <w:t>2.  Proposed property corners need to be set prior to approval</w:t>
      </w:r>
    </w:p>
    <w:p w14:paraId="6BD4478D" w14:textId="77777777" w:rsidR="00801A53" w:rsidRPr="002D2086" w:rsidRDefault="00801A53" w:rsidP="00801A53">
      <w:pPr>
        <w:pStyle w:val="NoSpacing"/>
        <w:rPr>
          <w:rFonts w:ascii="Times New Roman" w:hAnsi="Times New Roman"/>
          <w:bCs/>
          <w:sz w:val="24"/>
          <w:szCs w:val="24"/>
        </w:rPr>
      </w:pPr>
      <w:r w:rsidRPr="002D2086">
        <w:rPr>
          <w:rFonts w:ascii="Times New Roman" w:hAnsi="Times New Roman"/>
          <w:bCs/>
          <w:sz w:val="24"/>
          <w:szCs w:val="24"/>
        </w:rPr>
        <w:tab/>
      </w:r>
      <w:r w:rsidRPr="002D2086">
        <w:rPr>
          <w:rFonts w:ascii="Times New Roman" w:hAnsi="Times New Roman"/>
          <w:bCs/>
          <w:sz w:val="24"/>
          <w:szCs w:val="24"/>
        </w:rPr>
        <w:tab/>
        <w:t>3.  Owner’s signature needs added.</w:t>
      </w:r>
    </w:p>
    <w:p w14:paraId="49C9D3B3" w14:textId="77777777" w:rsidR="00801A53" w:rsidRPr="002D2086" w:rsidRDefault="00801A53" w:rsidP="00801A53">
      <w:pPr>
        <w:pStyle w:val="NoSpacing"/>
        <w:rPr>
          <w:rFonts w:ascii="Times New Roman" w:hAnsi="Times New Roman"/>
          <w:bCs/>
          <w:sz w:val="24"/>
          <w:szCs w:val="24"/>
        </w:rPr>
      </w:pPr>
      <w:r w:rsidRPr="002D2086">
        <w:rPr>
          <w:rFonts w:ascii="Times New Roman" w:hAnsi="Times New Roman"/>
          <w:bCs/>
          <w:sz w:val="24"/>
          <w:szCs w:val="24"/>
        </w:rPr>
        <w:tab/>
      </w:r>
      <w:r w:rsidRPr="002D2086">
        <w:rPr>
          <w:rFonts w:ascii="Times New Roman" w:hAnsi="Times New Roman"/>
          <w:bCs/>
          <w:sz w:val="24"/>
          <w:szCs w:val="24"/>
        </w:rPr>
        <w:tab/>
        <w:t>4.  Shared access and road maintenance agreement has been drafted, not yet recorded</w:t>
      </w:r>
    </w:p>
    <w:p w14:paraId="5ECB4E05" w14:textId="77777777" w:rsidR="00801A53" w:rsidRPr="002D2086" w:rsidRDefault="00801A53" w:rsidP="00801A53">
      <w:pPr>
        <w:pStyle w:val="NoSpacing"/>
        <w:rPr>
          <w:rFonts w:ascii="Times New Roman" w:hAnsi="Times New Roman"/>
          <w:bCs/>
          <w:sz w:val="24"/>
          <w:szCs w:val="24"/>
        </w:rPr>
      </w:pPr>
      <w:r w:rsidRPr="002D2086">
        <w:rPr>
          <w:rFonts w:ascii="Times New Roman" w:hAnsi="Times New Roman"/>
          <w:bCs/>
          <w:sz w:val="24"/>
          <w:szCs w:val="24"/>
        </w:rPr>
        <w:tab/>
      </w:r>
      <w:r w:rsidRPr="002D2086">
        <w:rPr>
          <w:rFonts w:ascii="Times New Roman" w:hAnsi="Times New Roman"/>
          <w:bCs/>
          <w:sz w:val="24"/>
          <w:szCs w:val="24"/>
        </w:rPr>
        <w:tab/>
        <w:t xml:space="preserve">    Needs to be recorded prior to final approval.</w:t>
      </w:r>
    </w:p>
    <w:p w14:paraId="387D0769" w14:textId="77777777" w:rsidR="00801A53" w:rsidRPr="002D2086" w:rsidRDefault="00801A53" w:rsidP="00801A53">
      <w:pPr>
        <w:pStyle w:val="NoSpacing"/>
        <w:rPr>
          <w:rFonts w:ascii="Times New Roman" w:hAnsi="Times New Roman"/>
          <w:bCs/>
          <w:sz w:val="24"/>
          <w:szCs w:val="24"/>
        </w:rPr>
      </w:pPr>
      <w:r w:rsidRPr="002D2086">
        <w:rPr>
          <w:rFonts w:ascii="Times New Roman" w:hAnsi="Times New Roman"/>
          <w:bCs/>
          <w:sz w:val="24"/>
          <w:szCs w:val="24"/>
        </w:rPr>
        <w:tab/>
      </w:r>
      <w:r w:rsidRPr="002D2086">
        <w:rPr>
          <w:rFonts w:ascii="Times New Roman" w:hAnsi="Times New Roman"/>
          <w:bCs/>
          <w:sz w:val="24"/>
          <w:szCs w:val="24"/>
        </w:rPr>
        <w:tab/>
        <w:t>9. A new draft deed needs to be submitted for review.</w:t>
      </w:r>
    </w:p>
    <w:p w14:paraId="394AF2E0" w14:textId="6E1FC0B4" w:rsidR="00EF7CAF" w:rsidRDefault="00EF7CAF" w:rsidP="00EF7CAF">
      <w:pPr>
        <w:ind w:left="900"/>
        <w:rPr>
          <w:b/>
          <w:bCs/>
          <w:i/>
          <w:iCs/>
        </w:rPr>
      </w:pPr>
      <w:r w:rsidRPr="002D2086">
        <w:rPr>
          <w:i/>
          <w:iCs/>
        </w:rPr>
        <w:t xml:space="preserve">A motion was made by Ronald L. Weidner with a second made by Michael A. Strausbaugh for conditional approval to DJ Homes Subdivision </w:t>
      </w:r>
      <w:r w:rsidR="002A0A90" w:rsidRPr="002D2086">
        <w:rPr>
          <w:i/>
          <w:iCs/>
        </w:rPr>
        <w:t>Plans.</w:t>
      </w:r>
      <w:r w:rsidRPr="002D2086">
        <w:rPr>
          <w:i/>
          <w:iCs/>
        </w:rPr>
        <w:t xml:space="preserve"> </w:t>
      </w:r>
      <w:r w:rsidRPr="002D2086">
        <w:t xml:space="preserve"> </w:t>
      </w:r>
      <w:r w:rsidRPr="002D2086">
        <w:rPr>
          <w:b/>
          <w:bCs/>
          <w:i/>
          <w:iCs/>
        </w:rPr>
        <w:t>Motion was unanimously approved.</w:t>
      </w:r>
    </w:p>
    <w:p w14:paraId="7EFDE2A2" w14:textId="77777777" w:rsidR="00CE4910" w:rsidRDefault="00CE4910" w:rsidP="00EF7CAF">
      <w:pPr>
        <w:ind w:left="900"/>
        <w:rPr>
          <w:b/>
          <w:bCs/>
          <w:i/>
          <w:iCs/>
        </w:rPr>
      </w:pPr>
    </w:p>
    <w:p w14:paraId="1ED968F5" w14:textId="5FC1FA1B" w:rsidR="00CE4910" w:rsidRPr="00CE4910" w:rsidRDefault="00CE4910" w:rsidP="00650323">
      <w:pPr>
        <w:ind w:left="810" w:hanging="270"/>
        <w:rPr>
          <w:bCs/>
        </w:rPr>
      </w:pPr>
      <w:r>
        <w:rPr>
          <w:bCs/>
        </w:rPr>
        <w:t xml:space="preserve">3.  </w:t>
      </w:r>
      <w:r w:rsidRPr="002D2086">
        <w:rPr>
          <w:bCs/>
        </w:rPr>
        <w:t>Recommendation</w:t>
      </w:r>
      <w:r>
        <w:rPr>
          <w:bCs/>
        </w:rPr>
        <w:t xml:space="preserve"> for the Board of Supervisors to conduct a public hearing and adopt §150.98.DD and delete §150.98 HH.  This was done earlier in the meeting.</w:t>
      </w:r>
    </w:p>
    <w:p w14:paraId="11EEF856" w14:textId="77777777" w:rsidR="00172180" w:rsidRDefault="00172180" w:rsidP="00172180">
      <w:pPr>
        <w:pStyle w:val="NoSpacing"/>
        <w:rPr>
          <w:b/>
          <w:u w:val="single"/>
        </w:rPr>
      </w:pPr>
    </w:p>
    <w:p w14:paraId="5CC3ED38" w14:textId="6CE482A1" w:rsidR="00AA0261" w:rsidRPr="00F47826" w:rsidRDefault="00D03F76" w:rsidP="00F47826">
      <w:pPr>
        <w:pStyle w:val="NoSpacing"/>
        <w:rPr>
          <w:rFonts w:ascii="Times New Roman" w:hAnsi="Times New Roman"/>
          <w:sz w:val="24"/>
          <w:szCs w:val="24"/>
        </w:rPr>
      </w:pPr>
      <w:r w:rsidRPr="00F47826">
        <w:rPr>
          <w:rFonts w:ascii="Times New Roman" w:hAnsi="Times New Roman"/>
          <w:b/>
          <w:sz w:val="24"/>
          <w:szCs w:val="24"/>
          <w:u w:val="single"/>
        </w:rPr>
        <w:t>COMMITTEE &amp; DEPARTMENT REPORTS</w:t>
      </w:r>
      <w:r w:rsidRPr="00F47826">
        <w:rPr>
          <w:rFonts w:ascii="Times New Roman" w:hAnsi="Times New Roman"/>
          <w:sz w:val="24"/>
          <w:szCs w:val="24"/>
        </w:rPr>
        <w:t>:</w:t>
      </w:r>
    </w:p>
    <w:p w14:paraId="70C70811" w14:textId="4B7D16FF" w:rsidR="003B5F77" w:rsidRPr="00C37221" w:rsidRDefault="00C21E2B" w:rsidP="00C372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sz w:val="28"/>
          <w:szCs w:val="28"/>
        </w:rPr>
      </w:pPr>
      <w:r w:rsidRPr="00846257">
        <w:t>1</w:t>
      </w:r>
      <w:r w:rsidRPr="00433613">
        <w:t xml:space="preserve">. </w:t>
      </w:r>
      <w:r w:rsidR="00C44590" w:rsidRPr="00433613">
        <w:t xml:space="preserve">  </w:t>
      </w:r>
      <w:r w:rsidR="00C51EB0" w:rsidRPr="00433613">
        <w:rPr>
          <w:u w:val="single"/>
        </w:rPr>
        <w:t>East Berlin Area Community Center (EBACC</w:t>
      </w:r>
      <w:r w:rsidR="00C51EB0" w:rsidRPr="000F7879">
        <w:t>)</w:t>
      </w:r>
      <w:r w:rsidR="002E7CFF" w:rsidRPr="000F7879">
        <w:t>:</w:t>
      </w:r>
      <w:r w:rsidR="002E7CFF">
        <w:t xml:space="preserve"> </w:t>
      </w:r>
      <w:r w:rsidR="00A660BF">
        <w:t xml:space="preserve"> </w:t>
      </w:r>
      <w:r w:rsidR="00C37221">
        <w:t>No representative present. No report.</w:t>
      </w:r>
    </w:p>
    <w:p w14:paraId="5B19398E" w14:textId="1851BB32" w:rsidR="00B9716D" w:rsidRDefault="00D03F76" w:rsidP="003206B9">
      <w:r w:rsidRPr="00962446">
        <w:t xml:space="preserve">2. </w:t>
      </w:r>
      <w:r w:rsidR="00C44590" w:rsidRPr="00962446">
        <w:t xml:space="preserve">  </w:t>
      </w:r>
      <w:r w:rsidRPr="00962446">
        <w:rPr>
          <w:u w:val="single"/>
        </w:rPr>
        <w:t>Abbottstown Paradise Joint Sewer Aut</w:t>
      </w:r>
      <w:r w:rsidR="003822DD" w:rsidRPr="00962446">
        <w:rPr>
          <w:u w:val="single"/>
        </w:rPr>
        <w:t>hority</w:t>
      </w:r>
      <w:r w:rsidR="002E7CFF" w:rsidRPr="000F7879">
        <w:t>:</w:t>
      </w:r>
      <w:r w:rsidR="002E7CFF" w:rsidRPr="00962446">
        <w:t xml:space="preserve"> </w:t>
      </w:r>
      <w:bookmarkStart w:id="11" w:name="_Hlk45096690"/>
      <w:r w:rsidR="003B5F77">
        <w:t xml:space="preserve">No representative present. No report. </w:t>
      </w:r>
    </w:p>
    <w:bookmarkEnd w:id="11"/>
    <w:p w14:paraId="79BF2094" w14:textId="33CD628A" w:rsidR="00EF7CAF" w:rsidRDefault="00DE1855" w:rsidP="00EF7CAF">
      <w:r w:rsidRPr="002817B6">
        <w:t>3</w:t>
      </w:r>
      <w:r w:rsidR="00D03F76" w:rsidRPr="002817B6">
        <w:t xml:space="preserve">.   </w:t>
      </w:r>
      <w:r w:rsidR="00D03F76" w:rsidRPr="002817B6">
        <w:rPr>
          <w:u w:val="single"/>
        </w:rPr>
        <w:t xml:space="preserve">Emergency </w:t>
      </w:r>
      <w:r w:rsidR="00EC7B1F" w:rsidRPr="002817B6">
        <w:rPr>
          <w:u w:val="single"/>
        </w:rPr>
        <w:t>Management</w:t>
      </w:r>
      <w:r w:rsidR="00EC7B1F" w:rsidRPr="000F7879">
        <w:t>:</w:t>
      </w:r>
      <w:r w:rsidR="00C124E8" w:rsidRPr="002817B6">
        <w:t xml:space="preserve"> </w:t>
      </w:r>
      <w:r w:rsidR="00EF7CAF">
        <w:t>Paul Minnich is currently on medical leave for back surgery.</w:t>
      </w:r>
    </w:p>
    <w:p w14:paraId="3451C3A1" w14:textId="033D3879" w:rsidR="00EF7CAF" w:rsidRDefault="00EF7CAF" w:rsidP="00EF7CAF">
      <w:r>
        <w:t xml:space="preserve">      Congratulations to Paul, he competed in the Mechanicsburg Good Old Days Music Competition and</w:t>
      </w:r>
    </w:p>
    <w:p w14:paraId="7F9EA517" w14:textId="5EAC37B2" w:rsidR="00D03F76" w:rsidRDefault="00EF7CAF" w:rsidP="003206B9">
      <w:r>
        <w:t xml:space="preserve">      placed within the top five contenders.  </w:t>
      </w:r>
    </w:p>
    <w:p w14:paraId="65DB20B4" w14:textId="7FB93D91" w:rsidR="00EF7CAF" w:rsidRDefault="00DE1855" w:rsidP="00F560C7">
      <w:pPr>
        <w:ind w:left="360" w:hanging="360"/>
      </w:pPr>
      <w:r w:rsidRPr="0035533D">
        <w:t>4</w:t>
      </w:r>
      <w:r w:rsidR="00D03F76" w:rsidRPr="0035533D">
        <w:t xml:space="preserve">.   </w:t>
      </w:r>
      <w:r w:rsidR="00D03F76" w:rsidRPr="0035533D">
        <w:rPr>
          <w:u w:val="single"/>
        </w:rPr>
        <w:t xml:space="preserve">YATB </w:t>
      </w:r>
      <w:r w:rsidR="00C0530D" w:rsidRPr="0035533D">
        <w:rPr>
          <w:u w:val="single"/>
        </w:rPr>
        <w:t>Tax Board Report</w:t>
      </w:r>
      <w:r w:rsidR="00CE43E3" w:rsidRPr="000F7879">
        <w:t>:</w:t>
      </w:r>
      <w:r w:rsidR="00EF7CAF">
        <w:t xml:space="preserve"> Jeremy P. Smith reported the total EIT collections are up 7.72</w:t>
      </w:r>
      <w:r w:rsidR="00DF0A3A">
        <w:t>%, and</w:t>
      </w:r>
      <w:r w:rsidR="00EF7CAF">
        <w:t xml:space="preserve"> Tax Collection Services are up 5.54% over last year. Overall, the total tax collections are up 7.48% or $12,497,349. There were 60 civil suits and 882 criminal complaints filed</w:t>
      </w:r>
      <w:r w:rsidR="00D93853">
        <w:t xml:space="preserve"> for failure to file and they </w:t>
      </w:r>
      <w:r w:rsidR="00D93853">
        <w:lastRenderedPageBreak/>
        <w:t xml:space="preserve">recovered $99,123 in taxes and legal fees. Through July they received $961,399 in interest, </w:t>
      </w:r>
      <w:r w:rsidR="00B21C56">
        <w:t>and the</w:t>
      </w:r>
      <w:r w:rsidR="00D93853">
        <w:t xml:space="preserve"> 2</w:t>
      </w:r>
      <w:r w:rsidR="00D93853" w:rsidRPr="00D93853">
        <w:rPr>
          <w:vertAlign w:val="superscript"/>
        </w:rPr>
        <w:t>ND</w:t>
      </w:r>
      <w:r w:rsidR="00D93853">
        <w:t xml:space="preserve"> </w:t>
      </w:r>
      <w:r w:rsidR="00B21C56">
        <w:t>Qtr.</w:t>
      </w:r>
      <w:r w:rsidR="00D93853">
        <w:t xml:space="preserve"> 2023 operating statement shows excess income over expenses of $1,821,195.</w:t>
      </w:r>
      <w:r w:rsidR="00B21C56">
        <w:t xml:space="preserve">  An amendment to YATB by-laws deals with the distribution of unallocated funds, it allows them to distribute the funds to membership without having to wait for board approval. This will get the money to the membership faster. Their next meeting is Oct 30.</w:t>
      </w:r>
    </w:p>
    <w:p w14:paraId="025A13DE" w14:textId="28F724D9" w:rsidR="007154AC" w:rsidRPr="007154AC" w:rsidRDefault="00DE1855" w:rsidP="00F13012">
      <w:r>
        <w:t>5</w:t>
      </w:r>
      <w:r w:rsidR="007154AC">
        <w:t xml:space="preserve">. </w:t>
      </w:r>
      <w:r w:rsidR="00F13012">
        <w:t xml:space="preserve">  </w:t>
      </w:r>
      <w:r w:rsidR="007154AC" w:rsidRPr="007154AC">
        <w:rPr>
          <w:u w:val="single"/>
        </w:rPr>
        <w:t>ACTCC Tax Board Report</w:t>
      </w:r>
      <w:r w:rsidR="007154AC" w:rsidRPr="000F7879">
        <w:t>:</w:t>
      </w:r>
      <w:r w:rsidR="00D315E0" w:rsidRPr="00D315E0">
        <w:t xml:space="preserve"> </w:t>
      </w:r>
      <w:r w:rsidR="00DC5415">
        <w:t>No action until November.</w:t>
      </w:r>
      <w:r w:rsidR="00A927E6">
        <w:t xml:space="preserve"> </w:t>
      </w:r>
    </w:p>
    <w:p w14:paraId="5A3A6C08" w14:textId="403F9B3B" w:rsidR="00733934" w:rsidRDefault="00C45C00" w:rsidP="00C45C00">
      <w:pPr>
        <w:tabs>
          <w:tab w:val="left" w:pos="360"/>
        </w:tabs>
        <w:ind w:left="360" w:right="180" w:hanging="450"/>
      </w:pPr>
      <w:r>
        <w:t xml:space="preserve">  </w:t>
      </w:r>
      <w:r w:rsidR="00DE1855">
        <w:t>6</w:t>
      </w:r>
      <w:r w:rsidR="00684ABC" w:rsidRPr="00DC55E4">
        <w:t xml:space="preserve">.   </w:t>
      </w:r>
      <w:r w:rsidR="00D03F76" w:rsidRPr="00DC55E4">
        <w:rPr>
          <w:u w:val="single"/>
        </w:rPr>
        <w:t>Road</w:t>
      </w:r>
      <w:r w:rsidR="00986508" w:rsidRPr="00DC55E4">
        <w:rPr>
          <w:u w:val="single"/>
        </w:rPr>
        <w:t>master’s</w:t>
      </w:r>
      <w:r w:rsidR="00D03F76" w:rsidRPr="00DC55E4">
        <w:rPr>
          <w:u w:val="single"/>
        </w:rPr>
        <w:t xml:space="preserve"> Report</w:t>
      </w:r>
      <w:r w:rsidR="00331B9D">
        <w:t xml:space="preserve">: </w:t>
      </w:r>
      <w:r w:rsidR="00F13012">
        <w:t>Don Blackburn</w:t>
      </w:r>
      <w:r w:rsidR="00C74443">
        <w:t xml:space="preserve"> reported</w:t>
      </w:r>
      <w:r w:rsidR="00D315E0">
        <w:t xml:space="preserve"> </w:t>
      </w:r>
      <w:r w:rsidR="00F13012">
        <w:t>they continue to mow</w:t>
      </w:r>
      <w:r w:rsidR="00C74443">
        <w:t xml:space="preserve"> and did some gutter cutting.</w:t>
      </w:r>
      <w:r>
        <w:t xml:space="preserve"> Truck repairs were made</w:t>
      </w:r>
      <w:r w:rsidR="00B21C56">
        <w:t xml:space="preserve">, replacing pipes, crack sealing, tree cutting and clearing for site </w:t>
      </w:r>
      <w:r w:rsidR="00CE6F21">
        <w:t>distance</w:t>
      </w:r>
      <w:r w:rsidR="00B21C56">
        <w:t>.</w:t>
      </w:r>
    </w:p>
    <w:p w14:paraId="28B02AEA" w14:textId="28A0DB56" w:rsidR="00D315E0" w:rsidRPr="00A514AE" w:rsidRDefault="00DE1855" w:rsidP="00D315E0">
      <w:r>
        <w:t>7</w:t>
      </w:r>
      <w:r w:rsidR="00F90B0E" w:rsidRPr="006761CC">
        <w:t xml:space="preserve">. </w:t>
      </w:r>
      <w:r w:rsidR="00684ABC" w:rsidRPr="006761CC">
        <w:t xml:space="preserve"> </w:t>
      </w:r>
      <w:r w:rsidR="000F7879">
        <w:t xml:space="preserve"> </w:t>
      </w:r>
      <w:r w:rsidR="00F90B0E" w:rsidRPr="006761CC">
        <w:rPr>
          <w:u w:val="single"/>
        </w:rPr>
        <w:t>COG</w:t>
      </w:r>
      <w:r w:rsidR="002E7CFF" w:rsidRPr="000F7879">
        <w:t>:</w:t>
      </w:r>
      <w:r w:rsidR="00AA7C59" w:rsidRPr="006761CC">
        <w:t xml:space="preserve"> </w:t>
      </w:r>
      <w:r w:rsidR="00F13012">
        <w:t>No report.</w:t>
      </w:r>
    </w:p>
    <w:p w14:paraId="2E5E0AFD" w14:textId="09B8B5BC" w:rsidR="00D315E0" w:rsidRPr="00F13012" w:rsidRDefault="00F13012" w:rsidP="0083274C">
      <w:r w:rsidRPr="00F13012">
        <w:t>8.</w:t>
      </w:r>
      <w:r>
        <w:t xml:space="preserve">  </w:t>
      </w:r>
      <w:r w:rsidR="000F7879">
        <w:t xml:space="preserve"> </w:t>
      </w:r>
      <w:r w:rsidR="000F7879" w:rsidRPr="000F7879">
        <w:rPr>
          <w:u w:val="single"/>
        </w:rPr>
        <w:t>East Berlin Area Joint Authority</w:t>
      </w:r>
      <w:r w:rsidR="000F7879">
        <w:t>:</w:t>
      </w:r>
      <w:r w:rsidRPr="000F7879">
        <w:tab/>
      </w:r>
      <w:r w:rsidR="00C74443">
        <w:t>Ronald L.</w:t>
      </w:r>
      <w:r w:rsidR="00CE6F21">
        <w:t xml:space="preserve"> </w:t>
      </w:r>
      <w:r w:rsidR="00C74443">
        <w:t>Weidner reported</w:t>
      </w:r>
      <w:r w:rsidR="00DC5415">
        <w:t xml:space="preserve"> </w:t>
      </w:r>
      <w:r w:rsidR="00CE6F21">
        <w:t xml:space="preserve">the Authority is waiting </w:t>
      </w:r>
      <w:r w:rsidR="00244E11">
        <w:t>for a response about the</w:t>
      </w:r>
      <w:r w:rsidR="002A0A90">
        <w:t xml:space="preserve"> state</w:t>
      </w:r>
      <w:r w:rsidR="00CE6F21">
        <w:t xml:space="preserve"> grant</w:t>
      </w:r>
      <w:r w:rsidR="00244E11">
        <w:t>.  They received a $1,000,000 grant from Adams County, to extend or repair sewer lines.</w:t>
      </w:r>
    </w:p>
    <w:p w14:paraId="70B4C025" w14:textId="77777777" w:rsidR="0096040F" w:rsidRDefault="0096040F" w:rsidP="00D03F76"/>
    <w:p w14:paraId="5796233F" w14:textId="2506457C" w:rsidR="00A228F7" w:rsidRPr="00C45C00" w:rsidRDefault="00D03F76" w:rsidP="00F560C7">
      <w:pPr>
        <w:pStyle w:val="Default"/>
        <w:rPr>
          <w:b/>
          <w:bCs/>
        </w:rPr>
      </w:pPr>
      <w:r w:rsidRPr="006403DE">
        <w:rPr>
          <w:b/>
        </w:rPr>
        <w:t>Engineer’s Report</w:t>
      </w:r>
      <w:r w:rsidR="00347FE2" w:rsidRPr="006403DE">
        <w:t>:</w:t>
      </w:r>
      <w:r w:rsidR="00DF1DE5" w:rsidRPr="006403DE">
        <w:t xml:space="preserve"> </w:t>
      </w:r>
      <w:r w:rsidR="00810965" w:rsidRPr="006403DE">
        <w:t>Chad Clabaugh, P.E. of C.S. Davidson</w:t>
      </w:r>
      <w:r w:rsidR="00244E11">
        <w:t xml:space="preserve"> was absent and Stephanie Egger read his report.</w:t>
      </w:r>
      <w:r w:rsidR="00D62859" w:rsidRPr="006403DE">
        <w:t xml:space="preserve"> </w:t>
      </w:r>
      <w:r w:rsidR="00583243" w:rsidRPr="00C45C00">
        <w:rPr>
          <w:b/>
          <w:bCs/>
        </w:rPr>
        <w:t xml:space="preserve">SUBDIVISION, </w:t>
      </w:r>
      <w:r w:rsidR="00082994" w:rsidRPr="00C45C00">
        <w:rPr>
          <w:b/>
          <w:bCs/>
        </w:rPr>
        <w:t>LAND DEVELOPMENTS and STORMWATER PLAN</w:t>
      </w:r>
      <w:r w:rsidR="008340FC" w:rsidRPr="00C45C00">
        <w:rPr>
          <w:b/>
          <w:bCs/>
        </w:rPr>
        <w:t xml:space="preserve"> REVIEW:</w:t>
      </w:r>
    </w:p>
    <w:p w14:paraId="50D9171A" w14:textId="09FB72DA" w:rsidR="00AF4A82" w:rsidRPr="00AF4A82" w:rsidRDefault="007115C1" w:rsidP="00F560C7">
      <w:pPr>
        <w:pStyle w:val="Default"/>
        <w:numPr>
          <w:ilvl w:val="0"/>
          <w:numId w:val="3"/>
        </w:numPr>
        <w:rPr>
          <w:rFonts w:ascii="Calibri" w:hAnsi="Calibri" w:cs="Calibri"/>
        </w:rPr>
      </w:pPr>
      <w:r w:rsidRPr="00A228F7">
        <w:rPr>
          <w:b/>
          <w:bCs/>
          <w:u w:val="single"/>
        </w:rPr>
        <w:t>DJ Homes Subdivision</w:t>
      </w:r>
      <w:r w:rsidRPr="00A228F7">
        <w:t>-</w:t>
      </w:r>
      <w:r w:rsidR="00D771C1">
        <w:t>The</w:t>
      </w:r>
      <w:r w:rsidR="00AF4A82">
        <w:t xml:space="preserve"> </w:t>
      </w:r>
      <w:r w:rsidR="00AF4A82" w:rsidRPr="00AF4A82">
        <w:rPr>
          <w:rFonts w:ascii="Calibri" w:hAnsi="Calibri" w:cs="Calibri"/>
          <w:sz w:val="22"/>
          <w:szCs w:val="22"/>
        </w:rPr>
        <w:t>revised plan</w:t>
      </w:r>
      <w:r w:rsidR="00AF4A82">
        <w:rPr>
          <w:rFonts w:ascii="Calibri" w:hAnsi="Calibri" w:cs="Calibri"/>
          <w:sz w:val="22"/>
          <w:szCs w:val="22"/>
        </w:rPr>
        <w:t xml:space="preserve"> reviewed</w:t>
      </w:r>
      <w:r w:rsidR="00AF4A82" w:rsidRPr="00AF4A82">
        <w:rPr>
          <w:rFonts w:ascii="Calibri" w:hAnsi="Calibri" w:cs="Calibri"/>
          <w:sz w:val="22"/>
          <w:szCs w:val="22"/>
        </w:rPr>
        <w:t xml:space="preserve"> with revision date 6-14 and title sheet revised on 7-20. </w:t>
      </w:r>
      <w:r w:rsidR="00AF4A82">
        <w:rPr>
          <w:rFonts w:ascii="Calibri" w:hAnsi="Calibri" w:cs="Calibri"/>
          <w:sz w:val="22"/>
          <w:szCs w:val="22"/>
        </w:rPr>
        <w:t>Chad</w:t>
      </w:r>
      <w:r w:rsidR="00AF4A82" w:rsidRPr="00AF4A82">
        <w:rPr>
          <w:rFonts w:ascii="Calibri" w:hAnsi="Calibri" w:cs="Calibri"/>
          <w:sz w:val="22"/>
          <w:szCs w:val="22"/>
        </w:rPr>
        <w:t xml:space="preserve"> provided a review letter dated Aug. 3, 2023, with 6 comments.</w:t>
      </w:r>
      <w:r w:rsidR="00AF4A82">
        <w:rPr>
          <w:rFonts w:ascii="Calibri" w:hAnsi="Calibri" w:cs="Calibri"/>
          <w:sz w:val="22"/>
          <w:szCs w:val="22"/>
        </w:rPr>
        <w:t xml:space="preserve"> He</w:t>
      </w:r>
      <w:r w:rsidR="00AF4A82" w:rsidRPr="00AF4A82">
        <w:rPr>
          <w:rFonts w:ascii="Calibri" w:hAnsi="Calibri" w:cs="Calibri"/>
          <w:sz w:val="22"/>
          <w:szCs w:val="22"/>
        </w:rPr>
        <w:t xml:space="preserve"> also provided a revised security estimate for the remaining public improvements that will ride along with the remaining commercial lot. </w:t>
      </w:r>
    </w:p>
    <w:p w14:paraId="30F97092" w14:textId="01C39E4F" w:rsidR="00AF4A82" w:rsidRPr="00AF4A82" w:rsidRDefault="005135F2" w:rsidP="00F560C7">
      <w:pPr>
        <w:pStyle w:val="Default"/>
        <w:numPr>
          <w:ilvl w:val="0"/>
          <w:numId w:val="3"/>
        </w:numPr>
        <w:rPr>
          <w:rFonts w:ascii="Calibri" w:hAnsi="Calibri" w:cs="Calibri"/>
        </w:rPr>
      </w:pPr>
      <w:r w:rsidRPr="00A228F7">
        <w:rPr>
          <w:b/>
          <w:bCs/>
          <w:u w:val="single"/>
        </w:rPr>
        <w:t>Pennwood Products Development</w:t>
      </w:r>
      <w:r>
        <w:t>-</w:t>
      </w:r>
      <w:r w:rsidR="00AF4A82" w:rsidRPr="00AF4A82">
        <w:rPr>
          <w:rFonts w:ascii="Calibri" w:hAnsi="Calibri" w:cs="Calibri"/>
          <w:sz w:val="22"/>
          <w:szCs w:val="22"/>
        </w:rPr>
        <w:t>Reviewed the traffic impact study and provided a review letter.</w:t>
      </w:r>
      <w:r w:rsidR="00AF4A82">
        <w:rPr>
          <w:rFonts w:ascii="Calibri" w:hAnsi="Calibri" w:cs="Calibri"/>
          <w:sz w:val="22"/>
          <w:szCs w:val="22"/>
        </w:rPr>
        <w:t xml:space="preserve"> A</w:t>
      </w:r>
      <w:r w:rsidR="00AF4A82" w:rsidRPr="00AF4A82">
        <w:rPr>
          <w:rFonts w:ascii="Calibri" w:hAnsi="Calibri" w:cs="Calibri"/>
          <w:sz w:val="22"/>
          <w:szCs w:val="22"/>
        </w:rPr>
        <w:t>ttended the traffic scoping meeting on July 18</w:t>
      </w:r>
      <w:r w:rsidR="00AF4A82">
        <w:rPr>
          <w:rFonts w:ascii="Calibri" w:hAnsi="Calibri" w:cs="Calibri"/>
          <w:sz w:val="22"/>
          <w:szCs w:val="22"/>
        </w:rPr>
        <w:t>,</w:t>
      </w:r>
      <w:r w:rsidR="00AF4A82" w:rsidRPr="00AF4A82">
        <w:rPr>
          <w:rFonts w:ascii="Calibri" w:hAnsi="Calibri" w:cs="Calibri"/>
          <w:sz w:val="22"/>
          <w:szCs w:val="22"/>
        </w:rPr>
        <w:t xml:space="preserve"> reviewed the minutes from that meeting and provided comments to the minutes. </w:t>
      </w:r>
    </w:p>
    <w:p w14:paraId="07B15F10" w14:textId="78076FDE" w:rsidR="00AF4A82" w:rsidRDefault="005135F2" w:rsidP="00F560C7">
      <w:pPr>
        <w:pStyle w:val="Default"/>
        <w:numPr>
          <w:ilvl w:val="0"/>
          <w:numId w:val="3"/>
        </w:numPr>
        <w:rPr>
          <w:rFonts w:ascii="Calibri" w:hAnsi="Calibri" w:cs="Calibri"/>
          <w:sz w:val="22"/>
          <w:szCs w:val="22"/>
        </w:rPr>
      </w:pPr>
      <w:r w:rsidRPr="00414AD8">
        <w:rPr>
          <w:b/>
          <w:bCs/>
          <w:u w:val="single"/>
        </w:rPr>
        <w:t>New Oxford Logistics</w:t>
      </w:r>
      <w:r>
        <w:rPr>
          <w:rFonts w:cs="Calibri"/>
        </w:rPr>
        <w:t>-</w:t>
      </w:r>
      <w:r w:rsidR="00D771C1">
        <w:rPr>
          <w:rFonts w:cs="Calibri"/>
        </w:rPr>
        <w:t xml:space="preserve"> </w:t>
      </w:r>
      <w:r w:rsidR="00AF4A82" w:rsidRPr="00AF4A82">
        <w:rPr>
          <w:rFonts w:ascii="Calibri" w:hAnsi="Calibri" w:cs="Calibri"/>
          <w:sz w:val="22"/>
          <w:szCs w:val="22"/>
        </w:rPr>
        <w:t xml:space="preserve">Coordinated the review of the traffic scoping documents along with TRG and provided a review letter. Chad attended the scoping meeting on July 17. Minutes haven’t been provided yet for review. </w:t>
      </w:r>
    </w:p>
    <w:p w14:paraId="644ABE76" w14:textId="1A150AC7" w:rsidR="00AF4A82" w:rsidRPr="00AF4A82" w:rsidRDefault="00AF4A82" w:rsidP="00F560C7">
      <w:pPr>
        <w:pStyle w:val="Default"/>
        <w:numPr>
          <w:ilvl w:val="0"/>
          <w:numId w:val="3"/>
        </w:numPr>
        <w:rPr>
          <w:rFonts w:ascii="Calibri" w:hAnsi="Calibri" w:cs="Calibri"/>
        </w:rPr>
      </w:pPr>
      <w:r w:rsidRPr="00AF4A82">
        <w:rPr>
          <w:b/>
          <w:bCs/>
          <w:u w:val="single"/>
        </w:rPr>
        <w:t>Royal Farms</w:t>
      </w:r>
      <w:r>
        <w:t>-</w:t>
      </w:r>
      <w:r w:rsidR="009902A9" w:rsidRPr="009902A9">
        <w:rPr>
          <w:rFonts w:ascii="Calibri" w:hAnsi="Calibri" w:cs="Calibri"/>
          <w:sz w:val="22"/>
          <w:szCs w:val="22"/>
        </w:rPr>
        <w:t xml:space="preserve">Revised traffic impact scoping documents were submitted on 7-31-2023 which are under review. </w:t>
      </w:r>
    </w:p>
    <w:p w14:paraId="53B74C37" w14:textId="3B005DF8" w:rsidR="009902A9" w:rsidRPr="009902A9" w:rsidRDefault="00D771C1" w:rsidP="00F560C7">
      <w:pPr>
        <w:pStyle w:val="Default"/>
        <w:numPr>
          <w:ilvl w:val="0"/>
          <w:numId w:val="3"/>
        </w:numPr>
        <w:rPr>
          <w:rFonts w:ascii="Calibri" w:hAnsi="Calibri" w:cs="Calibri"/>
        </w:rPr>
      </w:pPr>
      <w:r w:rsidRPr="00D771C1">
        <w:rPr>
          <w:b/>
          <w:bCs/>
          <w:u w:val="single"/>
        </w:rPr>
        <w:t>K-Hill, Kaiser, Summers Subdivision</w:t>
      </w:r>
      <w:r w:rsidRPr="00D771C1">
        <w:t>-</w:t>
      </w:r>
      <w:r w:rsidR="009902A9" w:rsidRPr="009902A9">
        <w:rPr>
          <w:rFonts w:ascii="Calibri" w:hAnsi="Calibri" w:cs="Calibri"/>
          <w:sz w:val="22"/>
          <w:szCs w:val="22"/>
        </w:rPr>
        <w:t>A concept drawing was provided at the July P.C. meeting which adds two lots next to, and addresses issues at the cul-de-sac. It is anticipated that a revised subdivision and land development plan will be provided with this concept for review soon</w:t>
      </w:r>
      <w:r w:rsidR="009902A9" w:rsidRPr="009902A9">
        <w:rPr>
          <w:rFonts w:ascii="Calibri" w:hAnsi="Calibri" w:cs="Calibri"/>
          <w:b/>
          <w:bCs/>
          <w:sz w:val="22"/>
          <w:szCs w:val="22"/>
        </w:rPr>
        <w:t xml:space="preserve">. </w:t>
      </w:r>
    </w:p>
    <w:p w14:paraId="307B7D32" w14:textId="77777777" w:rsidR="009902A9" w:rsidRDefault="009902A9" w:rsidP="00F560C7">
      <w:pPr>
        <w:autoSpaceDE w:val="0"/>
        <w:autoSpaceDN w:val="0"/>
        <w:adjustRightInd w:val="0"/>
        <w:rPr>
          <w:b/>
          <w:bCs/>
          <w:color w:val="000000"/>
        </w:rPr>
      </w:pPr>
    </w:p>
    <w:p w14:paraId="5D308EA4" w14:textId="71359AAB" w:rsidR="008C60F5" w:rsidRPr="009902A9" w:rsidRDefault="008C60F5" w:rsidP="00F560C7">
      <w:pPr>
        <w:autoSpaceDE w:val="0"/>
        <w:autoSpaceDN w:val="0"/>
        <w:adjustRightInd w:val="0"/>
        <w:rPr>
          <w:b/>
          <w:bCs/>
          <w:color w:val="000000"/>
        </w:rPr>
      </w:pPr>
      <w:r w:rsidRPr="009902A9">
        <w:rPr>
          <w:b/>
          <w:bCs/>
          <w:color w:val="000000"/>
        </w:rPr>
        <w:t xml:space="preserve">LAND DEVELOPMENTS and STORMWATER PLANS UNDER CONSTRUCTION: </w:t>
      </w:r>
    </w:p>
    <w:p w14:paraId="203349E4" w14:textId="7B1940D0" w:rsidR="009902A9" w:rsidRDefault="009902A9" w:rsidP="00F560C7">
      <w:pPr>
        <w:pStyle w:val="Default"/>
        <w:numPr>
          <w:ilvl w:val="0"/>
          <w:numId w:val="4"/>
        </w:numPr>
        <w:rPr>
          <w:rFonts w:ascii="Calibri" w:hAnsi="Calibri" w:cs="Calibri"/>
          <w:sz w:val="22"/>
          <w:szCs w:val="22"/>
        </w:rPr>
      </w:pPr>
      <w:r>
        <w:rPr>
          <w:b/>
          <w:bCs/>
          <w:u w:val="single"/>
        </w:rPr>
        <w:t>Pine Run Park Phase III</w:t>
      </w:r>
      <w:r w:rsidR="002C1EC1" w:rsidRPr="002C1EC1">
        <w:rPr>
          <w:b/>
          <w:bCs/>
        </w:rPr>
        <w:t xml:space="preserve"> -</w:t>
      </w:r>
      <w:r w:rsidRPr="009902A9">
        <w:rPr>
          <w:rFonts w:ascii="Calibri" w:hAnsi="Calibri" w:cs="Calibri"/>
          <w:sz w:val="22"/>
          <w:szCs w:val="22"/>
        </w:rPr>
        <w:t xml:space="preserve">Received a request for a security reduction from the application. Chad will schedule an inspection and will provide a recommendation for reduction to be considered at the September Supervisors Meeting. </w:t>
      </w:r>
    </w:p>
    <w:p w14:paraId="7CA7B3C4" w14:textId="1E8FC0F3" w:rsidR="009902A9" w:rsidRPr="009902A9" w:rsidRDefault="009902A9" w:rsidP="00F560C7">
      <w:pPr>
        <w:pStyle w:val="Default"/>
        <w:numPr>
          <w:ilvl w:val="0"/>
          <w:numId w:val="4"/>
        </w:numPr>
        <w:rPr>
          <w:rFonts w:ascii="Calibri" w:hAnsi="Calibri" w:cs="Calibri"/>
        </w:rPr>
      </w:pPr>
      <w:r w:rsidRPr="009902A9">
        <w:rPr>
          <w:b/>
          <w:bCs/>
          <w:u w:val="single"/>
        </w:rPr>
        <w:t>Sheetz</w:t>
      </w:r>
      <w:r w:rsidRPr="009902A9">
        <w:t>-</w:t>
      </w:r>
      <w:r w:rsidRPr="009902A9">
        <w:rPr>
          <w:rFonts w:ascii="Calibri" w:hAnsi="Calibri" w:cs="Calibri"/>
          <w:sz w:val="22"/>
          <w:szCs w:val="22"/>
        </w:rPr>
        <w:t>A final release of security was requested by the applicant. CSD provided a recommendation for release of security for consideration by the Township Supervisors</w:t>
      </w:r>
      <w:r>
        <w:rPr>
          <w:rFonts w:ascii="Calibri" w:hAnsi="Calibri" w:cs="Calibri"/>
          <w:sz w:val="22"/>
          <w:szCs w:val="22"/>
        </w:rPr>
        <w:t>.</w:t>
      </w:r>
    </w:p>
    <w:p w14:paraId="13EFE63E" w14:textId="77777777" w:rsidR="009902A9" w:rsidRDefault="009902A9" w:rsidP="00F560C7">
      <w:pPr>
        <w:autoSpaceDE w:val="0"/>
        <w:autoSpaceDN w:val="0"/>
        <w:adjustRightInd w:val="0"/>
        <w:rPr>
          <w:b/>
          <w:bCs/>
          <w:color w:val="000000"/>
        </w:rPr>
      </w:pPr>
    </w:p>
    <w:p w14:paraId="6A85DD76" w14:textId="7D71DB1D" w:rsidR="002C1EC1" w:rsidRPr="009902A9" w:rsidRDefault="002C1EC1" w:rsidP="00F560C7">
      <w:pPr>
        <w:autoSpaceDE w:val="0"/>
        <w:autoSpaceDN w:val="0"/>
        <w:adjustRightInd w:val="0"/>
        <w:rPr>
          <w:b/>
          <w:bCs/>
          <w:color w:val="000000"/>
        </w:rPr>
      </w:pPr>
      <w:r w:rsidRPr="009902A9">
        <w:rPr>
          <w:b/>
          <w:bCs/>
          <w:color w:val="000000"/>
        </w:rPr>
        <w:t>OTHER PROJECTS:</w:t>
      </w:r>
    </w:p>
    <w:p w14:paraId="14EEA789" w14:textId="5FE6FD95" w:rsidR="002C1EC1" w:rsidRPr="00244E11" w:rsidRDefault="002C1EC1" w:rsidP="00F560C7">
      <w:pPr>
        <w:pStyle w:val="Default"/>
        <w:numPr>
          <w:ilvl w:val="0"/>
          <w:numId w:val="5"/>
        </w:numPr>
        <w:rPr>
          <w:rFonts w:ascii="Calibri" w:hAnsi="Calibri" w:cs="Calibri"/>
        </w:rPr>
      </w:pPr>
      <w:r w:rsidRPr="002C1EC1">
        <w:rPr>
          <w:b/>
          <w:bCs/>
          <w:u w:val="single"/>
        </w:rPr>
        <w:t>Twp Office Survey</w:t>
      </w:r>
      <w:r>
        <w:t xml:space="preserve">- </w:t>
      </w:r>
      <w:r w:rsidR="009902A9" w:rsidRPr="00DF0A3A">
        <w:t xml:space="preserve">Chad </w:t>
      </w:r>
      <w:r w:rsidR="009902A9" w:rsidRPr="009902A9">
        <w:rPr>
          <w:rFonts w:ascii="Calibri" w:hAnsi="Calibri" w:cs="Calibri"/>
          <w:sz w:val="22"/>
          <w:szCs w:val="22"/>
        </w:rPr>
        <w:t xml:space="preserve">completed the deed research as well as reviews of neighboring recorded subdivisions necessary to complete the survey. The Upper Conewago Congregation, Inc. tracts were plotted and fit together in a deed mosaic to show the approximate alignment of the parcels. CSD completed the field survey the week of July 31. The next step is to complete the base mapping and create the subdivision plan set. CSD will try to complete the subdivision plan for acceptance at the August P.C. meeting which would allow for the plan to be approved by the P.C. in Sept. and the Supervisors in Oct. Worst case scenario, if the Aug. P.C. date can’t be accomplished, then CSD will submit the plan for acceptance at the at the September P.C. meeting which will allow the plan to be approved by the P.C. in Oct. and the Supervisors in Nov. </w:t>
      </w:r>
    </w:p>
    <w:p w14:paraId="28095E96" w14:textId="67E17FAF" w:rsidR="009902A9" w:rsidRDefault="00C44D2A" w:rsidP="00F560C7">
      <w:pPr>
        <w:pStyle w:val="Default"/>
        <w:numPr>
          <w:ilvl w:val="0"/>
          <w:numId w:val="5"/>
        </w:numPr>
        <w:rPr>
          <w:rFonts w:ascii="Calibri" w:hAnsi="Calibri" w:cs="Calibri"/>
          <w:sz w:val="22"/>
          <w:szCs w:val="22"/>
        </w:rPr>
      </w:pPr>
      <w:r w:rsidRPr="00C44D2A">
        <w:rPr>
          <w:b/>
          <w:bCs/>
          <w:u w:val="single"/>
        </w:rPr>
        <w:t>Beaver Creek Road Bridge</w:t>
      </w:r>
      <w:r>
        <w:rPr>
          <w:b/>
          <w:bCs/>
          <w:u w:val="single"/>
        </w:rPr>
        <w:t xml:space="preserve"> </w:t>
      </w:r>
      <w:r w:rsidRPr="00C44D2A">
        <w:t>-</w:t>
      </w:r>
      <w:r w:rsidR="00E357CB">
        <w:rPr>
          <w:rFonts w:cs="Calibri"/>
        </w:rPr>
        <w:t xml:space="preserve"> </w:t>
      </w:r>
      <w:r w:rsidR="009902A9" w:rsidRPr="009902A9">
        <w:rPr>
          <w:rFonts w:ascii="Calibri" w:hAnsi="Calibri" w:cs="Calibri"/>
          <w:sz w:val="22"/>
          <w:szCs w:val="22"/>
        </w:rPr>
        <w:t xml:space="preserve">Upon request from Lobar, CSD provided the survey CAD files to Lobar. </w:t>
      </w:r>
    </w:p>
    <w:p w14:paraId="4A720740" w14:textId="3B9B22A8" w:rsidR="00DF0A3A" w:rsidRPr="00DF0A3A" w:rsidRDefault="009902A9" w:rsidP="00244E11">
      <w:pPr>
        <w:pStyle w:val="Default"/>
        <w:numPr>
          <w:ilvl w:val="0"/>
          <w:numId w:val="5"/>
        </w:numPr>
        <w:rPr>
          <w:rFonts w:ascii="Calibri" w:hAnsi="Calibri" w:cs="Calibri"/>
          <w:sz w:val="22"/>
          <w:szCs w:val="22"/>
        </w:rPr>
      </w:pPr>
      <w:r w:rsidRPr="00DF0A3A">
        <w:rPr>
          <w:b/>
          <w:bCs/>
          <w:u w:val="single"/>
        </w:rPr>
        <w:t>Cross Keys Intersection Traffic Study</w:t>
      </w:r>
      <w:r>
        <w:rPr>
          <w:rFonts w:ascii="Calibri" w:hAnsi="Calibri" w:cs="Calibri"/>
          <w:sz w:val="22"/>
          <w:szCs w:val="22"/>
        </w:rPr>
        <w:t>-</w:t>
      </w:r>
      <w:r w:rsidR="00DF0A3A" w:rsidRPr="00DF0A3A">
        <w:rPr>
          <w:rFonts w:ascii="Calibri" w:hAnsi="Calibri" w:cs="Calibri"/>
          <w:sz w:val="22"/>
          <w:szCs w:val="22"/>
        </w:rPr>
        <w:t xml:space="preserve">PennDOT approved funding for a traffic study at </w:t>
      </w:r>
      <w:r w:rsidR="00DF0A3A">
        <w:rPr>
          <w:rFonts w:ascii="Calibri" w:hAnsi="Calibri" w:cs="Calibri"/>
          <w:sz w:val="22"/>
          <w:szCs w:val="22"/>
        </w:rPr>
        <w:t>C</w:t>
      </w:r>
      <w:r w:rsidR="00DF0A3A" w:rsidRPr="00DF0A3A">
        <w:rPr>
          <w:rFonts w:ascii="Calibri" w:hAnsi="Calibri" w:cs="Calibri"/>
          <w:sz w:val="22"/>
          <w:szCs w:val="22"/>
        </w:rPr>
        <w:t xml:space="preserve">ross </w:t>
      </w:r>
      <w:r w:rsidR="00DF0A3A">
        <w:rPr>
          <w:rFonts w:ascii="Calibri" w:hAnsi="Calibri" w:cs="Calibri"/>
          <w:sz w:val="22"/>
          <w:szCs w:val="22"/>
        </w:rPr>
        <w:t>K</w:t>
      </w:r>
      <w:r w:rsidR="00DF0A3A" w:rsidRPr="00DF0A3A">
        <w:rPr>
          <w:rFonts w:ascii="Calibri" w:hAnsi="Calibri" w:cs="Calibri"/>
          <w:sz w:val="22"/>
          <w:szCs w:val="22"/>
        </w:rPr>
        <w:t>eys. They’ll be hiring a traffic engineering consultant. The only cost to the Township would be if the township wants CSD to be involved during the process. In the big scheme of things, it should be a negligible expense compared to the benefit of the PennDOT funded study. This study will include newly proposed developments in that area but isn’t specific to thos</w:t>
      </w:r>
      <w:r w:rsidR="00DF0A3A">
        <w:rPr>
          <w:rFonts w:ascii="Calibri" w:hAnsi="Calibri" w:cs="Calibri"/>
          <w:sz w:val="22"/>
          <w:szCs w:val="22"/>
        </w:rPr>
        <w:t>e,</w:t>
      </w:r>
      <w:r w:rsidR="00DF0A3A" w:rsidRPr="00DF0A3A">
        <w:rPr>
          <w:rFonts w:ascii="Calibri" w:hAnsi="Calibri" w:cs="Calibri"/>
          <w:sz w:val="22"/>
          <w:szCs w:val="22"/>
        </w:rPr>
        <w:t xml:space="preserve"> it’s a more global look. The study will be administered by the Adams County Office of Planning. CSD attended a meeting to develop some initial study parameters with the three townships in question (Hamilton, Oxford, and Berwick). CSD will provide minutes from that meeting. </w:t>
      </w:r>
    </w:p>
    <w:p w14:paraId="3B74DFEA" w14:textId="0A7E6458" w:rsidR="00E13FFA" w:rsidRPr="00DF0A3A" w:rsidRDefault="00E13FFA" w:rsidP="00F560C7">
      <w:pPr>
        <w:autoSpaceDE w:val="0"/>
        <w:autoSpaceDN w:val="0"/>
        <w:adjustRightInd w:val="0"/>
        <w:rPr>
          <w:b/>
          <w:bCs/>
          <w:color w:val="000000"/>
          <w:u w:val="single"/>
        </w:rPr>
      </w:pPr>
    </w:p>
    <w:p w14:paraId="50466214" w14:textId="49CC5997" w:rsidR="00994F78" w:rsidRPr="001121A8" w:rsidRDefault="00994F78" w:rsidP="00994F78">
      <w:pPr>
        <w:pStyle w:val="Default"/>
      </w:pPr>
      <w:r w:rsidRPr="00C6293A">
        <w:rPr>
          <w:b/>
          <w:bCs/>
          <w:u w:val="single"/>
        </w:rPr>
        <w:lastRenderedPageBreak/>
        <w:t>Solicitors Report:</w:t>
      </w:r>
      <w:r w:rsidRPr="001121A8">
        <w:rPr>
          <w:b/>
          <w:bCs/>
        </w:rPr>
        <w:t xml:space="preserve"> </w:t>
      </w:r>
      <w:r w:rsidR="00DF0A3A">
        <w:t>Melissa Kelso,</w:t>
      </w:r>
      <w:r w:rsidR="00D22874" w:rsidRPr="001121A8">
        <w:t xml:space="preserve"> Esq</w:t>
      </w:r>
      <w:r w:rsidR="00AA257C">
        <w:t>.</w:t>
      </w:r>
      <w:r w:rsidR="00C44D2A">
        <w:t xml:space="preserve"> reported </w:t>
      </w:r>
      <w:r w:rsidR="00DF0A3A">
        <w:t xml:space="preserve">they are waiting </w:t>
      </w:r>
      <w:r w:rsidR="002A0A90">
        <w:t>for</w:t>
      </w:r>
      <w:r w:rsidR="00DF0A3A">
        <w:t xml:space="preserve"> communications from K-Hill Properties representatives. The engineer is continuing to work on the church property.</w:t>
      </w:r>
    </w:p>
    <w:p w14:paraId="63C97E91" w14:textId="44096574" w:rsidR="00994F78" w:rsidRPr="006D04E7" w:rsidRDefault="00994F78" w:rsidP="00994F78">
      <w:pPr>
        <w:pStyle w:val="Default"/>
        <w:rPr>
          <w:highlight w:val="yellow"/>
        </w:rPr>
      </w:pPr>
    </w:p>
    <w:p w14:paraId="3785F8BF" w14:textId="33961EA0" w:rsidR="00994F78" w:rsidRPr="00CC060A" w:rsidRDefault="00994F78" w:rsidP="00994F78">
      <w:pPr>
        <w:pStyle w:val="Default"/>
      </w:pPr>
      <w:r w:rsidRPr="00072F53">
        <w:rPr>
          <w:b/>
          <w:bCs/>
          <w:u w:val="single"/>
        </w:rPr>
        <w:t>Zoning Officer’s Report</w:t>
      </w:r>
      <w:r w:rsidRPr="00EF212E">
        <w:rPr>
          <w:b/>
          <w:bCs/>
        </w:rPr>
        <w:t>:</w:t>
      </w:r>
      <w:r w:rsidRPr="00BB2CC6">
        <w:rPr>
          <w:b/>
          <w:bCs/>
        </w:rPr>
        <w:t xml:space="preserve"> </w:t>
      </w:r>
      <w:r w:rsidR="00CC060A" w:rsidRPr="00CC060A">
        <w:t>James Graham reported he issued</w:t>
      </w:r>
      <w:r w:rsidR="00CC060A">
        <w:t xml:space="preserve"> 8 Zoning Permits in June and for July he issued one Zoning Permit, a Stop Work order, and five complaints involving zoning and code enforcement.</w:t>
      </w:r>
    </w:p>
    <w:p w14:paraId="0C8ABAB3" w14:textId="77777777" w:rsidR="00EE6049" w:rsidRDefault="00EE6049" w:rsidP="00D03F76"/>
    <w:p w14:paraId="7A279FEA" w14:textId="0EB3B34D" w:rsidR="00052F34" w:rsidRDefault="00D03F76" w:rsidP="00EE6049">
      <w:r w:rsidRPr="00D45894">
        <w:rPr>
          <w:b/>
          <w:u w:val="single"/>
        </w:rPr>
        <w:t>MOTION TO PAY THE BILLS</w:t>
      </w:r>
      <w:r w:rsidRPr="00D45894">
        <w:t>:</w:t>
      </w:r>
      <w:r w:rsidR="009A6C8A">
        <w:t xml:space="preserve"> </w:t>
      </w:r>
      <w:r w:rsidR="009A6C8A" w:rsidRPr="0008346F">
        <w:rPr>
          <w:i/>
          <w:iCs/>
        </w:rPr>
        <w:t>Motion to pay the bills f</w:t>
      </w:r>
      <w:r w:rsidR="007061A9">
        <w:rPr>
          <w:i/>
          <w:iCs/>
        </w:rPr>
        <w:t>or</w:t>
      </w:r>
      <w:r w:rsidR="009A6C8A" w:rsidRPr="0008346F">
        <w:rPr>
          <w:i/>
          <w:iCs/>
        </w:rPr>
        <w:t xml:space="preserve"> the General Fund was mad</w:t>
      </w:r>
      <w:r w:rsidR="00994F78">
        <w:rPr>
          <w:i/>
          <w:iCs/>
        </w:rPr>
        <w:t xml:space="preserve">e by </w:t>
      </w:r>
      <w:r w:rsidR="00207334">
        <w:rPr>
          <w:i/>
          <w:iCs/>
        </w:rPr>
        <w:t>Jeremy P. Smith</w:t>
      </w:r>
      <w:r w:rsidR="00AA257C">
        <w:rPr>
          <w:i/>
          <w:iCs/>
        </w:rPr>
        <w:t xml:space="preserve"> </w:t>
      </w:r>
      <w:r w:rsidR="007B7F3B">
        <w:rPr>
          <w:i/>
          <w:iCs/>
        </w:rPr>
        <w:t>with a second b</w:t>
      </w:r>
      <w:r w:rsidR="00F71197">
        <w:rPr>
          <w:i/>
          <w:iCs/>
        </w:rPr>
        <w:t xml:space="preserve">y </w:t>
      </w:r>
      <w:r w:rsidR="00207334">
        <w:rPr>
          <w:i/>
          <w:iCs/>
        </w:rPr>
        <w:t>Ronald L. Weidner</w:t>
      </w:r>
      <w:r w:rsidR="00AA257C">
        <w:rPr>
          <w:i/>
          <w:iCs/>
        </w:rPr>
        <w:t xml:space="preserve">. </w:t>
      </w:r>
      <w:r w:rsidR="00C247B6" w:rsidRPr="0008346F">
        <w:rPr>
          <w:i/>
          <w:iCs/>
        </w:rPr>
        <w:t xml:space="preserve"> </w:t>
      </w:r>
      <w:r w:rsidR="00AA257C">
        <w:rPr>
          <w:b/>
          <w:bCs/>
          <w:i/>
          <w:iCs/>
        </w:rPr>
        <w:t>The motion</w:t>
      </w:r>
      <w:r w:rsidR="00C247B6" w:rsidRPr="004A1087">
        <w:rPr>
          <w:b/>
          <w:bCs/>
          <w:i/>
          <w:iCs/>
        </w:rPr>
        <w:t xml:space="preserve"> was approved unanimously.</w:t>
      </w:r>
      <w:r w:rsidR="00994F78">
        <w:t xml:space="preserve"> </w:t>
      </w:r>
    </w:p>
    <w:p w14:paraId="1F152DC6" w14:textId="11377AB3" w:rsidR="009A30CD" w:rsidRPr="00D30E6C" w:rsidRDefault="009A30CD" w:rsidP="00D03F76">
      <w:pPr>
        <w:rPr>
          <w:b/>
          <w:bCs/>
          <w:i/>
          <w:iCs/>
        </w:rPr>
      </w:pPr>
    </w:p>
    <w:p w14:paraId="064BC5C6" w14:textId="5DB9F126" w:rsidR="002261DF" w:rsidRPr="00627BD1" w:rsidRDefault="00D30E6C" w:rsidP="00D30E6C">
      <w:r w:rsidRPr="00292A26">
        <w:rPr>
          <w:b/>
          <w:bCs/>
          <w:u w:val="single"/>
        </w:rPr>
        <w:t>PUBLIC COMMENTS</w:t>
      </w:r>
      <w:r w:rsidRPr="00367F6B">
        <w:rPr>
          <w:b/>
          <w:bCs/>
        </w:rPr>
        <w:t>:</w:t>
      </w:r>
      <w:r w:rsidRPr="00367F6B">
        <w:t xml:space="preserve"> </w:t>
      </w:r>
      <w:r w:rsidR="004C0DEC">
        <w:t>Jeff Wonder of 3960 Carlisle Pike questioned who would be paying for the replacement of his property pins. They were removed when the sewer line was put in</w:t>
      </w:r>
      <w:r w:rsidR="002A0A90">
        <w:t xml:space="preserve"> by Ronca around 2001. He contacted the company and was told </w:t>
      </w:r>
      <w:r w:rsidR="008A2AF3">
        <w:t>it was</w:t>
      </w:r>
      <w:r w:rsidR="002A0A90">
        <w:t xml:space="preserve"> not their problem.  He also contacted NOMA (who now owns the sewer lines) and they referred him to the township.  There was a brief discussion.  </w:t>
      </w:r>
      <w:r w:rsidR="002A0A90" w:rsidRPr="00EF7CAF">
        <w:rPr>
          <w:i/>
          <w:iCs/>
        </w:rPr>
        <w:t xml:space="preserve">A motion was made by Ronald L. Weidner with a second made by </w:t>
      </w:r>
      <w:r w:rsidR="002A0A90">
        <w:rPr>
          <w:i/>
          <w:iCs/>
        </w:rPr>
        <w:t>Michael A. Strausbaugh</w:t>
      </w:r>
      <w:r w:rsidR="002A0A90" w:rsidRPr="00EF7CAF">
        <w:rPr>
          <w:i/>
          <w:iCs/>
        </w:rPr>
        <w:t xml:space="preserve"> </w:t>
      </w:r>
      <w:r w:rsidR="002A0A90">
        <w:rPr>
          <w:i/>
          <w:iCs/>
        </w:rPr>
        <w:t xml:space="preserve">to have the solicitor contact Ronca </w:t>
      </w:r>
      <w:r w:rsidR="00A05C1A">
        <w:rPr>
          <w:i/>
          <w:iCs/>
        </w:rPr>
        <w:t xml:space="preserve">(Contractor) </w:t>
      </w:r>
      <w:r w:rsidR="002A0A90">
        <w:rPr>
          <w:i/>
          <w:iCs/>
        </w:rPr>
        <w:t xml:space="preserve">concerning this matter.  </w:t>
      </w:r>
      <w:r w:rsidR="002A0A90">
        <w:rPr>
          <w:b/>
          <w:bCs/>
          <w:i/>
          <w:iCs/>
        </w:rPr>
        <w:t>The motion</w:t>
      </w:r>
      <w:r w:rsidR="002A0A90" w:rsidRPr="004A1087">
        <w:rPr>
          <w:b/>
          <w:bCs/>
          <w:i/>
          <w:iCs/>
        </w:rPr>
        <w:t xml:space="preserve"> was approved unanimously.</w:t>
      </w:r>
    </w:p>
    <w:p w14:paraId="6391D47D" w14:textId="77777777" w:rsidR="00684B8E" w:rsidRDefault="00684B8E" w:rsidP="00216456">
      <w:pPr>
        <w:rPr>
          <w:b/>
          <w:bCs/>
          <w:u w:val="single"/>
        </w:rPr>
      </w:pPr>
    </w:p>
    <w:p w14:paraId="39332DB3" w14:textId="5F769728" w:rsidR="002D0D11" w:rsidRPr="003E5D6C" w:rsidRDefault="002D0D11" w:rsidP="00216456">
      <w:pPr>
        <w:rPr>
          <w:b/>
          <w:bCs/>
          <w:u w:val="single"/>
        </w:rPr>
      </w:pPr>
      <w:r w:rsidRPr="007B006D">
        <w:rPr>
          <w:b/>
          <w:bCs/>
          <w:u w:val="single"/>
        </w:rPr>
        <w:t>COMMENTS from Board of Supervisors:</w:t>
      </w:r>
    </w:p>
    <w:p w14:paraId="321A0C43" w14:textId="611DFE54" w:rsidR="002D0D11" w:rsidRPr="00EC7DDD" w:rsidRDefault="002D0D11" w:rsidP="00216456">
      <w:r w:rsidRPr="003E5D6C">
        <w:rPr>
          <w:b/>
          <w:bCs/>
          <w:u w:val="single"/>
        </w:rPr>
        <w:t>Ron</w:t>
      </w:r>
      <w:r w:rsidRPr="002E77BB">
        <w:rPr>
          <w:b/>
          <w:bCs/>
        </w:rPr>
        <w:t xml:space="preserve">: </w:t>
      </w:r>
      <w:r w:rsidR="00D351C2">
        <w:t xml:space="preserve"> </w:t>
      </w:r>
      <w:r w:rsidR="00675379">
        <w:t xml:space="preserve">Thank you </w:t>
      </w:r>
      <w:r w:rsidR="00096E91">
        <w:t>for coming</w:t>
      </w:r>
      <w:r w:rsidR="00675379">
        <w:t xml:space="preserve"> </w:t>
      </w:r>
      <w:r w:rsidR="00EF212E">
        <w:t xml:space="preserve">out. </w:t>
      </w:r>
      <w:r w:rsidR="00096E91">
        <w:t>Have a good holiday and be safe.</w:t>
      </w:r>
    </w:p>
    <w:p w14:paraId="1C074826" w14:textId="504DBCEE" w:rsidR="002D0D11" w:rsidRPr="00EC7DDD" w:rsidRDefault="002D0D11" w:rsidP="00216456">
      <w:r w:rsidRPr="009926E1">
        <w:rPr>
          <w:b/>
          <w:bCs/>
          <w:u w:val="single"/>
        </w:rPr>
        <w:t>Jeremy</w:t>
      </w:r>
      <w:r w:rsidRPr="002E77BB">
        <w:rPr>
          <w:b/>
          <w:bCs/>
        </w:rPr>
        <w:t xml:space="preserve">: </w:t>
      </w:r>
      <w:r w:rsidR="00EC7DDD" w:rsidRPr="009926E1">
        <w:t>Thank</w:t>
      </w:r>
      <w:r w:rsidR="00EC7DDD">
        <w:t xml:space="preserve"> you to everyone</w:t>
      </w:r>
      <w:r w:rsidR="00D351C2">
        <w:t xml:space="preserve"> that came </w:t>
      </w:r>
      <w:r w:rsidR="00EF212E">
        <w:t xml:space="preserve">out. </w:t>
      </w:r>
      <w:r w:rsidR="00A05C1A">
        <w:t>Be safe with the severe weather we are having.</w:t>
      </w:r>
    </w:p>
    <w:p w14:paraId="7D7EC413" w14:textId="026228E1" w:rsidR="00DA1858" w:rsidRPr="00EC7DDD" w:rsidRDefault="00062886" w:rsidP="00DA1858">
      <w:r w:rsidRPr="003E5D6C">
        <w:rPr>
          <w:b/>
          <w:bCs/>
          <w:u w:val="single"/>
        </w:rPr>
        <w:t>Mike</w:t>
      </w:r>
      <w:r w:rsidRPr="002E77BB">
        <w:rPr>
          <w:b/>
          <w:bCs/>
        </w:rPr>
        <w:t>:</w:t>
      </w:r>
      <w:r w:rsidR="00EF6AAD">
        <w:t xml:space="preserve"> </w:t>
      </w:r>
      <w:r w:rsidR="00DA1858" w:rsidRPr="009926E1">
        <w:t>Thank</w:t>
      </w:r>
      <w:r w:rsidR="00DA1858">
        <w:t xml:space="preserve"> you to everyone that came out. </w:t>
      </w:r>
      <w:r w:rsidR="00A05C1A">
        <w:t>Happy Labor Day</w:t>
      </w:r>
      <w:r w:rsidR="00096E91">
        <w:t>.</w:t>
      </w:r>
    </w:p>
    <w:p w14:paraId="6D403A6A" w14:textId="77777777" w:rsidR="00627BD1" w:rsidRPr="00627BD1" w:rsidRDefault="00627BD1" w:rsidP="00216456"/>
    <w:p w14:paraId="1DCDF82E" w14:textId="04D34CBA" w:rsidR="004B0F49" w:rsidRPr="00C34817" w:rsidRDefault="00B0491E" w:rsidP="00216456">
      <w:pPr>
        <w:rPr>
          <w:b/>
          <w:bCs/>
          <w:u w:val="single"/>
        </w:rPr>
      </w:pPr>
      <w:r w:rsidRPr="00E25B09">
        <w:rPr>
          <w:b/>
          <w:bCs/>
          <w:u w:val="single"/>
        </w:rPr>
        <w:t>M</w:t>
      </w:r>
      <w:r w:rsidR="00D03F76" w:rsidRPr="00E25B09">
        <w:rPr>
          <w:b/>
          <w:bCs/>
          <w:u w:val="single"/>
        </w:rPr>
        <w:t>eeting Announcements:</w:t>
      </w:r>
    </w:p>
    <w:p w14:paraId="425BA4C5" w14:textId="17079BE8" w:rsidR="00BE372C" w:rsidRDefault="00047BEB" w:rsidP="00216456">
      <w:r w:rsidRPr="00214060">
        <w:t xml:space="preserve">Board </w:t>
      </w:r>
      <w:r w:rsidR="00BE372C" w:rsidRPr="00214060">
        <w:t xml:space="preserve">of </w:t>
      </w:r>
      <w:r w:rsidR="00EC7B1F" w:rsidRPr="00214060">
        <w:t>Supervisors</w:t>
      </w:r>
      <w:r w:rsidR="00054DA7">
        <w:t>,</w:t>
      </w:r>
      <w:r w:rsidR="00177E9E">
        <w:t xml:space="preserve"> </w:t>
      </w:r>
      <w:r w:rsidR="00AA0D40">
        <w:t xml:space="preserve">Regular </w:t>
      </w:r>
      <w:r w:rsidR="00676945">
        <w:t>meeting</w:t>
      </w:r>
      <w:r w:rsidR="00A13441">
        <w:t>:</w:t>
      </w:r>
      <w:r w:rsidR="00676945">
        <w:t xml:space="preserve"> </w:t>
      </w:r>
      <w:r w:rsidR="00AA0D40">
        <w:t xml:space="preserve">Monday, </w:t>
      </w:r>
      <w:r w:rsidR="00207334">
        <w:t>September 11</w:t>
      </w:r>
      <w:r w:rsidR="00675379">
        <w:t>, 2023</w:t>
      </w:r>
      <w:r w:rsidR="00676945">
        <w:t xml:space="preserve"> @ </w:t>
      </w:r>
      <w:r w:rsidR="00AA0D40">
        <w:t>7 PM.</w:t>
      </w:r>
    </w:p>
    <w:p w14:paraId="2EF5E32E" w14:textId="7E24E30B" w:rsidR="00AA0D40" w:rsidRDefault="00AA0D40" w:rsidP="00AA0D40">
      <w:r>
        <w:t>P</w:t>
      </w:r>
      <w:r w:rsidR="00BE372C" w:rsidRPr="00214060">
        <w:t xml:space="preserve">lanning </w:t>
      </w:r>
      <w:r w:rsidR="00EC7B1F" w:rsidRPr="00214060">
        <w:t>Commission</w:t>
      </w:r>
      <w:r w:rsidR="0059088B" w:rsidRPr="00214060">
        <w:t>:</w:t>
      </w:r>
      <w:r w:rsidR="00EC7B1F" w:rsidRPr="00214060">
        <w:t xml:space="preserve"> Tuesda</w:t>
      </w:r>
      <w:r w:rsidR="00B10C2F">
        <w:t xml:space="preserve">y, </w:t>
      </w:r>
      <w:r w:rsidR="00207334">
        <w:t>August 15</w:t>
      </w:r>
      <w:r w:rsidR="00B04CEE">
        <w:t>, 2023</w:t>
      </w:r>
      <w:r w:rsidR="00675379">
        <w:t xml:space="preserve"> @ 7 PM.</w:t>
      </w:r>
    </w:p>
    <w:p w14:paraId="3F97FF46" w14:textId="58B8D64C" w:rsidR="00207334" w:rsidRDefault="00207334" w:rsidP="00AA0D40">
      <w:r>
        <w:t>Zoning Hearing, Tuesday August 22, 2023 @ 7 PM</w:t>
      </w:r>
    </w:p>
    <w:p w14:paraId="0AC3492F" w14:textId="004D16BF" w:rsidR="00B04CEE" w:rsidRPr="00214060" w:rsidRDefault="00B04CEE" w:rsidP="00AA0D40">
      <w:r>
        <w:t xml:space="preserve">Budget Meeting: </w:t>
      </w:r>
      <w:r w:rsidR="00207334">
        <w:t>August 29</w:t>
      </w:r>
      <w:r>
        <w:t>, 2023 @ 7</w:t>
      </w:r>
      <w:r w:rsidR="00207334">
        <w:t xml:space="preserve"> </w:t>
      </w:r>
      <w:r>
        <w:t xml:space="preserve">PM. </w:t>
      </w:r>
    </w:p>
    <w:p w14:paraId="79EE573B" w14:textId="77777777" w:rsidR="002D0D11" w:rsidRDefault="002D0D11" w:rsidP="00D51283"/>
    <w:p w14:paraId="2080AA41" w14:textId="64450480" w:rsidR="00D03F76" w:rsidRPr="00E25B09" w:rsidRDefault="00D03F76" w:rsidP="00D03F76">
      <w:pPr>
        <w:rPr>
          <w:b/>
          <w:bCs/>
        </w:rPr>
      </w:pPr>
      <w:r w:rsidRPr="00E25B09">
        <w:rPr>
          <w:b/>
          <w:bCs/>
          <w:u w:val="single"/>
        </w:rPr>
        <w:t>Adjournment</w:t>
      </w:r>
      <w:r w:rsidR="00347FE2" w:rsidRPr="00E25B09">
        <w:rPr>
          <w:b/>
          <w:bCs/>
          <w:u w:val="single"/>
        </w:rPr>
        <w:t>:</w:t>
      </w:r>
      <w:r w:rsidRPr="00E25B09">
        <w:rPr>
          <w:b/>
          <w:bCs/>
        </w:rPr>
        <w:tab/>
      </w:r>
    </w:p>
    <w:p w14:paraId="1F942EEC" w14:textId="32BACA5D" w:rsidR="00367F6B" w:rsidRDefault="00D03F76" w:rsidP="00D03F76">
      <w:pPr>
        <w:rPr>
          <w:b/>
          <w:bCs/>
          <w:i/>
          <w:iCs/>
        </w:rPr>
      </w:pPr>
      <w:r w:rsidRPr="00214060">
        <w:t xml:space="preserve">Having nothing further to discuss, </w:t>
      </w:r>
      <w:r w:rsidR="00513152" w:rsidRPr="001B4F5B">
        <w:rPr>
          <w:i/>
          <w:iCs/>
        </w:rPr>
        <w:t xml:space="preserve">the </w:t>
      </w:r>
      <w:r w:rsidR="00513152">
        <w:rPr>
          <w:i/>
          <w:iCs/>
        </w:rPr>
        <w:t>m</w:t>
      </w:r>
      <w:r w:rsidR="00513152" w:rsidRPr="001B4F5B">
        <w:rPr>
          <w:i/>
          <w:iCs/>
        </w:rPr>
        <w:t>otion</w:t>
      </w:r>
      <w:r w:rsidR="009A6C8A" w:rsidRPr="001B4F5B">
        <w:rPr>
          <w:i/>
          <w:iCs/>
        </w:rPr>
        <w:t xml:space="preserve"> to adjourn was made</w:t>
      </w:r>
      <w:r w:rsidR="003A76D5" w:rsidRPr="001B4F5B">
        <w:rPr>
          <w:i/>
          <w:iCs/>
        </w:rPr>
        <w:t xml:space="preserve"> </w:t>
      </w:r>
      <w:r w:rsidR="0099595B">
        <w:rPr>
          <w:i/>
          <w:iCs/>
        </w:rPr>
        <w:t xml:space="preserve">by </w:t>
      </w:r>
      <w:r w:rsidR="00DA1858">
        <w:rPr>
          <w:i/>
          <w:iCs/>
        </w:rPr>
        <w:t>Ronald L. Weidner at 7:</w:t>
      </w:r>
      <w:r w:rsidR="00207334">
        <w:rPr>
          <w:i/>
          <w:iCs/>
        </w:rPr>
        <w:t>53</w:t>
      </w:r>
      <w:r w:rsidR="00DA1858">
        <w:rPr>
          <w:i/>
          <w:iCs/>
        </w:rPr>
        <w:t xml:space="preserve"> PM</w:t>
      </w:r>
      <w:r w:rsidR="009A6C8A" w:rsidRPr="001B4F5B">
        <w:rPr>
          <w:i/>
          <w:iCs/>
        </w:rPr>
        <w:t xml:space="preserve"> and second </w:t>
      </w:r>
      <w:r w:rsidR="00B06CDC" w:rsidRPr="001B4F5B">
        <w:rPr>
          <w:i/>
          <w:iCs/>
        </w:rPr>
        <w:t>by</w:t>
      </w:r>
      <w:r w:rsidR="00DA1858">
        <w:rPr>
          <w:i/>
          <w:iCs/>
        </w:rPr>
        <w:t xml:space="preserve"> Jeremy P. Smith</w:t>
      </w:r>
      <w:r w:rsidR="009A6C8A" w:rsidRPr="001B4F5B">
        <w:rPr>
          <w:i/>
          <w:iCs/>
        </w:rPr>
        <w:t>.</w:t>
      </w:r>
      <w:r w:rsidR="009A6C8A" w:rsidRPr="00214060">
        <w:t xml:space="preserve"> </w:t>
      </w:r>
      <w:r w:rsidR="009A6C8A" w:rsidRPr="00214060">
        <w:rPr>
          <w:b/>
          <w:bCs/>
          <w:i/>
          <w:iCs/>
        </w:rPr>
        <w:t xml:space="preserve">The vote was unanimous to </w:t>
      </w:r>
      <w:r w:rsidR="00DA1858" w:rsidRPr="00214060">
        <w:rPr>
          <w:b/>
          <w:bCs/>
          <w:i/>
          <w:iCs/>
        </w:rPr>
        <w:t>adjourn</w:t>
      </w:r>
      <w:r w:rsidR="00DA1858">
        <w:rPr>
          <w:b/>
          <w:bCs/>
          <w:i/>
          <w:iCs/>
        </w:rPr>
        <w:t>.</w:t>
      </w:r>
    </w:p>
    <w:p w14:paraId="015BBE5B" w14:textId="77777777" w:rsidR="00DA1858" w:rsidRDefault="00DA1858" w:rsidP="00D03F76">
      <w:pPr>
        <w:rPr>
          <w:b/>
          <w:bCs/>
          <w:i/>
          <w:iCs/>
        </w:rPr>
      </w:pPr>
    </w:p>
    <w:p w14:paraId="69A5525F" w14:textId="77777777" w:rsidR="00DA1858" w:rsidRPr="00DA1858" w:rsidRDefault="00DA1858" w:rsidP="00D03F76">
      <w:pPr>
        <w:rPr>
          <w:b/>
          <w:bCs/>
          <w:i/>
          <w:iCs/>
        </w:rPr>
      </w:pPr>
    </w:p>
    <w:p w14:paraId="2819948C" w14:textId="413FD888" w:rsidR="00D03F76" w:rsidRPr="00214060" w:rsidRDefault="00D03F76" w:rsidP="00D03F76">
      <w:r w:rsidRPr="00214060">
        <w:t>Minutes were</w:t>
      </w:r>
      <w:r w:rsidR="001D1AD1" w:rsidRPr="00214060">
        <w:t xml:space="preserve"> recorded and</w:t>
      </w:r>
      <w:r w:rsidRPr="00214060">
        <w:t xml:space="preserve"> transcribed by</w:t>
      </w:r>
    </w:p>
    <w:p w14:paraId="284AA274" w14:textId="56E11530" w:rsidR="00D3343A" w:rsidRDefault="00D3343A" w:rsidP="00D03F76"/>
    <w:p w14:paraId="2B91CFB9" w14:textId="1A5998EE" w:rsidR="00C96FA1" w:rsidRDefault="00080B02" w:rsidP="00D03F76">
      <w:r>
        <w:t>Hannelore Furst</w:t>
      </w:r>
    </w:p>
    <w:p w14:paraId="541B96FD" w14:textId="4DA54240" w:rsidR="00EE6049" w:rsidRDefault="00C96FA1" w:rsidP="00D03F76">
      <w:r>
        <w:t xml:space="preserve">Assistant </w:t>
      </w:r>
      <w:r w:rsidR="00EE6049">
        <w:t>Secretary</w:t>
      </w:r>
    </w:p>
    <w:p w14:paraId="22743795" w14:textId="77777777" w:rsidR="00E33C11" w:rsidRDefault="00E33C11" w:rsidP="00D03F76"/>
    <w:p w14:paraId="10371E27" w14:textId="77777777" w:rsidR="00E33C11" w:rsidRDefault="00E33C11" w:rsidP="00D03F76"/>
    <w:p w14:paraId="0F063360" w14:textId="77777777" w:rsidR="00891CF7" w:rsidRPr="00891CF7" w:rsidRDefault="00891CF7" w:rsidP="00891CF7"/>
    <w:p w14:paraId="641F49DC" w14:textId="77777777" w:rsidR="00891CF7" w:rsidRPr="00891CF7" w:rsidRDefault="00891CF7" w:rsidP="00891CF7"/>
    <w:p w14:paraId="764FB13B" w14:textId="77777777" w:rsidR="00891CF7" w:rsidRPr="00891CF7" w:rsidRDefault="00891CF7" w:rsidP="00891CF7"/>
    <w:p w14:paraId="773DA9FB" w14:textId="77777777" w:rsidR="00891CF7" w:rsidRPr="00891CF7" w:rsidRDefault="00891CF7" w:rsidP="00891CF7"/>
    <w:p w14:paraId="16509950" w14:textId="77777777" w:rsidR="00891CF7" w:rsidRPr="00891CF7" w:rsidRDefault="00891CF7" w:rsidP="00891CF7"/>
    <w:p w14:paraId="4E1FA6A5" w14:textId="77777777" w:rsidR="00891CF7" w:rsidRPr="00891CF7" w:rsidRDefault="00891CF7" w:rsidP="00891CF7"/>
    <w:p w14:paraId="19DC8966" w14:textId="77777777" w:rsidR="00891CF7" w:rsidRPr="00891CF7" w:rsidRDefault="00891CF7" w:rsidP="00891CF7"/>
    <w:p w14:paraId="7610E142" w14:textId="77777777" w:rsidR="00891CF7" w:rsidRPr="00891CF7" w:rsidRDefault="00891CF7" w:rsidP="00891CF7"/>
    <w:p w14:paraId="612FACBB" w14:textId="77777777" w:rsidR="00891CF7" w:rsidRPr="00891CF7" w:rsidRDefault="00891CF7" w:rsidP="00891CF7"/>
    <w:p w14:paraId="61E31165" w14:textId="77777777" w:rsidR="00891CF7" w:rsidRPr="00891CF7" w:rsidRDefault="00891CF7" w:rsidP="00891CF7"/>
    <w:p w14:paraId="4D5A6C1B" w14:textId="77777777" w:rsidR="00891CF7" w:rsidRDefault="00891CF7" w:rsidP="00891CF7"/>
    <w:p w14:paraId="06ADD033" w14:textId="77777777" w:rsidR="00891CF7" w:rsidRPr="00891CF7" w:rsidRDefault="00891CF7" w:rsidP="00891CF7"/>
    <w:p w14:paraId="0221376C" w14:textId="77777777" w:rsidR="00891CF7" w:rsidRPr="00891CF7" w:rsidRDefault="00891CF7" w:rsidP="00891CF7"/>
    <w:sectPr w:rsidR="00891CF7" w:rsidRPr="00891CF7" w:rsidSect="00454412">
      <w:headerReference w:type="default" r:id="rId8"/>
      <w:footerReference w:type="default" r:id="rId9"/>
      <w:pgSz w:w="12240" w:h="15840"/>
      <w:pgMar w:top="720" w:right="720" w:bottom="720" w:left="72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5D353" w14:textId="77777777" w:rsidR="009D05D2" w:rsidRDefault="009D05D2" w:rsidP="00295E40">
      <w:r>
        <w:separator/>
      </w:r>
    </w:p>
  </w:endnote>
  <w:endnote w:type="continuationSeparator" w:id="0">
    <w:p w14:paraId="19D27DC6" w14:textId="77777777" w:rsidR="009D05D2" w:rsidRDefault="009D05D2" w:rsidP="00295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555445"/>
      <w:docPartObj>
        <w:docPartGallery w:val="Page Numbers (Bottom of Page)"/>
        <w:docPartUnique/>
      </w:docPartObj>
    </w:sdtPr>
    <w:sdtEndPr>
      <w:rPr>
        <w:noProof/>
      </w:rPr>
    </w:sdtEndPr>
    <w:sdtContent>
      <w:p w14:paraId="71E9DF8D" w14:textId="6863D4BD" w:rsidR="005379A9" w:rsidRDefault="00B675C6">
        <w:pPr>
          <w:pStyle w:val="Footer"/>
        </w:pPr>
        <w:r>
          <w:t>0</w:t>
        </w:r>
        <w:r w:rsidR="00DA1858">
          <w:t>7</w:t>
        </w:r>
        <w:r w:rsidR="00080B02">
          <w:t>-0</w:t>
        </w:r>
        <w:r w:rsidR="00DA1858">
          <w:t>3</w:t>
        </w:r>
        <w:r w:rsidR="003E1F69">
          <w:rPr>
            <w:noProof/>
          </w:rPr>
          <w:t>-</w:t>
        </w:r>
        <w:r w:rsidR="006D04E7">
          <w:rPr>
            <w:noProof/>
          </w:rPr>
          <w:t>2023</w:t>
        </w:r>
        <w:r w:rsidR="005379A9">
          <w:rPr>
            <w:noProof/>
          </w:rPr>
          <w:t xml:space="preserve">  Board of Supervisors Meeting</w:t>
        </w:r>
      </w:p>
    </w:sdtContent>
  </w:sdt>
  <w:p w14:paraId="34322181" w14:textId="77777777" w:rsidR="005379A9" w:rsidRDefault="0053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039CD" w14:textId="77777777" w:rsidR="009D05D2" w:rsidRDefault="009D05D2" w:rsidP="00295E40">
      <w:r>
        <w:separator/>
      </w:r>
    </w:p>
  </w:footnote>
  <w:footnote w:type="continuationSeparator" w:id="0">
    <w:p w14:paraId="395B2AFE" w14:textId="77777777" w:rsidR="009D05D2" w:rsidRDefault="009D05D2" w:rsidP="00295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2FD5" w14:textId="6E44260C" w:rsidR="006658DA" w:rsidRDefault="002D2BD7">
    <w:pPr>
      <w:pStyle w:val="Header"/>
    </w:pPr>
    <w:r>
      <w:t>APPROVED 9/11/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5703B"/>
    <w:multiLevelType w:val="hybridMultilevel"/>
    <w:tmpl w:val="7686858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15D3E"/>
    <w:multiLevelType w:val="hybridMultilevel"/>
    <w:tmpl w:val="D774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028F7"/>
    <w:multiLevelType w:val="hybridMultilevel"/>
    <w:tmpl w:val="9AE0F73A"/>
    <w:lvl w:ilvl="0" w:tplc="66681B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44507D9D"/>
    <w:multiLevelType w:val="hybridMultilevel"/>
    <w:tmpl w:val="6C6C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676C19"/>
    <w:multiLevelType w:val="hybridMultilevel"/>
    <w:tmpl w:val="D1E00416"/>
    <w:lvl w:ilvl="0" w:tplc="63063772">
      <w:start w:val="1"/>
      <w:numFmt w:val="decimal"/>
      <w:lvlText w:val="%1."/>
      <w:lvlJc w:val="left"/>
      <w:pPr>
        <w:ind w:left="900" w:hanging="36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623807940">
    <w:abstractNumId w:val="4"/>
  </w:num>
  <w:num w:numId="2" w16cid:durableId="1737703772">
    <w:abstractNumId w:val="2"/>
  </w:num>
  <w:num w:numId="3" w16cid:durableId="494301975">
    <w:abstractNumId w:val="1"/>
  </w:num>
  <w:num w:numId="4" w16cid:durableId="127168867">
    <w:abstractNumId w:val="3"/>
  </w:num>
  <w:num w:numId="5" w16cid:durableId="187360931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zGxsLQwNLYwMjVT0lEKTi0uzszPAymwqAUA5PCuVCwAAAA="/>
  </w:docVars>
  <w:rsids>
    <w:rsidRoot w:val="00D03F76"/>
    <w:rsid w:val="00000B38"/>
    <w:rsid w:val="00002B3D"/>
    <w:rsid w:val="00003317"/>
    <w:rsid w:val="00004BEA"/>
    <w:rsid w:val="0000553A"/>
    <w:rsid w:val="00007ED7"/>
    <w:rsid w:val="000101B9"/>
    <w:rsid w:val="00010D5B"/>
    <w:rsid w:val="000131D0"/>
    <w:rsid w:val="00013B0C"/>
    <w:rsid w:val="00013BC0"/>
    <w:rsid w:val="00013E7E"/>
    <w:rsid w:val="00014110"/>
    <w:rsid w:val="0001548C"/>
    <w:rsid w:val="00017421"/>
    <w:rsid w:val="00017561"/>
    <w:rsid w:val="00017A01"/>
    <w:rsid w:val="00017A78"/>
    <w:rsid w:val="00020B6D"/>
    <w:rsid w:val="00021A47"/>
    <w:rsid w:val="0002202E"/>
    <w:rsid w:val="00024AEF"/>
    <w:rsid w:val="0002751E"/>
    <w:rsid w:val="000278AC"/>
    <w:rsid w:val="000306CB"/>
    <w:rsid w:val="00031A4C"/>
    <w:rsid w:val="00031C3C"/>
    <w:rsid w:val="00032418"/>
    <w:rsid w:val="0003334E"/>
    <w:rsid w:val="00033C46"/>
    <w:rsid w:val="00033D1F"/>
    <w:rsid w:val="00033E0A"/>
    <w:rsid w:val="0003422E"/>
    <w:rsid w:val="00034C30"/>
    <w:rsid w:val="00035EEB"/>
    <w:rsid w:val="00036E36"/>
    <w:rsid w:val="00037C0E"/>
    <w:rsid w:val="000421E5"/>
    <w:rsid w:val="00043134"/>
    <w:rsid w:val="000448B8"/>
    <w:rsid w:val="00045958"/>
    <w:rsid w:val="00045E83"/>
    <w:rsid w:val="00047306"/>
    <w:rsid w:val="0004779F"/>
    <w:rsid w:val="00047BEB"/>
    <w:rsid w:val="00047E14"/>
    <w:rsid w:val="0005156B"/>
    <w:rsid w:val="00051CD7"/>
    <w:rsid w:val="00052657"/>
    <w:rsid w:val="00052F34"/>
    <w:rsid w:val="0005358B"/>
    <w:rsid w:val="00054DA7"/>
    <w:rsid w:val="0005589E"/>
    <w:rsid w:val="00056A6A"/>
    <w:rsid w:val="0005776F"/>
    <w:rsid w:val="0006179D"/>
    <w:rsid w:val="00062860"/>
    <w:rsid w:val="00062886"/>
    <w:rsid w:val="00063D58"/>
    <w:rsid w:val="00064125"/>
    <w:rsid w:val="0006513C"/>
    <w:rsid w:val="000653DC"/>
    <w:rsid w:val="000669C2"/>
    <w:rsid w:val="00067096"/>
    <w:rsid w:val="0006723C"/>
    <w:rsid w:val="00067404"/>
    <w:rsid w:val="00067587"/>
    <w:rsid w:val="00067D2C"/>
    <w:rsid w:val="00067F0B"/>
    <w:rsid w:val="00070708"/>
    <w:rsid w:val="0007146A"/>
    <w:rsid w:val="00071C62"/>
    <w:rsid w:val="000724BB"/>
    <w:rsid w:val="000725BC"/>
    <w:rsid w:val="0007265E"/>
    <w:rsid w:val="00072F53"/>
    <w:rsid w:val="00073059"/>
    <w:rsid w:val="00073C9F"/>
    <w:rsid w:val="00077B1A"/>
    <w:rsid w:val="00080307"/>
    <w:rsid w:val="00080AF7"/>
    <w:rsid w:val="00080B02"/>
    <w:rsid w:val="00080B28"/>
    <w:rsid w:val="000815A8"/>
    <w:rsid w:val="00081F46"/>
    <w:rsid w:val="00082994"/>
    <w:rsid w:val="0008346F"/>
    <w:rsid w:val="00083DC7"/>
    <w:rsid w:val="00085A3C"/>
    <w:rsid w:val="000863C3"/>
    <w:rsid w:val="0008685B"/>
    <w:rsid w:val="00086F3C"/>
    <w:rsid w:val="0008788F"/>
    <w:rsid w:val="000912FC"/>
    <w:rsid w:val="000915F1"/>
    <w:rsid w:val="00095532"/>
    <w:rsid w:val="0009667C"/>
    <w:rsid w:val="00096E91"/>
    <w:rsid w:val="0009751E"/>
    <w:rsid w:val="00097DA2"/>
    <w:rsid w:val="000A117D"/>
    <w:rsid w:val="000A153E"/>
    <w:rsid w:val="000A1980"/>
    <w:rsid w:val="000A27C1"/>
    <w:rsid w:val="000A3DCC"/>
    <w:rsid w:val="000A3F99"/>
    <w:rsid w:val="000A4ED7"/>
    <w:rsid w:val="000A4FC5"/>
    <w:rsid w:val="000A560A"/>
    <w:rsid w:val="000A5A68"/>
    <w:rsid w:val="000A5B88"/>
    <w:rsid w:val="000A6411"/>
    <w:rsid w:val="000A7907"/>
    <w:rsid w:val="000A7991"/>
    <w:rsid w:val="000A79B6"/>
    <w:rsid w:val="000B038C"/>
    <w:rsid w:val="000B0B31"/>
    <w:rsid w:val="000B0E94"/>
    <w:rsid w:val="000B0EA9"/>
    <w:rsid w:val="000B1DBF"/>
    <w:rsid w:val="000B2072"/>
    <w:rsid w:val="000B3011"/>
    <w:rsid w:val="000B373E"/>
    <w:rsid w:val="000B4923"/>
    <w:rsid w:val="000B49E6"/>
    <w:rsid w:val="000B664F"/>
    <w:rsid w:val="000B7AEB"/>
    <w:rsid w:val="000C0CA7"/>
    <w:rsid w:val="000C180A"/>
    <w:rsid w:val="000C29B9"/>
    <w:rsid w:val="000C2B94"/>
    <w:rsid w:val="000C3A98"/>
    <w:rsid w:val="000C60AA"/>
    <w:rsid w:val="000C6379"/>
    <w:rsid w:val="000C64B2"/>
    <w:rsid w:val="000C703A"/>
    <w:rsid w:val="000C7420"/>
    <w:rsid w:val="000D19FE"/>
    <w:rsid w:val="000D1C9F"/>
    <w:rsid w:val="000D2308"/>
    <w:rsid w:val="000D27AD"/>
    <w:rsid w:val="000D29A2"/>
    <w:rsid w:val="000D3212"/>
    <w:rsid w:val="000D33EB"/>
    <w:rsid w:val="000D3C60"/>
    <w:rsid w:val="000D3D01"/>
    <w:rsid w:val="000D3E9D"/>
    <w:rsid w:val="000D5957"/>
    <w:rsid w:val="000D5FE0"/>
    <w:rsid w:val="000D6B6A"/>
    <w:rsid w:val="000D6C8A"/>
    <w:rsid w:val="000D7046"/>
    <w:rsid w:val="000D72DB"/>
    <w:rsid w:val="000E1225"/>
    <w:rsid w:val="000E1EF6"/>
    <w:rsid w:val="000E5161"/>
    <w:rsid w:val="000E5776"/>
    <w:rsid w:val="000E7F44"/>
    <w:rsid w:val="000F0393"/>
    <w:rsid w:val="000F3568"/>
    <w:rsid w:val="000F4542"/>
    <w:rsid w:val="000F4857"/>
    <w:rsid w:val="000F49D6"/>
    <w:rsid w:val="000F6090"/>
    <w:rsid w:val="000F7879"/>
    <w:rsid w:val="0010019C"/>
    <w:rsid w:val="00101A90"/>
    <w:rsid w:val="0010215A"/>
    <w:rsid w:val="0010221D"/>
    <w:rsid w:val="00102960"/>
    <w:rsid w:val="001029E8"/>
    <w:rsid w:val="00102A5D"/>
    <w:rsid w:val="00103214"/>
    <w:rsid w:val="0010336D"/>
    <w:rsid w:val="001034E4"/>
    <w:rsid w:val="00103DB8"/>
    <w:rsid w:val="00103EC2"/>
    <w:rsid w:val="00104064"/>
    <w:rsid w:val="00104D7E"/>
    <w:rsid w:val="00104E01"/>
    <w:rsid w:val="001056C3"/>
    <w:rsid w:val="00105AF4"/>
    <w:rsid w:val="00106451"/>
    <w:rsid w:val="001105F0"/>
    <w:rsid w:val="00110CC2"/>
    <w:rsid w:val="00111D71"/>
    <w:rsid w:val="001121A8"/>
    <w:rsid w:val="001125F7"/>
    <w:rsid w:val="0011370E"/>
    <w:rsid w:val="0011438D"/>
    <w:rsid w:val="001148D2"/>
    <w:rsid w:val="00115F5E"/>
    <w:rsid w:val="00121427"/>
    <w:rsid w:val="00122BD1"/>
    <w:rsid w:val="00122F0B"/>
    <w:rsid w:val="00123D56"/>
    <w:rsid w:val="001243AD"/>
    <w:rsid w:val="001251C7"/>
    <w:rsid w:val="00127208"/>
    <w:rsid w:val="001277C6"/>
    <w:rsid w:val="00130A87"/>
    <w:rsid w:val="00131936"/>
    <w:rsid w:val="001325C5"/>
    <w:rsid w:val="0013372D"/>
    <w:rsid w:val="00134624"/>
    <w:rsid w:val="00134EDD"/>
    <w:rsid w:val="001357C4"/>
    <w:rsid w:val="001373E7"/>
    <w:rsid w:val="00137D0A"/>
    <w:rsid w:val="0014129E"/>
    <w:rsid w:val="00141566"/>
    <w:rsid w:val="00142C66"/>
    <w:rsid w:val="001444B4"/>
    <w:rsid w:val="00145175"/>
    <w:rsid w:val="0014595E"/>
    <w:rsid w:val="00145AB0"/>
    <w:rsid w:val="00145E55"/>
    <w:rsid w:val="00146896"/>
    <w:rsid w:val="00146A9A"/>
    <w:rsid w:val="0014725C"/>
    <w:rsid w:val="00151CE0"/>
    <w:rsid w:val="00152785"/>
    <w:rsid w:val="00153479"/>
    <w:rsid w:val="0015375E"/>
    <w:rsid w:val="00153C52"/>
    <w:rsid w:val="001543BF"/>
    <w:rsid w:val="00154D63"/>
    <w:rsid w:val="00154F09"/>
    <w:rsid w:val="001575A5"/>
    <w:rsid w:val="00160077"/>
    <w:rsid w:val="0016023C"/>
    <w:rsid w:val="00160622"/>
    <w:rsid w:val="00161683"/>
    <w:rsid w:val="001625BF"/>
    <w:rsid w:val="001629A6"/>
    <w:rsid w:val="00162B60"/>
    <w:rsid w:val="00163AF0"/>
    <w:rsid w:val="0016560A"/>
    <w:rsid w:val="001659F1"/>
    <w:rsid w:val="00166B5C"/>
    <w:rsid w:val="00166BD3"/>
    <w:rsid w:val="00166F50"/>
    <w:rsid w:val="001670D3"/>
    <w:rsid w:val="00167731"/>
    <w:rsid w:val="00170467"/>
    <w:rsid w:val="001705B6"/>
    <w:rsid w:val="0017071C"/>
    <w:rsid w:val="00170F5C"/>
    <w:rsid w:val="0017192B"/>
    <w:rsid w:val="001720EA"/>
    <w:rsid w:val="00172180"/>
    <w:rsid w:val="001732F8"/>
    <w:rsid w:val="001733DF"/>
    <w:rsid w:val="00174300"/>
    <w:rsid w:val="0017532E"/>
    <w:rsid w:val="001755E2"/>
    <w:rsid w:val="0017620D"/>
    <w:rsid w:val="00176537"/>
    <w:rsid w:val="00176FD4"/>
    <w:rsid w:val="00177207"/>
    <w:rsid w:val="00177ACD"/>
    <w:rsid w:val="00177E9E"/>
    <w:rsid w:val="00180632"/>
    <w:rsid w:val="001813BF"/>
    <w:rsid w:val="00181A95"/>
    <w:rsid w:val="00182B3C"/>
    <w:rsid w:val="0018434A"/>
    <w:rsid w:val="00184388"/>
    <w:rsid w:val="00184457"/>
    <w:rsid w:val="0018612C"/>
    <w:rsid w:val="00187473"/>
    <w:rsid w:val="00190268"/>
    <w:rsid w:val="00190AB5"/>
    <w:rsid w:val="00190B2E"/>
    <w:rsid w:val="0019195C"/>
    <w:rsid w:val="00191BE2"/>
    <w:rsid w:val="00192C1B"/>
    <w:rsid w:val="00193AD5"/>
    <w:rsid w:val="00193EFD"/>
    <w:rsid w:val="00193F75"/>
    <w:rsid w:val="00195388"/>
    <w:rsid w:val="0019551A"/>
    <w:rsid w:val="0019590F"/>
    <w:rsid w:val="001964D9"/>
    <w:rsid w:val="0019697F"/>
    <w:rsid w:val="00196B10"/>
    <w:rsid w:val="0019714E"/>
    <w:rsid w:val="001972BB"/>
    <w:rsid w:val="001977F1"/>
    <w:rsid w:val="00197E0F"/>
    <w:rsid w:val="001A024F"/>
    <w:rsid w:val="001A0FC4"/>
    <w:rsid w:val="001A1EF6"/>
    <w:rsid w:val="001A3B32"/>
    <w:rsid w:val="001A4A1F"/>
    <w:rsid w:val="001A4CFB"/>
    <w:rsid w:val="001A6A5F"/>
    <w:rsid w:val="001A6C24"/>
    <w:rsid w:val="001A766B"/>
    <w:rsid w:val="001A7BC7"/>
    <w:rsid w:val="001B073D"/>
    <w:rsid w:val="001B0793"/>
    <w:rsid w:val="001B0C82"/>
    <w:rsid w:val="001B108D"/>
    <w:rsid w:val="001B1448"/>
    <w:rsid w:val="001B3310"/>
    <w:rsid w:val="001B4F5B"/>
    <w:rsid w:val="001B6D3F"/>
    <w:rsid w:val="001B70EE"/>
    <w:rsid w:val="001C001A"/>
    <w:rsid w:val="001C1AB4"/>
    <w:rsid w:val="001C1C11"/>
    <w:rsid w:val="001C2A35"/>
    <w:rsid w:val="001C2E46"/>
    <w:rsid w:val="001C4548"/>
    <w:rsid w:val="001C4A3F"/>
    <w:rsid w:val="001C590A"/>
    <w:rsid w:val="001C5E77"/>
    <w:rsid w:val="001C64A1"/>
    <w:rsid w:val="001C74CA"/>
    <w:rsid w:val="001C77DF"/>
    <w:rsid w:val="001D01BA"/>
    <w:rsid w:val="001D11DD"/>
    <w:rsid w:val="001D1AD1"/>
    <w:rsid w:val="001D2E12"/>
    <w:rsid w:val="001D33D2"/>
    <w:rsid w:val="001D4391"/>
    <w:rsid w:val="001D4F65"/>
    <w:rsid w:val="001D5C2E"/>
    <w:rsid w:val="001D672A"/>
    <w:rsid w:val="001D6D22"/>
    <w:rsid w:val="001E0526"/>
    <w:rsid w:val="001E1885"/>
    <w:rsid w:val="001E2E63"/>
    <w:rsid w:val="001E35CB"/>
    <w:rsid w:val="001E36F5"/>
    <w:rsid w:val="001E4D02"/>
    <w:rsid w:val="001E6AD1"/>
    <w:rsid w:val="001F03E2"/>
    <w:rsid w:val="001F091E"/>
    <w:rsid w:val="001F18D2"/>
    <w:rsid w:val="001F292F"/>
    <w:rsid w:val="001F2A15"/>
    <w:rsid w:val="001F3BEC"/>
    <w:rsid w:val="001F3FB7"/>
    <w:rsid w:val="001F425E"/>
    <w:rsid w:val="001F5667"/>
    <w:rsid w:val="001F79B8"/>
    <w:rsid w:val="002002BB"/>
    <w:rsid w:val="002007AC"/>
    <w:rsid w:val="00201CA9"/>
    <w:rsid w:val="002032AF"/>
    <w:rsid w:val="002041F1"/>
    <w:rsid w:val="0020420D"/>
    <w:rsid w:val="00205813"/>
    <w:rsid w:val="0020638B"/>
    <w:rsid w:val="00206CBD"/>
    <w:rsid w:val="00206DE1"/>
    <w:rsid w:val="00207334"/>
    <w:rsid w:val="00207A3E"/>
    <w:rsid w:val="0021144F"/>
    <w:rsid w:val="00211850"/>
    <w:rsid w:val="00213BEE"/>
    <w:rsid w:val="00214060"/>
    <w:rsid w:val="00215E1A"/>
    <w:rsid w:val="00215EA8"/>
    <w:rsid w:val="00216456"/>
    <w:rsid w:val="0021662E"/>
    <w:rsid w:val="00216F3F"/>
    <w:rsid w:val="00217515"/>
    <w:rsid w:val="002205E4"/>
    <w:rsid w:val="00222D9B"/>
    <w:rsid w:val="002240DC"/>
    <w:rsid w:val="002246E8"/>
    <w:rsid w:val="00224AB9"/>
    <w:rsid w:val="00224DAB"/>
    <w:rsid w:val="002261DF"/>
    <w:rsid w:val="002263CE"/>
    <w:rsid w:val="00226B4A"/>
    <w:rsid w:val="00227E07"/>
    <w:rsid w:val="002302F6"/>
    <w:rsid w:val="002304DC"/>
    <w:rsid w:val="00230618"/>
    <w:rsid w:val="00231284"/>
    <w:rsid w:val="002337F1"/>
    <w:rsid w:val="0023538F"/>
    <w:rsid w:val="00236BF8"/>
    <w:rsid w:val="002370B4"/>
    <w:rsid w:val="002412A7"/>
    <w:rsid w:val="002414E5"/>
    <w:rsid w:val="0024181E"/>
    <w:rsid w:val="00241E34"/>
    <w:rsid w:val="00244E11"/>
    <w:rsid w:val="0024575D"/>
    <w:rsid w:val="002459EC"/>
    <w:rsid w:val="00246013"/>
    <w:rsid w:val="00246F45"/>
    <w:rsid w:val="00247948"/>
    <w:rsid w:val="00247B59"/>
    <w:rsid w:val="00247CC1"/>
    <w:rsid w:val="002506E3"/>
    <w:rsid w:val="00251200"/>
    <w:rsid w:val="00251374"/>
    <w:rsid w:val="00251D6D"/>
    <w:rsid w:val="00252D60"/>
    <w:rsid w:val="00254E84"/>
    <w:rsid w:val="00254FCC"/>
    <w:rsid w:val="00257D8A"/>
    <w:rsid w:val="00260339"/>
    <w:rsid w:val="00260FB5"/>
    <w:rsid w:val="00261227"/>
    <w:rsid w:val="0026135F"/>
    <w:rsid w:val="00261672"/>
    <w:rsid w:val="002622D6"/>
    <w:rsid w:val="002634D6"/>
    <w:rsid w:val="00263841"/>
    <w:rsid w:val="00266A99"/>
    <w:rsid w:val="0026787C"/>
    <w:rsid w:val="00270DF8"/>
    <w:rsid w:val="00270E04"/>
    <w:rsid w:val="002711B0"/>
    <w:rsid w:val="0027126A"/>
    <w:rsid w:val="00272D30"/>
    <w:rsid w:val="00272F9B"/>
    <w:rsid w:val="00273CDD"/>
    <w:rsid w:val="002740F8"/>
    <w:rsid w:val="00274137"/>
    <w:rsid w:val="0027441D"/>
    <w:rsid w:val="00274823"/>
    <w:rsid w:val="00274A27"/>
    <w:rsid w:val="00275419"/>
    <w:rsid w:val="00276751"/>
    <w:rsid w:val="0027685B"/>
    <w:rsid w:val="002809FC"/>
    <w:rsid w:val="002817B6"/>
    <w:rsid w:val="002817BB"/>
    <w:rsid w:val="00282FC3"/>
    <w:rsid w:val="00283A32"/>
    <w:rsid w:val="0028401A"/>
    <w:rsid w:val="002840C4"/>
    <w:rsid w:val="0028586E"/>
    <w:rsid w:val="00285C57"/>
    <w:rsid w:val="00286D4C"/>
    <w:rsid w:val="002873AF"/>
    <w:rsid w:val="002905FA"/>
    <w:rsid w:val="00292A26"/>
    <w:rsid w:val="00292CB7"/>
    <w:rsid w:val="002930DD"/>
    <w:rsid w:val="002931F3"/>
    <w:rsid w:val="00293D2A"/>
    <w:rsid w:val="00294CBD"/>
    <w:rsid w:val="00294E35"/>
    <w:rsid w:val="00294FE6"/>
    <w:rsid w:val="002952E3"/>
    <w:rsid w:val="00295473"/>
    <w:rsid w:val="00295E40"/>
    <w:rsid w:val="00296DCE"/>
    <w:rsid w:val="00297336"/>
    <w:rsid w:val="0029775E"/>
    <w:rsid w:val="00297C0B"/>
    <w:rsid w:val="002A0062"/>
    <w:rsid w:val="002A040C"/>
    <w:rsid w:val="002A0A90"/>
    <w:rsid w:val="002A0BDB"/>
    <w:rsid w:val="002A0F72"/>
    <w:rsid w:val="002A2172"/>
    <w:rsid w:val="002A4B87"/>
    <w:rsid w:val="002A4CB4"/>
    <w:rsid w:val="002A5629"/>
    <w:rsid w:val="002A5D2B"/>
    <w:rsid w:val="002A5D96"/>
    <w:rsid w:val="002A784D"/>
    <w:rsid w:val="002A7BC9"/>
    <w:rsid w:val="002B0CC2"/>
    <w:rsid w:val="002B0CDF"/>
    <w:rsid w:val="002B1619"/>
    <w:rsid w:val="002B25E8"/>
    <w:rsid w:val="002B4FAE"/>
    <w:rsid w:val="002B5275"/>
    <w:rsid w:val="002B673D"/>
    <w:rsid w:val="002B6C60"/>
    <w:rsid w:val="002B737C"/>
    <w:rsid w:val="002B744A"/>
    <w:rsid w:val="002C033C"/>
    <w:rsid w:val="002C0C66"/>
    <w:rsid w:val="002C1B94"/>
    <w:rsid w:val="002C1EC1"/>
    <w:rsid w:val="002C1F39"/>
    <w:rsid w:val="002C3240"/>
    <w:rsid w:val="002C34AA"/>
    <w:rsid w:val="002C35AC"/>
    <w:rsid w:val="002C4C8A"/>
    <w:rsid w:val="002C5BE8"/>
    <w:rsid w:val="002C60A1"/>
    <w:rsid w:val="002C6545"/>
    <w:rsid w:val="002C6F81"/>
    <w:rsid w:val="002C7133"/>
    <w:rsid w:val="002C7342"/>
    <w:rsid w:val="002D0127"/>
    <w:rsid w:val="002D0644"/>
    <w:rsid w:val="002D0D11"/>
    <w:rsid w:val="002D2086"/>
    <w:rsid w:val="002D2BD7"/>
    <w:rsid w:val="002D30A8"/>
    <w:rsid w:val="002D3703"/>
    <w:rsid w:val="002D4400"/>
    <w:rsid w:val="002D5B16"/>
    <w:rsid w:val="002E08EA"/>
    <w:rsid w:val="002E17D2"/>
    <w:rsid w:val="002E247B"/>
    <w:rsid w:val="002E2E81"/>
    <w:rsid w:val="002E31E9"/>
    <w:rsid w:val="002E37CC"/>
    <w:rsid w:val="002E3C86"/>
    <w:rsid w:val="002E4D03"/>
    <w:rsid w:val="002E624A"/>
    <w:rsid w:val="002E642C"/>
    <w:rsid w:val="002E660A"/>
    <w:rsid w:val="002E6ACD"/>
    <w:rsid w:val="002E6EEF"/>
    <w:rsid w:val="002E77BB"/>
    <w:rsid w:val="002E7CFF"/>
    <w:rsid w:val="002F13DF"/>
    <w:rsid w:val="002F196F"/>
    <w:rsid w:val="002F3796"/>
    <w:rsid w:val="002F4DB0"/>
    <w:rsid w:val="002F62BC"/>
    <w:rsid w:val="002F762C"/>
    <w:rsid w:val="002F768D"/>
    <w:rsid w:val="002F7923"/>
    <w:rsid w:val="002F7E5C"/>
    <w:rsid w:val="003007F2"/>
    <w:rsid w:val="00300C13"/>
    <w:rsid w:val="00300FE0"/>
    <w:rsid w:val="003020F3"/>
    <w:rsid w:val="00302481"/>
    <w:rsid w:val="00302BF7"/>
    <w:rsid w:val="00302F93"/>
    <w:rsid w:val="00303254"/>
    <w:rsid w:val="00303664"/>
    <w:rsid w:val="00304C7F"/>
    <w:rsid w:val="00306A58"/>
    <w:rsid w:val="00306BAA"/>
    <w:rsid w:val="0030791E"/>
    <w:rsid w:val="003103AD"/>
    <w:rsid w:val="00310524"/>
    <w:rsid w:val="00311FF0"/>
    <w:rsid w:val="0031312C"/>
    <w:rsid w:val="00314CCD"/>
    <w:rsid w:val="00315204"/>
    <w:rsid w:val="003157DC"/>
    <w:rsid w:val="0031679E"/>
    <w:rsid w:val="003177DF"/>
    <w:rsid w:val="0031791C"/>
    <w:rsid w:val="003205D7"/>
    <w:rsid w:val="003206B9"/>
    <w:rsid w:val="00320B41"/>
    <w:rsid w:val="0032168D"/>
    <w:rsid w:val="003219BC"/>
    <w:rsid w:val="00321E40"/>
    <w:rsid w:val="00322F94"/>
    <w:rsid w:val="00323617"/>
    <w:rsid w:val="003239BE"/>
    <w:rsid w:val="003258AD"/>
    <w:rsid w:val="00326E7D"/>
    <w:rsid w:val="00330AF8"/>
    <w:rsid w:val="003318B3"/>
    <w:rsid w:val="00331B9D"/>
    <w:rsid w:val="00331E92"/>
    <w:rsid w:val="00332395"/>
    <w:rsid w:val="003323F1"/>
    <w:rsid w:val="00332762"/>
    <w:rsid w:val="0033397C"/>
    <w:rsid w:val="00335EA8"/>
    <w:rsid w:val="003360E3"/>
    <w:rsid w:val="00336338"/>
    <w:rsid w:val="00336E26"/>
    <w:rsid w:val="00337941"/>
    <w:rsid w:val="00340104"/>
    <w:rsid w:val="00340459"/>
    <w:rsid w:val="0034068F"/>
    <w:rsid w:val="003415D6"/>
    <w:rsid w:val="00341B29"/>
    <w:rsid w:val="00342703"/>
    <w:rsid w:val="00342EA6"/>
    <w:rsid w:val="00344CBF"/>
    <w:rsid w:val="003450EC"/>
    <w:rsid w:val="00345151"/>
    <w:rsid w:val="00346256"/>
    <w:rsid w:val="003462EC"/>
    <w:rsid w:val="003479E8"/>
    <w:rsid w:val="00347FE2"/>
    <w:rsid w:val="00351E39"/>
    <w:rsid w:val="00352145"/>
    <w:rsid w:val="0035486D"/>
    <w:rsid w:val="00354D49"/>
    <w:rsid w:val="0035533D"/>
    <w:rsid w:val="0035546F"/>
    <w:rsid w:val="00356CF8"/>
    <w:rsid w:val="0035752F"/>
    <w:rsid w:val="00360541"/>
    <w:rsid w:val="003611CF"/>
    <w:rsid w:val="00361619"/>
    <w:rsid w:val="00361A09"/>
    <w:rsid w:val="0036243A"/>
    <w:rsid w:val="003628FB"/>
    <w:rsid w:val="0036325A"/>
    <w:rsid w:val="00364600"/>
    <w:rsid w:val="003660D7"/>
    <w:rsid w:val="00367467"/>
    <w:rsid w:val="00367F6B"/>
    <w:rsid w:val="003713F8"/>
    <w:rsid w:val="00371724"/>
    <w:rsid w:val="00371782"/>
    <w:rsid w:val="00371FC6"/>
    <w:rsid w:val="00376455"/>
    <w:rsid w:val="00376DDB"/>
    <w:rsid w:val="003806D3"/>
    <w:rsid w:val="003806E6"/>
    <w:rsid w:val="003822DD"/>
    <w:rsid w:val="00382509"/>
    <w:rsid w:val="003837A9"/>
    <w:rsid w:val="003839B1"/>
    <w:rsid w:val="00383E23"/>
    <w:rsid w:val="00384668"/>
    <w:rsid w:val="0038562A"/>
    <w:rsid w:val="0038568F"/>
    <w:rsid w:val="00385BF2"/>
    <w:rsid w:val="003866A5"/>
    <w:rsid w:val="00386AED"/>
    <w:rsid w:val="00387B8A"/>
    <w:rsid w:val="003902DB"/>
    <w:rsid w:val="003916F4"/>
    <w:rsid w:val="0039191D"/>
    <w:rsid w:val="00391972"/>
    <w:rsid w:val="00391D36"/>
    <w:rsid w:val="00391F1D"/>
    <w:rsid w:val="003928BB"/>
    <w:rsid w:val="00393547"/>
    <w:rsid w:val="00393952"/>
    <w:rsid w:val="00393B4E"/>
    <w:rsid w:val="00394016"/>
    <w:rsid w:val="003944A9"/>
    <w:rsid w:val="003958EF"/>
    <w:rsid w:val="00396F32"/>
    <w:rsid w:val="00397070"/>
    <w:rsid w:val="003971AC"/>
    <w:rsid w:val="00397326"/>
    <w:rsid w:val="003A0687"/>
    <w:rsid w:val="003A0A67"/>
    <w:rsid w:val="003A2F25"/>
    <w:rsid w:val="003A350F"/>
    <w:rsid w:val="003A3E37"/>
    <w:rsid w:val="003A4746"/>
    <w:rsid w:val="003A480C"/>
    <w:rsid w:val="003A5265"/>
    <w:rsid w:val="003A5998"/>
    <w:rsid w:val="003A7403"/>
    <w:rsid w:val="003A76D5"/>
    <w:rsid w:val="003B064D"/>
    <w:rsid w:val="003B2D93"/>
    <w:rsid w:val="003B4B4E"/>
    <w:rsid w:val="003B4BE9"/>
    <w:rsid w:val="003B5C9B"/>
    <w:rsid w:val="003B5F77"/>
    <w:rsid w:val="003B744F"/>
    <w:rsid w:val="003B750A"/>
    <w:rsid w:val="003B77DD"/>
    <w:rsid w:val="003C08F1"/>
    <w:rsid w:val="003C162C"/>
    <w:rsid w:val="003C186D"/>
    <w:rsid w:val="003C1AA7"/>
    <w:rsid w:val="003C348B"/>
    <w:rsid w:val="003C3C2F"/>
    <w:rsid w:val="003C4ACD"/>
    <w:rsid w:val="003C4FE9"/>
    <w:rsid w:val="003C62FA"/>
    <w:rsid w:val="003D1441"/>
    <w:rsid w:val="003D2090"/>
    <w:rsid w:val="003D22CE"/>
    <w:rsid w:val="003D36DF"/>
    <w:rsid w:val="003D41C8"/>
    <w:rsid w:val="003D4864"/>
    <w:rsid w:val="003D5715"/>
    <w:rsid w:val="003D6A4A"/>
    <w:rsid w:val="003D759A"/>
    <w:rsid w:val="003D7762"/>
    <w:rsid w:val="003D7A86"/>
    <w:rsid w:val="003E0960"/>
    <w:rsid w:val="003E1155"/>
    <w:rsid w:val="003E1CA4"/>
    <w:rsid w:val="003E1F69"/>
    <w:rsid w:val="003E3735"/>
    <w:rsid w:val="003E3E88"/>
    <w:rsid w:val="003E4240"/>
    <w:rsid w:val="003E42F6"/>
    <w:rsid w:val="003E45EA"/>
    <w:rsid w:val="003E5D6C"/>
    <w:rsid w:val="003F01E1"/>
    <w:rsid w:val="003F08A3"/>
    <w:rsid w:val="003F12C9"/>
    <w:rsid w:val="003F1824"/>
    <w:rsid w:val="003F1908"/>
    <w:rsid w:val="003F1CAA"/>
    <w:rsid w:val="003F2CE3"/>
    <w:rsid w:val="003F3ED2"/>
    <w:rsid w:val="003F4DE7"/>
    <w:rsid w:val="003F4F54"/>
    <w:rsid w:val="003F5450"/>
    <w:rsid w:val="003F5C8A"/>
    <w:rsid w:val="003F5ECE"/>
    <w:rsid w:val="003F62BC"/>
    <w:rsid w:val="003F6815"/>
    <w:rsid w:val="003F6F0E"/>
    <w:rsid w:val="003F720E"/>
    <w:rsid w:val="003F730C"/>
    <w:rsid w:val="003F7791"/>
    <w:rsid w:val="00400094"/>
    <w:rsid w:val="00400274"/>
    <w:rsid w:val="00400A5F"/>
    <w:rsid w:val="00400EEC"/>
    <w:rsid w:val="00401A16"/>
    <w:rsid w:val="00402957"/>
    <w:rsid w:val="00402CE9"/>
    <w:rsid w:val="0040300D"/>
    <w:rsid w:val="0040392E"/>
    <w:rsid w:val="00403CE6"/>
    <w:rsid w:val="004046DD"/>
    <w:rsid w:val="00404DC5"/>
    <w:rsid w:val="00405541"/>
    <w:rsid w:val="00406AA4"/>
    <w:rsid w:val="00407656"/>
    <w:rsid w:val="00407A5A"/>
    <w:rsid w:val="00411E5E"/>
    <w:rsid w:val="004139AB"/>
    <w:rsid w:val="00414052"/>
    <w:rsid w:val="004142FC"/>
    <w:rsid w:val="004147C4"/>
    <w:rsid w:val="0041499E"/>
    <w:rsid w:val="00414AD8"/>
    <w:rsid w:val="004173E9"/>
    <w:rsid w:val="00421695"/>
    <w:rsid w:val="004253C2"/>
    <w:rsid w:val="00425EC6"/>
    <w:rsid w:val="00426481"/>
    <w:rsid w:val="00426AD3"/>
    <w:rsid w:val="00430338"/>
    <w:rsid w:val="00430340"/>
    <w:rsid w:val="0043195E"/>
    <w:rsid w:val="00433613"/>
    <w:rsid w:val="00433821"/>
    <w:rsid w:val="004342B8"/>
    <w:rsid w:val="0043632D"/>
    <w:rsid w:val="004364E2"/>
    <w:rsid w:val="00437639"/>
    <w:rsid w:val="0044037C"/>
    <w:rsid w:val="00440DF2"/>
    <w:rsid w:val="00441C4F"/>
    <w:rsid w:val="00441EDE"/>
    <w:rsid w:val="004422EF"/>
    <w:rsid w:val="00442F12"/>
    <w:rsid w:val="00443685"/>
    <w:rsid w:val="00444399"/>
    <w:rsid w:val="004447E3"/>
    <w:rsid w:val="00444C83"/>
    <w:rsid w:val="00445093"/>
    <w:rsid w:val="00445D13"/>
    <w:rsid w:val="004467FA"/>
    <w:rsid w:val="004471E6"/>
    <w:rsid w:val="0044786D"/>
    <w:rsid w:val="00447CD9"/>
    <w:rsid w:val="00447D03"/>
    <w:rsid w:val="0045184A"/>
    <w:rsid w:val="00452EBC"/>
    <w:rsid w:val="00453000"/>
    <w:rsid w:val="00454412"/>
    <w:rsid w:val="0045543D"/>
    <w:rsid w:val="00455FDD"/>
    <w:rsid w:val="00456C18"/>
    <w:rsid w:val="004577C5"/>
    <w:rsid w:val="00462494"/>
    <w:rsid w:val="00463B80"/>
    <w:rsid w:val="004646A8"/>
    <w:rsid w:val="004661AF"/>
    <w:rsid w:val="004713DC"/>
    <w:rsid w:val="00471754"/>
    <w:rsid w:val="00472E03"/>
    <w:rsid w:val="00473C0B"/>
    <w:rsid w:val="00474D54"/>
    <w:rsid w:val="00475C0B"/>
    <w:rsid w:val="00475DB9"/>
    <w:rsid w:val="00476E01"/>
    <w:rsid w:val="00477337"/>
    <w:rsid w:val="00477A9F"/>
    <w:rsid w:val="00477CF6"/>
    <w:rsid w:val="00477CFA"/>
    <w:rsid w:val="00477DEE"/>
    <w:rsid w:val="00480FB4"/>
    <w:rsid w:val="00480FDA"/>
    <w:rsid w:val="00482CCF"/>
    <w:rsid w:val="004833D2"/>
    <w:rsid w:val="004843C6"/>
    <w:rsid w:val="004845C1"/>
    <w:rsid w:val="0048495F"/>
    <w:rsid w:val="00484C1C"/>
    <w:rsid w:val="004851A8"/>
    <w:rsid w:val="004855C6"/>
    <w:rsid w:val="004855EE"/>
    <w:rsid w:val="004856EB"/>
    <w:rsid w:val="00485987"/>
    <w:rsid w:val="004869B7"/>
    <w:rsid w:val="004876B1"/>
    <w:rsid w:val="004876E5"/>
    <w:rsid w:val="00491616"/>
    <w:rsid w:val="0049176C"/>
    <w:rsid w:val="00492632"/>
    <w:rsid w:val="00493155"/>
    <w:rsid w:val="004934DA"/>
    <w:rsid w:val="00494218"/>
    <w:rsid w:val="00494308"/>
    <w:rsid w:val="0049462A"/>
    <w:rsid w:val="0049538E"/>
    <w:rsid w:val="00496314"/>
    <w:rsid w:val="00496813"/>
    <w:rsid w:val="004968F9"/>
    <w:rsid w:val="004A1087"/>
    <w:rsid w:val="004A23E9"/>
    <w:rsid w:val="004A2674"/>
    <w:rsid w:val="004A5BF6"/>
    <w:rsid w:val="004A674E"/>
    <w:rsid w:val="004A75B5"/>
    <w:rsid w:val="004A798A"/>
    <w:rsid w:val="004A7EFD"/>
    <w:rsid w:val="004B09A9"/>
    <w:rsid w:val="004B0F49"/>
    <w:rsid w:val="004B2B1A"/>
    <w:rsid w:val="004B3819"/>
    <w:rsid w:val="004B3A1A"/>
    <w:rsid w:val="004B448A"/>
    <w:rsid w:val="004B5171"/>
    <w:rsid w:val="004B58AE"/>
    <w:rsid w:val="004C0823"/>
    <w:rsid w:val="004C0AA9"/>
    <w:rsid w:val="004C0DEC"/>
    <w:rsid w:val="004C1E62"/>
    <w:rsid w:val="004C499E"/>
    <w:rsid w:val="004C49DF"/>
    <w:rsid w:val="004C4A90"/>
    <w:rsid w:val="004C4AF0"/>
    <w:rsid w:val="004C698F"/>
    <w:rsid w:val="004C6E89"/>
    <w:rsid w:val="004C6F6C"/>
    <w:rsid w:val="004C7A3B"/>
    <w:rsid w:val="004C7F0D"/>
    <w:rsid w:val="004D0557"/>
    <w:rsid w:val="004D1B6D"/>
    <w:rsid w:val="004D1FEE"/>
    <w:rsid w:val="004D30BA"/>
    <w:rsid w:val="004D3510"/>
    <w:rsid w:val="004D35DF"/>
    <w:rsid w:val="004D42EE"/>
    <w:rsid w:val="004D4B74"/>
    <w:rsid w:val="004D4E60"/>
    <w:rsid w:val="004D5BFB"/>
    <w:rsid w:val="004D5D0D"/>
    <w:rsid w:val="004D78E0"/>
    <w:rsid w:val="004D7F2F"/>
    <w:rsid w:val="004E1312"/>
    <w:rsid w:val="004E21EA"/>
    <w:rsid w:val="004E28DC"/>
    <w:rsid w:val="004E3F4D"/>
    <w:rsid w:val="004E4C2B"/>
    <w:rsid w:val="004E5095"/>
    <w:rsid w:val="004E5664"/>
    <w:rsid w:val="004E56BF"/>
    <w:rsid w:val="004E5EA6"/>
    <w:rsid w:val="004E6C9E"/>
    <w:rsid w:val="004E6FFC"/>
    <w:rsid w:val="004F2773"/>
    <w:rsid w:val="004F3F1B"/>
    <w:rsid w:val="004F432B"/>
    <w:rsid w:val="004F47DF"/>
    <w:rsid w:val="004F6FB9"/>
    <w:rsid w:val="00500A85"/>
    <w:rsid w:val="00500B8B"/>
    <w:rsid w:val="00501DA9"/>
    <w:rsid w:val="0050320C"/>
    <w:rsid w:val="0050406A"/>
    <w:rsid w:val="00505037"/>
    <w:rsid w:val="005050D4"/>
    <w:rsid w:val="005063A6"/>
    <w:rsid w:val="005069A3"/>
    <w:rsid w:val="0050789D"/>
    <w:rsid w:val="00511553"/>
    <w:rsid w:val="005127C0"/>
    <w:rsid w:val="00513152"/>
    <w:rsid w:val="005135F2"/>
    <w:rsid w:val="00513885"/>
    <w:rsid w:val="00513B8B"/>
    <w:rsid w:val="0051511D"/>
    <w:rsid w:val="00517001"/>
    <w:rsid w:val="00520194"/>
    <w:rsid w:val="00520831"/>
    <w:rsid w:val="0052138D"/>
    <w:rsid w:val="00521783"/>
    <w:rsid w:val="00521D20"/>
    <w:rsid w:val="005221AD"/>
    <w:rsid w:val="005228E9"/>
    <w:rsid w:val="00522A2D"/>
    <w:rsid w:val="005231AF"/>
    <w:rsid w:val="00523992"/>
    <w:rsid w:val="00523C37"/>
    <w:rsid w:val="00524062"/>
    <w:rsid w:val="0052414B"/>
    <w:rsid w:val="00524A5E"/>
    <w:rsid w:val="0052605C"/>
    <w:rsid w:val="005261BC"/>
    <w:rsid w:val="0052773B"/>
    <w:rsid w:val="00527A40"/>
    <w:rsid w:val="00530DE5"/>
    <w:rsid w:val="00533163"/>
    <w:rsid w:val="00534A3F"/>
    <w:rsid w:val="005354F1"/>
    <w:rsid w:val="005357FC"/>
    <w:rsid w:val="00535B36"/>
    <w:rsid w:val="005360EC"/>
    <w:rsid w:val="005368B0"/>
    <w:rsid w:val="005377D4"/>
    <w:rsid w:val="005379A9"/>
    <w:rsid w:val="005379C4"/>
    <w:rsid w:val="00540D5A"/>
    <w:rsid w:val="0054131E"/>
    <w:rsid w:val="005430EF"/>
    <w:rsid w:val="00543134"/>
    <w:rsid w:val="005431CD"/>
    <w:rsid w:val="0054376C"/>
    <w:rsid w:val="00545B93"/>
    <w:rsid w:val="00546032"/>
    <w:rsid w:val="0054671D"/>
    <w:rsid w:val="00546B31"/>
    <w:rsid w:val="00547A03"/>
    <w:rsid w:val="00550E13"/>
    <w:rsid w:val="0055113A"/>
    <w:rsid w:val="00552545"/>
    <w:rsid w:val="00553B20"/>
    <w:rsid w:val="00554214"/>
    <w:rsid w:val="00556AD3"/>
    <w:rsid w:val="00556B42"/>
    <w:rsid w:val="00556BFE"/>
    <w:rsid w:val="00557CFB"/>
    <w:rsid w:val="005617E2"/>
    <w:rsid w:val="00562028"/>
    <w:rsid w:val="00562352"/>
    <w:rsid w:val="00562BB7"/>
    <w:rsid w:val="00562D0C"/>
    <w:rsid w:val="00562E9B"/>
    <w:rsid w:val="00562FA6"/>
    <w:rsid w:val="00563012"/>
    <w:rsid w:val="00563205"/>
    <w:rsid w:val="00563E41"/>
    <w:rsid w:val="005640EF"/>
    <w:rsid w:val="00564BC4"/>
    <w:rsid w:val="005666CB"/>
    <w:rsid w:val="00567701"/>
    <w:rsid w:val="00570470"/>
    <w:rsid w:val="00571C46"/>
    <w:rsid w:val="00572282"/>
    <w:rsid w:val="00572BE3"/>
    <w:rsid w:val="0057384F"/>
    <w:rsid w:val="00573B00"/>
    <w:rsid w:val="00574418"/>
    <w:rsid w:val="00574672"/>
    <w:rsid w:val="00574831"/>
    <w:rsid w:val="0057535B"/>
    <w:rsid w:val="005764DE"/>
    <w:rsid w:val="00576F21"/>
    <w:rsid w:val="005771BA"/>
    <w:rsid w:val="00577CD3"/>
    <w:rsid w:val="00580790"/>
    <w:rsid w:val="00581656"/>
    <w:rsid w:val="005817E1"/>
    <w:rsid w:val="00581932"/>
    <w:rsid w:val="00581DEB"/>
    <w:rsid w:val="0058217C"/>
    <w:rsid w:val="00582693"/>
    <w:rsid w:val="0058312C"/>
    <w:rsid w:val="00583243"/>
    <w:rsid w:val="0058441E"/>
    <w:rsid w:val="00584877"/>
    <w:rsid w:val="00584F8C"/>
    <w:rsid w:val="00584F97"/>
    <w:rsid w:val="00585078"/>
    <w:rsid w:val="005857FB"/>
    <w:rsid w:val="00585ADF"/>
    <w:rsid w:val="00586832"/>
    <w:rsid w:val="005901E9"/>
    <w:rsid w:val="0059076C"/>
    <w:rsid w:val="0059088B"/>
    <w:rsid w:val="00590FAB"/>
    <w:rsid w:val="00592B7C"/>
    <w:rsid w:val="005934A5"/>
    <w:rsid w:val="00595289"/>
    <w:rsid w:val="00595314"/>
    <w:rsid w:val="005953C0"/>
    <w:rsid w:val="00596258"/>
    <w:rsid w:val="00596497"/>
    <w:rsid w:val="00596C66"/>
    <w:rsid w:val="00596CC9"/>
    <w:rsid w:val="005A0308"/>
    <w:rsid w:val="005A2193"/>
    <w:rsid w:val="005A21CD"/>
    <w:rsid w:val="005A245D"/>
    <w:rsid w:val="005A246D"/>
    <w:rsid w:val="005A25B8"/>
    <w:rsid w:val="005A2AE8"/>
    <w:rsid w:val="005A2C9A"/>
    <w:rsid w:val="005A5068"/>
    <w:rsid w:val="005A6521"/>
    <w:rsid w:val="005A670B"/>
    <w:rsid w:val="005B044B"/>
    <w:rsid w:val="005B0DD8"/>
    <w:rsid w:val="005B148A"/>
    <w:rsid w:val="005B1F83"/>
    <w:rsid w:val="005B534E"/>
    <w:rsid w:val="005B5893"/>
    <w:rsid w:val="005B5AAB"/>
    <w:rsid w:val="005B67A3"/>
    <w:rsid w:val="005B6976"/>
    <w:rsid w:val="005C0D96"/>
    <w:rsid w:val="005C1221"/>
    <w:rsid w:val="005C14CE"/>
    <w:rsid w:val="005C163C"/>
    <w:rsid w:val="005C2332"/>
    <w:rsid w:val="005C430D"/>
    <w:rsid w:val="005C43A1"/>
    <w:rsid w:val="005C4814"/>
    <w:rsid w:val="005C580D"/>
    <w:rsid w:val="005C6355"/>
    <w:rsid w:val="005C6D0F"/>
    <w:rsid w:val="005C7A18"/>
    <w:rsid w:val="005C7B78"/>
    <w:rsid w:val="005D0939"/>
    <w:rsid w:val="005D112F"/>
    <w:rsid w:val="005D1943"/>
    <w:rsid w:val="005D2950"/>
    <w:rsid w:val="005D4397"/>
    <w:rsid w:val="005D4A6C"/>
    <w:rsid w:val="005D526B"/>
    <w:rsid w:val="005D70D5"/>
    <w:rsid w:val="005D7513"/>
    <w:rsid w:val="005E06D5"/>
    <w:rsid w:val="005E0EC3"/>
    <w:rsid w:val="005E170F"/>
    <w:rsid w:val="005E1D44"/>
    <w:rsid w:val="005E3643"/>
    <w:rsid w:val="005E4166"/>
    <w:rsid w:val="005E42E8"/>
    <w:rsid w:val="005E4CFC"/>
    <w:rsid w:val="005E4F04"/>
    <w:rsid w:val="005E726B"/>
    <w:rsid w:val="005E72E1"/>
    <w:rsid w:val="005E7B04"/>
    <w:rsid w:val="005E7F87"/>
    <w:rsid w:val="005F05CE"/>
    <w:rsid w:val="005F0854"/>
    <w:rsid w:val="005F0861"/>
    <w:rsid w:val="005F1121"/>
    <w:rsid w:val="005F193B"/>
    <w:rsid w:val="005F1EAE"/>
    <w:rsid w:val="005F3611"/>
    <w:rsid w:val="005F3636"/>
    <w:rsid w:val="005F429E"/>
    <w:rsid w:val="005F4731"/>
    <w:rsid w:val="005F4F62"/>
    <w:rsid w:val="005F5150"/>
    <w:rsid w:val="005F53F9"/>
    <w:rsid w:val="005F5DFB"/>
    <w:rsid w:val="005F6C54"/>
    <w:rsid w:val="005F74FC"/>
    <w:rsid w:val="005F7D43"/>
    <w:rsid w:val="00600745"/>
    <w:rsid w:val="00601DDD"/>
    <w:rsid w:val="00602239"/>
    <w:rsid w:val="00603315"/>
    <w:rsid w:val="00603C25"/>
    <w:rsid w:val="00603E62"/>
    <w:rsid w:val="00603F46"/>
    <w:rsid w:val="00604F29"/>
    <w:rsid w:val="0060501C"/>
    <w:rsid w:val="006104BD"/>
    <w:rsid w:val="00610F7C"/>
    <w:rsid w:val="006110EC"/>
    <w:rsid w:val="006117F6"/>
    <w:rsid w:val="00611CAB"/>
    <w:rsid w:val="00613057"/>
    <w:rsid w:val="006161FC"/>
    <w:rsid w:val="006162FB"/>
    <w:rsid w:val="00616ECE"/>
    <w:rsid w:val="00617632"/>
    <w:rsid w:val="00620EC5"/>
    <w:rsid w:val="00621677"/>
    <w:rsid w:val="00621AB0"/>
    <w:rsid w:val="00621C0A"/>
    <w:rsid w:val="00621F26"/>
    <w:rsid w:val="00621F6E"/>
    <w:rsid w:val="00624CC5"/>
    <w:rsid w:val="00624E79"/>
    <w:rsid w:val="006258C3"/>
    <w:rsid w:val="00626565"/>
    <w:rsid w:val="00627BD1"/>
    <w:rsid w:val="0063137F"/>
    <w:rsid w:val="006330B8"/>
    <w:rsid w:val="006331C1"/>
    <w:rsid w:val="00633A0D"/>
    <w:rsid w:val="00634229"/>
    <w:rsid w:val="006368FF"/>
    <w:rsid w:val="00636AF6"/>
    <w:rsid w:val="00637214"/>
    <w:rsid w:val="00637FBD"/>
    <w:rsid w:val="00640101"/>
    <w:rsid w:val="006402F4"/>
    <w:rsid w:val="006403DE"/>
    <w:rsid w:val="00640AB6"/>
    <w:rsid w:val="00640C34"/>
    <w:rsid w:val="00640F99"/>
    <w:rsid w:val="00641683"/>
    <w:rsid w:val="00641779"/>
    <w:rsid w:val="00641AF3"/>
    <w:rsid w:val="00642263"/>
    <w:rsid w:val="0064267A"/>
    <w:rsid w:val="00643195"/>
    <w:rsid w:val="00643610"/>
    <w:rsid w:val="00643FB4"/>
    <w:rsid w:val="006453B4"/>
    <w:rsid w:val="0064540F"/>
    <w:rsid w:val="006459C3"/>
    <w:rsid w:val="00646C9F"/>
    <w:rsid w:val="00650323"/>
    <w:rsid w:val="00650581"/>
    <w:rsid w:val="00651775"/>
    <w:rsid w:val="0065183C"/>
    <w:rsid w:val="0065308C"/>
    <w:rsid w:val="00654552"/>
    <w:rsid w:val="006566F9"/>
    <w:rsid w:val="00657AC6"/>
    <w:rsid w:val="006602DC"/>
    <w:rsid w:val="006618DE"/>
    <w:rsid w:val="00662932"/>
    <w:rsid w:val="00662E10"/>
    <w:rsid w:val="0066364C"/>
    <w:rsid w:val="00663DC6"/>
    <w:rsid w:val="006658DA"/>
    <w:rsid w:val="00666933"/>
    <w:rsid w:val="00666D37"/>
    <w:rsid w:val="00666DA0"/>
    <w:rsid w:val="00666FB1"/>
    <w:rsid w:val="00667644"/>
    <w:rsid w:val="00667B0B"/>
    <w:rsid w:val="00667C1D"/>
    <w:rsid w:val="00671AFE"/>
    <w:rsid w:val="00672744"/>
    <w:rsid w:val="00673007"/>
    <w:rsid w:val="006749C6"/>
    <w:rsid w:val="00675303"/>
    <w:rsid w:val="00675379"/>
    <w:rsid w:val="006761CC"/>
    <w:rsid w:val="00676945"/>
    <w:rsid w:val="006775FB"/>
    <w:rsid w:val="00680A01"/>
    <w:rsid w:val="00681362"/>
    <w:rsid w:val="006816D8"/>
    <w:rsid w:val="00681EC1"/>
    <w:rsid w:val="00682CD7"/>
    <w:rsid w:val="0068390B"/>
    <w:rsid w:val="00683F63"/>
    <w:rsid w:val="00684213"/>
    <w:rsid w:val="00684536"/>
    <w:rsid w:val="00684ABC"/>
    <w:rsid w:val="00684B60"/>
    <w:rsid w:val="00684B8E"/>
    <w:rsid w:val="0068523D"/>
    <w:rsid w:val="00687434"/>
    <w:rsid w:val="0068797E"/>
    <w:rsid w:val="00690013"/>
    <w:rsid w:val="00690180"/>
    <w:rsid w:val="00690A57"/>
    <w:rsid w:val="00690CE5"/>
    <w:rsid w:val="00691172"/>
    <w:rsid w:val="00692F56"/>
    <w:rsid w:val="006945C1"/>
    <w:rsid w:val="0069645A"/>
    <w:rsid w:val="006968F2"/>
    <w:rsid w:val="006A0025"/>
    <w:rsid w:val="006A0321"/>
    <w:rsid w:val="006A16E2"/>
    <w:rsid w:val="006A3130"/>
    <w:rsid w:val="006A370C"/>
    <w:rsid w:val="006A4A9D"/>
    <w:rsid w:val="006A5689"/>
    <w:rsid w:val="006A596A"/>
    <w:rsid w:val="006A5D8A"/>
    <w:rsid w:val="006A6B8F"/>
    <w:rsid w:val="006A6C9A"/>
    <w:rsid w:val="006A781B"/>
    <w:rsid w:val="006B041E"/>
    <w:rsid w:val="006B09ED"/>
    <w:rsid w:val="006B0CEE"/>
    <w:rsid w:val="006B262E"/>
    <w:rsid w:val="006B2E30"/>
    <w:rsid w:val="006B399C"/>
    <w:rsid w:val="006B46AD"/>
    <w:rsid w:val="006B6551"/>
    <w:rsid w:val="006C0307"/>
    <w:rsid w:val="006C0410"/>
    <w:rsid w:val="006C0B91"/>
    <w:rsid w:val="006C1E3D"/>
    <w:rsid w:val="006C2425"/>
    <w:rsid w:val="006C33A2"/>
    <w:rsid w:val="006C346A"/>
    <w:rsid w:val="006C3B1F"/>
    <w:rsid w:val="006C56F4"/>
    <w:rsid w:val="006C58C6"/>
    <w:rsid w:val="006C5976"/>
    <w:rsid w:val="006C60E0"/>
    <w:rsid w:val="006C646B"/>
    <w:rsid w:val="006C6D19"/>
    <w:rsid w:val="006C6E81"/>
    <w:rsid w:val="006C7462"/>
    <w:rsid w:val="006C7AA0"/>
    <w:rsid w:val="006D0231"/>
    <w:rsid w:val="006D04E7"/>
    <w:rsid w:val="006D086F"/>
    <w:rsid w:val="006D08E5"/>
    <w:rsid w:val="006D0A11"/>
    <w:rsid w:val="006D0A73"/>
    <w:rsid w:val="006D0AAA"/>
    <w:rsid w:val="006D1846"/>
    <w:rsid w:val="006D1D04"/>
    <w:rsid w:val="006D231F"/>
    <w:rsid w:val="006D24DE"/>
    <w:rsid w:val="006D250A"/>
    <w:rsid w:val="006D3142"/>
    <w:rsid w:val="006D32DA"/>
    <w:rsid w:val="006D37F4"/>
    <w:rsid w:val="006D4850"/>
    <w:rsid w:val="006D7521"/>
    <w:rsid w:val="006D75A2"/>
    <w:rsid w:val="006E1226"/>
    <w:rsid w:val="006E2D19"/>
    <w:rsid w:val="006E4616"/>
    <w:rsid w:val="006E50FB"/>
    <w:rsid w:val="006E5693"/>
    <w:rsid w:val="006E569B"/>
    <w:rsid w:val="006E5960"/>
    <w:rsid w:val="006E5A1E"/>
    <w:rsid w:val="006E607A"/>
    <w:rsid w:val="006E6A5F"/>
    <w:rsid w:val="006E759E"/>
    <w:rsid w:val="006F1D24"/>
    <w:rsid w:val="006F27B3"/>
    <w:rsid w:val="006F5532"/>
    <w:rsid w:val="006F681B"/>
    <w:rsid w:val="006F6826"/>
    <w:rsid w:val="006F6CC7"/>
    <w:rsid w:val="006F6FA9"/>
    <w:rsid w:val="006F73D0"/>
    <w:rsid w:val="006F7693"/>
    <w:rsid w:val="006F7B73"/>
    <w:rsid w:val="007004D8"/>
    <w:rsid w:val="007005CA"/>
    <w:rsid w:val="007022D6"/>
    <w:rsid w:val="0070249B"/>
    <w:rsid w:val="00703BD7"/>
    <w:rsid w:val="007051AB"/>
    <w:rsid w:val="007059D7"/>
    <w:rsid w:val="007061A9"/>
    <w:rsid w:val="0070678C"/>
    <w:rsid w:val="00706DEC"/>
    <w:rsid w:val="00706FE5"/>
    <w:rsid w:val="00710908"/>
    <w:rsid w:val="007115C1"/>
    <w:rsid w:val="00712144"/>
    <w:rsid w:val="00712915"/>
    <w:rsid w:val="0071456E"/>
    <w:rsid w:val="007154AC"/>
    <w:rsid w:val="00716585"/>
    <w:rsid w:val="00716F3B"/>
    <w:rsid w:val="007173B3"/>
    <w:rsid w:val="007174AA"/>
    <w:rsid w:val="00717A32"/>
    <w:rsid w:val="0072005C"/>
    <w:rsid w:val="00720163"/>
    <w:rsid w:val="00720308"/>
    <w:rsid w:val="00722BC3"/>
    <w:rsid w:val="007243A9"/>
    <w:rsid w:val="00724B49"/>
    <w:rsid w:val="007253AE"/>
    <w:rsid w:val="007253EE"/>
    <w:rsid w:val="007254B4"/>
    <w:rsid w:val="007254D1"/>
    <w:rsid w:val="00726D4F"/>
    <w:rsid w:val="00727D93"/>
    <w:rsid w:val="00730224"/>
    <w:rsid w:val="00730AC9"/>
    <w:rsid w:val="00731257"/>
    <w:rsid w:val="007322D7"/>
    <w:rsid w:val="0073342D"/>
    <w:rsid w:val="00733934"/>
    <w:rsid w:val="00733CF4"/>
    <w:rsid w:val="0073410F"/>
    <w:rsid w:val="0073439A"/>
    <w:rsid w:val="00734719"/>
    <w:rsid w:val="00735A8D"/>
    <w:rsid w:val="00735CF4"/>
    <w:rsid w:val="007360B0"/>
    <w:rsid w:val="007367E9"/>
    <w:rsid w:val="007372FE"/>
    <w:rsid w:val="0073760D"/>
    <w:rsid w:val="00740252"/>
    <w:rsid w:val="0074354C"/>
    <w:rsid w:val="00744580"/>
    <w:rsid w:val="007447BB"/>
    <w:rsid w:val="00744DFC"/>
    <w:rsid w:val="0074538F"/>
    <w:rsid w:val="0074606F"/>
    <w:rsid w:val="00746552"/>
    <w:rsid w:val="007468D3"/>
    <w:rsid w:val="00751E9F"/>
    <w:rsid w:val="00752E72"/>
    <w:rsid w:val="00755B79"/>
    <w:rsid w:val="007561A4"/>
    <w:rsid w:val="00757A3A"/>
    <w:rsid w:val="00757F2D"/>
    <w:rsid w:val="007612BF"/>
    <w:rsid w:val="00762402"/>
    <w:rsid w:val="007628E3"/>
    <w:rsid w:val="0076311A"/>
    <w:rsid w:val="007651C3"/>
    <w:rsid w:val="00766235"/>
    <w:rsid w:val="00766C8E"/>
    <w:rsid w:val="0077031D"/>
    <w:rsid w:val="00770C1E"/>
    <w:rsid w:val="00771428"/>
    <w:rsid w:val="00771C4A"/>
    <w:rsid w:val="00772DEE"/>
    <w:rsid w:val="00772E2C"/>
    <w:rsid w:val="00773415"/>
    <w:rsid w:val="00773A75"/>
    <w:rsid w:val="00773AF3"/>
    <w:rsid w:val="00773C06"/>
    <w:rsid w:val="00773D76"/>
    <w:rsid w:val="00775F29"/>
    <w:rsid w:val="00776133"/>
    <w:rsid w:val="00780181"/>
    <w:rsid w:val="0078383F"/>
    <w:rsid w:val="007845D3"/>
    <w:rsid w:val="00784DCE"/>
    <w:rsid w:val="007851E2"/>
    <w:rsid w:val="00786A8B"/>
    <w:rsid w:val="007873C3"/>
    <w:rsid w:val="00787CA9"/>
    <w:rsid w:val="00791ECF"/>
    <w:rsid w:val="00792E7A"/>
    <w:rsid w:val="00793275"/>
    <w:rsid w:val="00794118"/>
    <w:rsid w:val="0079470D"/>
    <w:rsid w:val="00794C2E"/>
    <w:rsid w:val="00794E6F"/>
    <w:rsid w:val="00795A09"/>
    <w:rsid w:val="0079730C"/>
    <w:rsid w:val="007979BF"/>
    <w:rsid w:val="00797E2F"/>
    <w:rsid w:val="007A00FB"/>
    <w:rsid w:val="007A03FD"/>
    <w:rsid w:val="007A04B7"/>
    <w:rsid w:val="007A1622"/>
    <w:rsid w:val="007A1AC3"/>
    <w:rsid w:val="007A1D98"/>
    <w:rsid w:val="007A240A"/>
    <w:rsid w:val="007A2FBC"/>
    <w:rsid w:val="007A3630"/>
    <w:rsid w:val="007A3D7A"/>
    <w:rsid w:val="007A590A"/>
    <w:rsid w:val="007A63F4"/>
    <w:rsid w:val="007B006D"/>
    <w:rsid w:val="007B031E"/>
    <w:rsid w:val="007B0CCC"/>
    <w:rsid w:val="007B0D54"/>
    <w:rsid w:val="007B11D3"/>
    <w:rsid w:val="007B1BB4"/>
    <w:rsid w:val="007B1EFF"/>
    <w:rsid w:val="007B32E2"/>
    <w:rsid w:val="007B4C2E"/>
    <w:rsid w:val="007B4DC3"/>
    <w:rsid w:val="007B591A"/>
    <w:rsid w:val="007B5B52"/>
    <w:rsid w:val="007B5B74"/>
    <w:rsid w:val="007B5FB1"/>
    <w:rsid w:val="007B61AE"/>
    <w:rsid w:val="007B77F8"/>
    <w:rsid w:val="007B7BB9"/>
    <w:rsid w:val="007B7F3B"/>
    <w:rsid w:val="007C00AA"/>
    <w:rsid w:val="007C0846"/>
    <w:rsid w:val="007C1951"/>
    <w:rsid w:val="007C1C40"/>
    <w:rsid w:val="007C29B3"/>
    <w:rsid w:val="007C35A7"/>
    <w:rsid w:val="007C4120"/>
    <w:rsid w:val="007C42FA"/>
    <w:rsid w:val="007C474B"/>
    <w:rsid w:val="007C4A14"/>
    <w:rsid w:val="007C5891"/>
    <w:rsid w:val="007C6D47"/>
    <w:rsid w:val="007C73BB"/>
    <w:rsid w:val="007C7A3D"/>
    <w:rsid w:val="007D1088"/>
    <w:rsid w:val="007D182C"/>
    <w:rsid w:val="007D198A"/>
    <w:rsid w:val="007D200A"/>
    <w:rsid w:val="007D3979"/>
    <w:rsid w:val="007D480F"/>
    <w:rsid w:val="007D4F76"/>
    <w:rsid w:val="007D5B08"/>
    <w:rsid w:val="007D68BB"/>
    <w:rsid w:val="007D6935"/>
    <w:rsid w:val="007E0BEE"/>
    <w:rsid w:val="007E2B15"/>
    <w:rsid w:val="007E2E3F"/>
    <w:rsid w:val="007E5DB5"/>
    <w:rsid w:val="007F07D6"/>
    <w:rsid w:val="007F11AC"/>
    <w:rsid w:val="007F1EB3"/>
    <w:rsid w:val="007F2349"/>
    <w:rsid w:val="007F265F"/>
    <w:rsid w:val="007F2C3B"/>
    <w:rsid w:val="007F2CD6"/>
    <w:rsid w:val="007F3253"/>
    <w:rsid w:val="007F395A"/>
    <w:rsid w:val="007F4689"/>
    <w:rsid w:val="007F564F"/>
    <w:rsid w:val="007F6B3B"/>
    <w:rsid w:val="007F72B2"/>
    <w:rsid w:val="0080011D"/>
    <w:rsid w:val="008002C4"/>
    <w:rsid w:val="00800B8D"/>
    <w:rsid w:val="0080152A"/>
    <w:rsid w:val="008016FD"/>
    <w:rsid w:val="00801A53"/>
    <w:rsid w:val="00801C05"/>
    <w:rsid w:val="00802CBA"/>
    <w:rsid w:val="00802FD9"/>
    <w:rsid w:val="00803A38"/>
    <w:rsid w:val="00803ABF"/>
    <w:rsid w:val="0080489E"/>
    <w:rsid w:val="00805BF5"/>
    <w:rsid w:val="00806FF5"/>
    <w:rsid w:val="00807359"/>
    <w:rsid w:val="008077A0"/>
    <w:rsid w:val="0080787D"/>
    <w:rsid w:val="00810965"/>
    <w:rsid w:val="00811547"/>
    <w:rsid w:val="00811554"/>
    <w:rsid w:val="008115B7"/>
    <w:rsid w:val="00812167"/>
    <w:rsid w:val="00812953"/>
    <w:rsid w:val="008133B2"/>
    <w:rsid w:val="00814238"/>
    <w:rsid w:val="0081524B"/>
    <w:rsid w:val="0081609E"/>
    <w:rsid w:val="00817557"/>
    <w:rsid w:val="00817B14"/>
    <w:rsid w:val="008202A2"/>
    <w:rsid w:val="008205D7"/>
    <w:rsid w:val="00820717"/>
    <w:rsid w:val="00822B6B"/>
    <w:rsid w:val="00823807"/>
    <w:rsid w:val="00823814"/>
    <w:rsid w:val="00824536"/>
    <w:rsid w:val="00825269"/>
    <w:rsid w:val="008258E7"/>
    <w:rsid w:val="00825BA5"/>
    <w:rsid w:val="00825F5C"/>
    <w:rsid w:val="008264EB"/>
    <w:rsid w:val="0082696D"/>
    <w:rsid w:val="00826EDD"/>
    <w:rsid w:val="00826F43"/>
    <w:rsid w:val="0082752A"/>
    <w:rsid w:val="00830DA7"/>
    <w:rsid w:val="00831550"/>
    <w:rsid w:val="00831B20"/>
    <w:rsid w:val="00831DED"/>
    <w:rsid w:val="0083274C"/>
    <w:rsid w:val="00832E01"/>
    <w:rsid w:val="008340FC"/>
    <w:rsid w:val="0083488D"/>
    <w:rsid w:val="00835746"/>
    <w:rsid w:val="0083608D"/>
    <w:rsid w:val="00836285"/>
    <w:rsid w:val="00836BFE"/>
    <w:rsid w:val="00836F77"/>
    <w:rsid w:val="00837030"/>
    <w:rsid w:val="00841C11"/>
    <w:rsid w:val="00841D7E"/>
    <w:rsid w:val="00842658"/>
    <w:rsid w:val="00842B96"/>
    <w:rsid w:val="00842F18"/>
    <w:rsid w:val="00843A39"/>
    <w:rsid w:val="00846257"/>
    <w:rsid w:val="00846638"/>
    <w:rsid w:val="008468C8"/>
    <w:rsid w:val="00846D03"/>
    <w:rsid w:val="00846FC9"/>
    <w:rsid w:val="008510EA"/>
    <w:rsid w:val="00852653"/>
    <w:rsid w:val="00854A6E"/>
    <w:rsid w:val="00855A08"/>
    <w:rsid w:val="0085652B"/>
    <w:rsid w:val="00856D98"/>
    <w:rsid w:val="00862DBE"/>
    <w:rsid w:val="008634F0"/>
    <w:rsid w:val="00863B17"/>
    <w:rsid w:val="00864554"/>
    <w:rsid w:val="0086487E"/>
    <w:rsid w:val="00864F4B"/>
    <w:rsid w:val="00865503"/>
    <w:rsid w:val="008673A1"/>
    <w:rsid w:val="00870485"/>
    <w:rsid w:val="00870646"/>
    <w:rsid w:val="00871B30"/>
    <w:rsid w:val="0087208F"/>
    <w:rsid w:val="00872AA2"/>
    <w:rsid w:val="0087305A"/>
    <w:rsid w:val="008740EB"/>
    <w:rsid w:val="00875167"/>
    <w:rsid w:val="008759A1"/>
    <w:rsid w:val="00877536"/>
    <w:rsid w:val="00877F18"/>
    <w:rsid w:val="008801F5"/>
    <w:rsid w:val="008813FD"/>
    <w:rsid w:val="008815A3"/>
    <w:rsid w:val="00881C03"/>
    <w:rsid w:val="00881DFC"/>
    <w:rsid w:val="00881DFE"/>
    <w:rsid w:val="008823DF"/>
    <w:rsid w:val="00882B84"/>
    <w:rsid w:val="008832F1"/>
    <w:rsid w:val="00884724"/>
    <w:rsid w:val="00884889"/>
    <w:rsid w:val="00884A0D"/>
    <w:rsid w:val="00884B38"/>
    <w:rsid w:val="00885363"/>
    <w:rsid w:val="00885734"/>
    <w:rsid w:val="008859E7"/>
    <w:rsid w:val="00886CB6"/>
    <w:rsid w:val="00887169"/>
    <w:rsid w:val="00887359"/>
    <w:rsid w:val="00890AA9"/>
    <w:rsid w:val="00891CF7"/>
    <w:rsid w:val="00894F76"/>
    <w:rsid w:val="00895512"/>
    <w:rsid w:val="008957C3"/>
    <w:rsid w:val="008958B8"/>
    <w:rsid w:val="00895D57"/>
    <w:rsid w:val="00895F49"/>
    <w:rsid w:val="00896902"/>
    <w:rsid w:val="008A0DF4"/>
    <w:rsid w:val="008A133E"/>
    <w:rsid w:val="008A19C3"/>
    <w:rsid w:val="008A1C48"/>
    <w:rsid w:val="008A2311"/>
    <w:rsid w:val="008A2597"/>
    <w:rsid w:val="008A2987"/>
    <w:rsid w:val="008A2AF3"/>
    <w:rsid w:val="008A6187"/>
    <w:rsid w:val="008A7380"/>
    <w:rsid w:val="008B1EC7"/>
    <w:rsid w:val="008B239F"/>
    <w:rsid w:val="008B3D45"/>
    <w:rsid w:val="008B3E76"/>
    <w:rsid w:val="008B4431"/>
    <w:rsid w:val="008B4F8F"/>
    <w:rsid w:val="008B6AF7"/>
    <w:rsid w:val="008B6B20"/>
    <w:rsid w:val="008B6BCD"/>
    <w:rsid w:val="008B7CE1"/>
    <w:rsid w:val="008C078F"/>
    <w:rsid w:val="008C083D"/>
    <w:rsid w:val="008C169E"/>
    <w:rsid w:val="008C1882"/>
    <w:rsid w:val="008C2BCA"/>
    <w:rsid w:val="008C377B"/>
    <w:rsid w:val="008C3B4D"/>
    <w:rsid w:val="008C3C5A"/>
    <w:rsid w:val="008C49D0"/>
    <w:rsid w:val="008C4B2D"/>
    <w:rsid w:val="008C56E6"/>
    <w:rsid w:val="008C5F33"/>
    <w:rsid w:val="008C60F5"/>
    <w:rsid w:val="008C6908"/>
    <w:rsid w:val="008D0046"/>
    <w:rsid w:val="008D0706"/>
    <w:rsid w:val="008D0827"/>
    <w:rsid w:val="008D0BAD"/>
    <w:rsid w:val="008D1812"/>
    <w:rsid w:val="008D1926"/>
    <w:rsid w:val="008D1E1B"/>
    <w:rsid w:val="008D1EE6"/>
    <w:rsid w:val="008D24C0"/>
    <w:rsid w:val="008D2C2A"/>
    <w:rsid w:val="008D314F"/>
    <w:rsid w:val="008D401D"/>
    <w:rsid w:val="008D4084"/>
    <w:rsid w:val="008D415A"/>
    <w:rsid w:val="008D4DF2"/>
    <w:rsid w:val="008D5AAE"/>
    <w:rsid w:val="008D6FB3"/>
    <w:rsid w:val="008D76F7"/>
    <w:rsid w:val="008D7F9F"/>
    <w:rsid w:val="008E0BF3"/>
    <w:rsid w:val="008E29C9"/>
    <w:rsid w:val="008E45E9"/>
    <w:rsid w:val="008E4649"/>
    <w:rsid w:val="008E49FD"/>
    <w:rsid w:val="008E6416"/>
    <w:rsid w:val="008E69BC"/>
    <w:rsid w:val="008F0E0D"/>
    <w:rsid w:val="008F0E78"/>
    <w:rsid w:val="008F2E4B"/>
    <w:rsid w:val="008F5F03"/>
    <w:rsid w:val="008F6710"/>
    <w:rsid w:val="008F6D11"/>
    <w:rsid w:val="008F6DF8"/>
    <w:rsid w:val="00902A34"/>
    <w:rsid w:val="00902CB0"/>
    <w:rsid w:val="0090338F"/>
    <w:rsid w:val="0090355D"/>
    <w:rsid w:val="00904F97"/>
    <w:rsid w:val="00905188"/>
    <w:rsid w:val="009067F7"/>
    <w:rsid w:val="00907752"/>
    <w:rsid w:val="00907A9A"/>
    <w:rsid w:val="00911803"/>
    <w:rsid w:val="0091207A"/>
    <w:rsid w:val="00913361"/>
    <w:rsid w:val="0091468E"/>
    <w:rsid w:val="00914AEF"/>
    <w:rsid w:val="00914D5C"/>
    <w:rsid w:val="009157CD"/>
    <w:rsid w:val="00916B21"/>
    <w:rsid w:val="009212A8"/>
    <w:rsid w:val="00922645"/>
    <w:rsid w:val="00923609"/>
    <w:rsid w:val="00924947"/>
    <w:rsid w:val="00924F67"/>
    <w:rsid w:val="009250C0"/>
    <w:rsid w:val="00925FB7"/>
    <w:rsid w:val="00926AFF"/>
    <w:rsid w:val="00926DC3"/>
    <w:rsid w:val="009270B8"/>
    <w:rsid w:val="00927461"/>
    <w:rsid w:val="009300BD"/>
    <w:rsid w:val="00930B5E"/>
    <w:rsid w:val="00930BC0"/>
    <w:rsid w:val="00930D0A"/>
    <w:rsid w:val="00932A36"/>
    <w:rsid w:val="00932ED9"/>
    <w:rsid w:val="00935EDC"/>
    <w:rsid w:val="00936B4D"/>
    <w:rsid w:val="00940270"/>
    <w:rsid w:val="00941DF3"/>
    <w:rsid w:val="00941FE6"/>
    <w:rsid w:val="009422DE"/>
    <w:rsid w:val="00942EAB"/>
    <w:rsid w:val="009436F1"/>
    <w:rsid w:val="009437C6"/>
    <w:rsid w:val="00944399"/>
    <w:rsid w:val="00944905"/>
    <w:rsid w:val="00945730"/>
    <w:rsid w:val="00945FC4"/>
    <w:rsid w:val="00946A42"/>
    <w:rsid w:val="00946D9B"/>
    <w:rsid w:val="0094745F"/>
    <w:rsid w:val="0095059C"/>
    <w:rsid w:val="00951D7C"/>
    <w:rsid w:val="00952D14"/>
    <w:rsid w:val="009532F1"/>
    <w:rsid w:val="0095344E"/>
    <w:rsid w:val="009537C8"/>
    <w:rsid w:val="00954EC1"/>
    <w:rsid w:val="00954EE6"/>
    <w:rsid w:val="0095586D"/>
    <w:rsid w:val="00956780"/>
    <w:rsid w:val="00957F89"/>
    <w:rsid w:val="0096040F"/>
    <w:rsid w:val="00960969"/>
    <w:rsid w:val="00961106"/>
    <w:rsid w:val="0096133C"/>
    <w:rsid w:val="0096138C"/>
    <w:rsid w:val="009617E9"/>
    <w:rsid w:val="00961950"/>
    <w:rsid w:val="00962446"/>
    <w:rsid w:val="00963129"/>
    <w:rsid w:val="00963F6D"/>
    <w:rsid w:val="0096408A"/>
    <w:rsid w:val="009643FD"/>
    <w:rsid w:val="009650B8"/>
    <w:rsid w:val="0096512D"/>
    <w:rsid w:val="00965B68"/>
    <w:rsid w:val="009663E0"/>
    <w:rsid w:val="00967D5C"/>
    <w:rsid w:val="009704B1"/>
    <w:rsid w:val="009706E3"/>
    <w:rsid w:val="009707D6"/>
    <w:rsid w:val="0097112E"/>
    <w:rsid w:val="009713DE"/>
    <w:rsid w:val="00974F54"/>
    <w:rsid w:val="00975944"/>
    <w:rsid w:val="00975C04"/>
    <w:rsid w:val="00977AC4"/>
    <w:rsid w:val="009803FA"/>
    <w:rsid w:val="00980769"/>
    <w:rsid w:val="00980887"/>
    <w:rsid w:val="00981F5B"/>
    <w:rsid w:val="00982E07"/>
    <w:rsid w:val="0098539A"/>
    <w:rsid w:val="00986125"/>
    <w:rsid w:val="009861A9"/>
    <w:rsid w:val="00986508"/>
    <w:rsid w:val="009902A9"/>
    <w:rsid w:val="0099153C"/>
    <w:rsid w:val="00991ECB"/>
    <w:rsid w:val="0099254F"/>
    <w:rsid w:val="009926E1"/>
    <w:rsid w:val="00993627"/>
    <w:rsid w:val="009939FC"/>
    <w:rsid w:val="009946E0"/>
    <w:rsid w:val="00994F78"/>
    <w:rsid w:val="009950BC"/>
    <w:rsid w:val="00995399"/>
    <w:rsid w:val="009958A4"/>
    <w:rsid w:val="0099595B"/>
    <w:rsid w:val="00997DDB"/>
    <w:rsid w:val="009A1E68"/>
    <w:rsid w:val="009A30CD"/>
    <w:rsid w:val="009A3E30"/>
    <w:rsid w:val="009A4744"/>
    <w:rsid w:val="009A58E7"/>
    <w:rsid w:val="009A6C8A"/>
    <w:rsid w:val="009A7A7F"/>
    <w:rsid w:val="009B0E17"/>
    <w:rsid w:val="009B1934"/>
    <w:rsid w:val="009B1C44"/>
    <w:rsid w:val="009B3357"/>
    <w:rsid w:val="009B43E9"/>
    <w:rsid w:val="009B4E74"/>
    <w:rsid w:val="009B62D6"/>
    <w:rsid w:val="009B6820"/>
    <w:rsid w:val="009B773E"/>
    <w:rsid w:val="009C033F"/>
    <w:rsid w:val="009C12B8"/>
    <w:rsid w:val="009C3853"/>
    <w:rsid w:val="009C45D6"/>
    <w:rsid w:val="009C4A27"/>
    <w:rsid w:val="009C5F9E"/>
    <w:rsid w:val="009C7F2A"/>
    <w:rsid w:val="009D05D2"/>
    <w:rsid w:val="009D1299"/>
    <w:rsid w:val="009D22CF"/>
    <w:rsid w:val="009D25E6"/>
    <w:rsid w:val="009D3681"/>
    <w:rsid w:val="009D37D7"/>
    <w:rsid w:val="009D4011"/>
    <w:rsid w:val="009D4EBF"/>
    <w:rsid w:val="009D506C"/>
    <w:rsid w:val="009D5299"/>
    <w:rsid w:val="009D594B"/>
    <w:rsid w:val="009D5A52"/>
    <w:rsid w:val="009D5C87"/>
    <w:rsid w:val="009D609B"/>
    <w:rsid w:val="009E0B91"/>
    <w:rsid w:val="009E12C1"/>
    <w:rsid w:val="009E23F6"/>
    <w:rsid w:val="009E4A9F"/>
    <w:rsid w:val="009E5991"/>
    <w:rsid w:val="009E630F"/>
    <w:rsid w:val="009E67F3"/>
    <w:rsid w:val="009E71C9"/>
    <w:rsid w:val="009F0DBF"/>
    <w:rsid w:val="009F1F4B"/>
    <w:rsid w:val="009F26B5"/>
    <w:rsid w:val="009F2D03"/>
    <w:rsid w:val="009F3492"/>
    <w:rsid w:val="009F66F0"/>
    <w:rsid w:val="00A005B6"/>
    <w:rsid w:val="00A0194A"/>
    <w:rsid w:val="00A01A79"/>
    <w:rsid w:val="00A02BE1"/>
    <w:rsid w:val="00A03168"/>
    <w:rsid w:val="00A03EF6"/>
    <w:rsid w:val="00A04128"/>
    <w:rsid w:val="00A05BE8"/>
    <w:rsid w:val="00A05C1A"/>
    <w:rsid w:val="00A05E8F"/>
    <w:rsid w:val="00A07CF3"/>
    <w:rsid w:val="00A07FDB"/>
    <w:rsid w:val="00A11B2A"/>
    <w:rsid w:val="00A1263A"/>
    <w:rsid w:val="00A12921"/>
    <w:rsid w:val="00A133DA"/>
    <w:rsid w:val="00A13441"/>
    <w:rsid w:val="00A13F31"/>
    <w:rsid w:val="00A14902"/>
    <w:rsid w:val="00A16D7C"/>
    <w:rsid w:val="00A17452"/>
    <w:rsid w:val="00A17F20"/>
    <w:rsid w:val="00A17F2B"/>
    <w:rsid w:val="00A203AF"/>
    <w:rsid w:val="00A20C42"/>
    <w:rsid w:val="00A21A73"/>
    <w:rsid w:val="00A21D8F"/>
    <w:rsid w:val="00A225A5"/>
    <w:rsid w:val="00A228F7"/>
    <w:rsid w:val="00A23E89"/>
    <w:rsid w:val="00A23FFA"/>
    <w:rsid w:val="00A24B3A"/>
    <w:rsid w:val="00A24C92"/>
    <w:rsid w:val="00A25556"/>
    <w:rsid w:val="00A270AC"/>
    <w:rsid w:val="00A27792"/>
    <w:rsid w:val="00A27FCF"/>
    <w:rsid w:val="00A30E21"/>
    <w:rsid w:val="00A313CF"/>
    <w:rsid w:val="00A31779"/>
    <w:rsid w:val="00A338CD"/>
    <w:rsid w:val="00A34833"/>
    <w:rsid w:val="00A36670"/>
    <w:rsid w:val="00A37019"/>
    <w:rsid w:val="00A371F6"/>
    <w:rsid w:val="00A37BDA"/>
    <w:rsid w:val="00A40DBF"/>
    <w:rsid w:val="00A417CD"/>
    <w:rsid w:val="00A41D48"/>
    <w:rsid w:val="00A41FA4"/>
    <w:rsid w:val="00A425B3"/>
    <w:rsid w:val="00A42DA5"/>
    <w:rsid w:val="00A4302D"/>
    <w:rsid w:val="00A43030"/>
    <w:rsid w:val="00A436B0"/>
    <w:rsid w:val="00A46E43"/>
    <w:rsid w:val="00A477F1"/>
    <w:rsid w:val="00A47DB5"/>
    <w:rsid w:val="00A5061A"/>
    <w:rsid w:val="00A506FA"/>
    <w:rsid w:val="00A52865"/>
    <w:rsid w:val="00A52D28"/>
    <w:rsid w:val="00A53699"/>
    <w:rsid w:val="00A54343"/>
    <w:rsid w:val="00A54357"/>
    <w:rsid w:val="00A549F5"/>
    <w:rsid w:val="00A550BA"/>
    <w:rsid w:val="00A57879"/>
    <w:rsid w:val="00A606DB"/>
    <w:rsid w:val="00A63ADF"/>
    <w:rsid w:val="00A63ECA"/>
    <w:rsid w:val="00A644C3"/>
    <w:rsid w:val="00A64BD3"/>
    <w:rsid w:val="00A64C56"/>
    <w:rsid w:val="00A64E1E"/>
    <w:rsid w:val="00A6540C"/>
    <w:rsid w:val="00A660BF"/>
    <w:rsid w:val="00A6676D"/>
    <w:rsid w:val="00A66DB7"/>
    <w:rsid w:val="00A67834"/>
    <w:rsid w:val="00A7134A"/>
    <w:rsid w:val="00A7262E"/>
    <w:rsid w:val="00A73A22"/>
    <w:rsid w:val="00A740AA"/>
    <w:rsid w:val="00A743C1"/>
    <w:rsid w:val="00A7487E"/>
    <w:rsid w:val="00A76050"/>
    <w:rsid w:val="00A76BE0"/>
    <w:rsid w:val="00A76F76"/>
    <w:rsid w:val="00A803DC"/>
    <w:rsid w:val="00A8105F"/>
    <w:rsid w:val="00A81D83"/>
    <w:rsid w:val="00A82820"/>
    <w:rsid w:val="00A86D7D"/>
    <w:rsid w:val="00A86F6F"/>
    <w:rsid w:val="00A91125"/>
    <w:rsid w:val="00A91353"/>
    <w:rsid w:val="00A9162A"/>
    <w:rsid w:val="00A927E6"/>
    <w:rsid w:val="00A9297D"/>
    <w:rsid w:val="00A93AF5"/>
    <w:rsid w:val="00A93CF6"/>
    <w:rsid w:val="00A94817"/>
    <w:rsid w:val="00A965D7"/>
    <w:rsid w:val="00AA0261"/>
    <w:rsid w:val="00AA0D40"/>
    <w:rsid w:val="00AA1094"/>
    <w:rsid w:val="00AA11C3"/>
    <w:rsid w:val="00AA11FE"/>
    <w:rsid w:val="00AA21EA"/>
    <w:rsid w:val="00AA257C"/>
    <w:rsid w:val="00AA2D9E"/>
    <w:rsid w:val="00AA3730"/>
    <w:rsid w:val="00AA3EEF"/>
    <w:rsid w:val="00AA6721"/>
    <w:rsid w:val="00AA6C02"/>
    <w:rsid w:val="00AA6CA8"/>
    <w:rsid w:val="00AA6F50"/>
    <w:rsid w:val="00AA6FF7"/>
    <w:rsid w:val="00AA77F1"/>
    <w:rsid w:val="00AA7C59"/>
    <w:rsid w:val="00AB2FB4"/>
    <w:rsid w:val="00AB3A01"/>
    <w:rsid w:val="00AB3C5D"/>
    <w:rsid w:val="00AB4524"/>
    <w:rsid w:val="00AB4D29"/>
    <w:rsid w:val="00AB5311"/>
    <w:rsid w:val="00AB6550"/>
    <w:rsid w:val="00AB770B"/>
    <w:rsid w:val="00AC06E8"/>
    <w:rsid w:val="00AC09D4"/>
    <w:rsid w:val="00AC0DB5"/>
    <w:rsid w:val="00AC105E"/>
    <w:rsid w:val="00AC17D3"/>
    <w:rsid w:val="00AC2620"/>
    <w:rsid w:val="00AC2773"/>
    <w:rsid w:val="00AC2AFF"/>
    <w:rsid w:val="00AC4019"/>
    <w:rsid w:val="00AC5D83"/>
    <w:rsid w:val="00AC6942"/>
    <w:rsid w:val="00AC6A17"/>
    <w:rsid w:val="00AC78B2"/>
    <w:rsid w:val="00AC7F8C"/>
    <w:rsid w:val="00AD0D18"/>
    <w:rsid w:val="00AD1357"/>
    <w:rsid w:val="00AD14B2"/>
    <w:rsid w:val="00AD1EB9"/>
    <w:rsid w:val="00AD2F3E"/>
    <w:rsid w:val="00AD3E67"/>
    <w:rsid w:val="00AD4070"/>
    <w:rsid w:val="00AD4FE9"/>
    <w:rsid w:val="00AD5027"/>
    <w:rsid w:val="00AD55EA"/>
    <w:rsid w:val="00AD6782"/>
    <w:rsid w:val="00AD782F"/>
    <w:rsid w:val="00AE037D"/>
    <w:rsid w:val="00AE0DA9"/>
    <w:rsid w:val="00AE2362"/>
    <w:rsid w:val="00AE2BE7"/>
    <w:rsid w:val="00AE31A4"/>
    <w:rsid w:val="00AE4294"/>
    <w:rsid w:val="00AE636B"/>
    <w:rsid w:val="00AE63A5"/>
    <w:rsid w:val="00AF0F99"/>
    <w:rsid w:val="00AF13FB"/>
    <w:rsid w:val="00AF1EA7"/>
    <w:rsid w:val="00AF26C2"/>
    <w:rsid w:val="00AF347D"/>
    <w:rsid w:val="00AF4600"/>
    <w:rsid w:val="00AF4728"/>
    <w:rsid w:val="00AF4A82"/>
    <w:rsid w:val="00AF4C1E"/>
    <w:rsid w:val="00AF61F6"/>
    <w:rsid w:val="00AF7401"/>
    <w:rsid w:val="00B0106D"/>
    <w:rsid w:val="00B02845"/>
    <w:rsid w:val="00B0302F"/>
    <w:rsid w:val="00B03567"/>
    <w:rsid w:val="00B03F9A"/>
    <w:rsid w:val="00B042E7"/>
    <w:rsid w:val="00B0491E"/>
    <w:rsid w:val="00B04CEE"/>
    <w:rsid w:val="00B066E5"/>
    <w:rsid w:val="00B069D2"/>
    <w:rsid w:val="00B06B11"/>
    <w:rsid w:val="00B06CDC"/>
    <w:rsid w:val="00B0715B"/>
    <w:rsid w:val="00B0736B"/>
    <w:rsid w:val="00B07C6D"/>
    <w:rsid w:val="00B10C2F"/>
    <w:rsid w:val="00B12255"/>
    <w:rsid w:val="00B1307B"/>
    <w:rsid w:val="00B13175"/>
    <w:rsid w:val="00B1332F"/>
    <w:rsid w:val="00B13E74"/>
    <w:rsid w:val="00B13F20"/>
    <w:rsid w:val="00B1417A"/>
    <w:rsid w:val="00B160C3"/>
    <w:rsid w:val="00B16A23"/>
    <w:rsid w:val="00B173DA"/>
    <w:rsid w:val="00B17A5A"/>
    <w:rsid w:val="00B206E9"/>
    <w:rsid w:val="00B21643"/>
    <w:rsid w:val="00B21B1C"/>
    <w:rsid w:val="00B21C56"/>
    <w:rsid w:val="00B21DE3"/>
    <w:rsid w:val="00B22AEA"/>
    <w:rsid w:val="00B231B5"/>
    <w:rsid w:val="00B2336D"/>
    <w:rsid w:val="00B23C4A"/>
    <w:rsid w:val="00B2585A"/>
    <w:rsid w:val="00B26322"/>
    <w:rsid w:val="00B2685F"/>
    <w:rsid w:val="00B272F0"/>
    <w:rsid w:val="00B27574"/>
    <w:rsid w:val="00B278DB"/>
    <w:rsid w:val="00B27B99"/>
    <w:rsid w:val="00B30BA4"/>
    <w:rsid w:val="00B31B0F"/>
    <w:rsid w:val="00B323A9"/>
    <w:rsid w:val="00B32DF5"/>
    <w:rsid w:val="00B349DA"/>
    <w:rsid w:val="00B364A4"/>
    <w:rsid w:val="00B36908"/>
    <w:rsid w:val="00B36F46"/>
    <w:rsid w:val="00B3726A"/>
    <w:rsid w:val="00B424AD"/>
    <w:rsid w:val="00B42BA0"/>
    <w:rsid w:val="00B42BAB"/>
    <w:rsid w:val="00B42E77"/>
    <w:rsid w:val="00B43C5D"/>
    <w:rsid w:val="00B446F0"/>
    <w:rsid w:val="00B44940"/>
    <w:rsid w:val="00B45103"/>
    <w:rsid w:val="00B45F5E"/>
    <w:rsid w:val="00B46513"/>
    <w:rsid w:val="00B5032D"/>
    <w:rsid w:val="00B5052F"/>
    <w:rsid w:val="00B516AD"/>
    <w:rsid w:val="00B51A3E"/>
    <w:rsid w:val="00B528EE"/>
    <w:rsid w:val="00B53A50"/>
    <w:rsid w:val="00B54DB9"/>
    <w:rsid w:val="00B55917"/>
    <w:rsid w:val="00B564DB"/>
    <w:rsid w:val="00B56B69"/>
    <w:rsid w:val="00B57416"/>
    <w:rsid w:val="00B57568"/>
    <w:rsid w:val="00B577A7"/>
    <w:rsid w:val="00B60925"/>
    <w:rsid w:val="00B61385"/>
    <w:rsid w:val="00B61EE5"/>
    <w:rsid w:val="00B6212D"/>
    <w:rsid w:val="00B630D4"/>
    <w:rsid w:val="00B675C6"/>
    <w:rsid w:val="00B67927"/>
    <w:rsid w:val="00B67FFC"/>
    <w:rsid w:val="00B70964"/>
    <w:rsid w:val="00B70B48"/>
    <w:rsid w:val="00B70D07"/>
    <w:rsid w:val="00B7280B"/>
    <w:rsid w:val="00B73533"/>
    <w:rsid w:val="00B73879"/>
    <w:rsid w:val="00B74F4A"/>
    <w:rsid w:val="00B7524E"/>
    <w:rsid w:val="00B75A34"/>
    <w:rsid w:val="00B76651"/>
    <w:rsid w:val="00B77045"/>
    <w:rsid w:val="00B778A8"/>
    <w:rsid w:val="00B77A02"/>
    <w:rsid w:val="00B81440"/>
    <w:rsid w:val="00B82F54"/>
    <w:rsid w:val="00B83646"/>
    <w:rsid w:val="00B83F18"/>
    <w:rsid w:val="00B84AF3"/>
    <w:rsid w:val="00B84B90"/>
    <w:rsid w:val="00B86419"/>
    <w:rsid w:val="00B866BB"/>
    <w:rsid w:val="00B8676C"/>
    <w:rsid w:val="00B875CC"/>
    <w:rsid w:val="00B907F1"/>
    <w:rsid w:val="00B91DC2"/>
    <w:rsid w:val="00B93349"/>
    <w:rsid w:val="00B93985"/>
    <w:rsid w:val="00B95240"/>
    <w:rsid w:val="00B95A2D"/>
    <w:rsid w:val="00B96D28"/>
    <w:rsid w:val="00B9716D"/>
    <w:rsid w:val="00B97C7D"/>
    <w:rsid w:val="00BA06D0"/>
    <w:rsid w:val="00BA1303"/>
    <w:rsid w:val="00BA199A"/>
    <w:rsid w:val="00BA2495"/>
    <w:rsid w:val="00BA2C19"/>
    <w:rsid w:val="00BA463A"/>
    <w:rsid w:val="00BA46F6"/>
    <w:rsid w:val="00BA5D0A"/>
    <w:rsid w:val="00BA6408"/>
    <w:rsid w:val="00BA640D"/>
    <w:rsid w:val="00BA7FD0"/>
    <w:rsid w:val="00BB00F8"/>
    <w:rsid w:val="00BB0911"/>
    <w:rsid w:val="00BB1119"/>
    <w:rsid w:val="00BB2CC6"/>
    <w:rsid w:val="00BB2FA6"/>
    <w:rsid w:val="00BB3037"/>
    <w:rsid w:val="00BB354B"/>
    <w:rsid w:val="00BB393C"/>
    <w:rsid w:val="00BB4CFE"/>
    <w:rsid w:val="00BB4F93"/>
    <w:rsid w:val="00BB5B93"/>
    <w:rsid w:val="00BB70E6"/>
    <w:rsid w:val="00BB744E"/>
    <w:rsid w:val="00BB7EFE"/>
    <w:rsid w:val="00BB7F7F"/>
    <w:rsid w:val="00BC07B7"/>
    <w:rsid w:val="00BC1456"/>
    <w:rsid w:val="00BC1E5F"/>
    <w:rsid w:val="00BC252D"/>
    <w:rsid w:val="00BC2E5C"/>
    <w:rsid w:val="00BC343E"/>
    <w:rsid w:val="00BC463F"/>
    <w:rsid w:val="00BC48B3"/>
    <w:rsid w:val="00BC4DF0"/>
    <w:rsid w:val="00BC5837"/>
    <w:rsid w:val="00BC64B4"/>
    <w:rsid w:val="00BC6791"/>
    <w:rsid w:val="00BC729C"/>
    <w:rsid w:val="00BD01D8"/>
    <w:rsid w:val="00BD0ACE"/>
    <w:rsid w:val="00BD1639"/>
    <w:rsid w:val="00BD2BB3"/>
    <w:rsid w:val="00BD2F73"/>
    <w:rsid w:val="00BD34CF"/>
    <w:rsid w:val="00BD4196"/>
    <w:rsid w:val="00BD4732"/>
    <w:rsid w:val="00BD5F5E"/>
    <w:rsid w:val="00BD6008"/>
    <w:rsid w:val="00BD6736"/>
    <w:rsid w:val="00BD7EEF"/>
    <w:rsid w:val="00BE048B"/>
    <w:rsid w:val="00BE372C"/>
    <w:rsid w:val="00BE38EA"/>
    <w:rsid w:val="00BE54B0"/>
    <w:rsid w:val="00BE5AA7"/>
    <w:rsid w:val="00BE629C"/>
    <w:rsid w:val="00BE6599"/>
    <w:rsid w:val="00BE6A71"/>
    <w:rsid w:val="00BE739D"/>
    <w:rsid w:val="00BE73FE"/>
    <w:rsid w:val="00BE7876"/>
    <w:rsid w:val="00BE7F6D"/>
    <w:rsid w:val="00BF057B"/>
    <w:rsid w:val="00BF0766"/>
    <w:rsid w:val="00BF1233"/>
    <w:rsid w:val="00BF21B1"/>
    <w:rsid w:val="00BF2546"/>
    <w:rsid w:val="00BF294E"/>
    <w:rsid w:val="00BF30B7"/>
    <w:rsid w:val="00BF5074"/>
    <w:rsid w:val="00BF6341"/>
    <w:rsid w:val="00BF7147"/>
    <w:rsid w:val="00BF7567"/>
    <w:rsid w:val="00C01BE4"/>
    <w:rsid w:val="00C01D47"/>
    <w:rsid w:val="00C024B6"/>
    <w:rsid w:val="00C0470A"/>
    <w:rsid w:val="00C0530D"/>
    <w:rsid w:val="00C05891"/>
    <w:rsid w:val="00C0715A"/>
    <w:rsid w:val="00C07EDD"/>
    <w:rsid w:val="00C101F2"/>
    <w:rsid w:val="00C1045D"/>
    <w:rsid w:val="00C105EA"/>
    <w:rsid w:val="00C1091C"/>
    <w:rsid w:val="00C10D83"/>
    <w:rsid w:val="00C11DEB"/>
    <w:rsid w:val="00C122A6"/>
    <w:rsid w:val="00C124E8"/>
    <w:rsid w:val="00C12F93"/>
    <w:rsid w:val="00C13FB6"/>
    <w:rsid w:val="00C14D38"/>
    <w:rsid w:val="00C17152"/>
    <w:rsid w:val="00C173E2"/>
    <w:rsid w:val="00C17416"/>
    <w:rsid w:val="00C20C25"/>
    <w:rsid w:val="00C21E05"/>
    <w:rsid w:val="00C21E2B"/>
    <w:rsid w:val="00C23604"/>
    <w:rsid w:val="00C247B6"/>
    <w:rsid w:val="00C2549E"/>
    <w:rsid w:val="00C25526"/>
    <w:rsid w:val="00C25561"/>
    <w:rsid w:val="00C257C8"/>
    <w:rsid w:val="00C264DC"/>
    <w:rsid w:val="00C26FCB"/>
    <w:rsid w:val="00C270C7"/>
    <w:rsid w:val="00C27E71"/>
    <w:rsid w:val="00C30186"/>
    <w:rsid w:val="00C32F1C"/>
    <w:rsid w:val="00C3301F"/>
    <w:rsid w:val="00C33B9C"/>
    <w:rsid w:val="00C34323"/>
    <w:rsid w:val="00C34817"/>
    <w:rsid w:val="00C34D7F"/>
    <w:rsid w:val="00C369FA"/>
    <w:rsid w:val="00C37221"/>
    <w:rsid w:val="00C40850"/>
    <w:rsid w:val="00C40915"/>
    <w:rsid w:val="00C413E6"/>
    <w:rsid w:val="00C41EF3"/>
    <w:rsid w:val="00C4327C"/>
    <w:rsid w:val="00C44590"/>
    <w:rsid w:val="00C44C20"/>
    <w:rsid w:val="00C44D2A"/>
    <w:rsid w:val="00C45015"/>
    <w:rsid w:val="00C45443"/>
    <w:rsid w:val="00C45639"/>
    <w:rsid w:val="00C45C00"/>
    <w:rsid w:val="00C4657D"/>
    <w:rsid w:val="00C46590"/>
    <w:rsid w:val="00C46D1F"/>
    <w:rsid w:val="00C504BB"/>
    <w:rsid w:val="00C5193D"/>
    <w:rsid w:val="00C51CD2"/>
    <w:rsid w:val="00C51EB0"/>
    <w:rsid w:val="00C51F59"/>
    <w:rsid w:val="00C5237B"/>
    <w:rsid w:val="00C52E14"/>
    <w:rsid w:val="00C539E3"/>
    <w:rsid w:val="00C54751"/>
    <w:rsid w:val="00C556BE"/>
    <w:rsid w:val="00C56A54"/>
    <w:rsid w:val="00C56C71"/>
    <w:rsid w:val="00C573F4"/>
    <w:rsid w:val="00C579DC"/>
    <w:rsid w:val="00C57C44"/>
    <w:rsid w:val="00C60120"/>
    <w:rsid w:val="00C6097F"/>
    <w:rsid w:val="00C611C4"/>
    <w:rsid w:val="00C61453"/>
    <w:rsid w:val="00C61D77"/>
    <w:rsid w:val="00C6293A"/>
    <w:rsid w:val="00C637D6"/>
    <w:rsid w:val="00C64B9A"/>
    <w:rsid w:val="00C65117"/>
    <w:rsid w:val="00C65409"/>
    <w:rsid w:val="00C665CC"/>
    <w:rsid w:val="00C66DFF"/>
    <w:rsid w:val="00C66ED5"/>
    <w:rsid w:val="00C7007F"/>
    <w:rsid w:val="00C7023B"/>
    <w:rsid w:val="00C707F6"/>
    <w:rsid w:val="00C71481"/>
    <w:rsid w:val="00C71EB6"/>
    <w:rsid w:val="00C73D34"/>
    <w:rsid w:val="00C74443"/>
    <w:rsid w:val="00C75348"/>
    <w:rsid w:val="00C757EB"/>
    <w:rsid w:val="00C765BD"/>
    <w:rsid w:val="00C76FF1"/>
    <w:rsid w:val="00C7758B"/>
    <w:rsid w:val="00C77592"/>
    <w:rsid w:val="00C77C44"/>
    <w:rsid w:val="00C80564"/>
    <w:rsid w:val="00C8139F"/>
    <w:rsid w:val="00C83805"/>
    <w:rsid w:val="00C85215"/>
    <w:rsid w:val="00C857D3"/>
    <w:rsid w:val="00C863B2"/>
    <w:rsid w:val="00C86F74"/>
    <w:rsid w:val="00C87344"/>
    <w:rsid w:val="00C90F37"/>
    <w:rsid w:val="00C9269A"/>
    <w:rsid w:val="00C92AEC"/>
    <w:rsid w:val="00C9360B"/>
    <w:rsid w:val="00C9371A"/>
    <w:rsid w:val="00C93D11"/>
    <w:rsid w:val="00C94194"/>
    <w:rsid w:val="00C9453F"/>
    <w:rsid w:val="00C948FC"/>
    <w:rsid w:val="00C95AA2"/>
    <w:rsid w:val="00C96F15"/>
    <w:rsid w:val="00C96FA1"/>
    <w:rsid w:val="00C96FAB"/>
    <w:rsid w:val="00C97112"/>
    <w:rsid w:val="00CA086C"/>
    <w:rsid w:val="00CA0EB9"/>
    <w:rsid w:val="00CA0EFB"/>
    <w:rsid w:val="00CA2D76"/>
    <w:rsid w:val="00CA2F3B"/>
    <w:rsid w:val="00CA454B"/>
    <w:rsid w:val="00CA4BBF"/>
    <w:rsid w:val="00CA5160"/>
    <w:rsid w:val="00CA5CF3"/>
    <w:rsid w:val="00CA68C6"/>
    <w:rsid w:val="00CA79DF"/>
    <w:rsid w:val="00CB0183"/>
    <w:rsid w:val="00CB1C70"/>
    <w:rsid w:val="00CB2700"/>
    <w:rsid w:val="00CB3911"/>
    <w:rsid w:val="00CB4374"/>
    <w:rsid w:val="00CB490C"/>
    <w:rsid w:val="00CB579B"/>
    <w:rsid w:val="00CC0034"/>
    <w:rsid w:val="00CC02D4"/>
    <w:rsid w:val="00CC060A"/>
    <w:rsid w:val="00CC2234"/>
    <w:rsid w:val="00CC2F4E"/>
    <w:rsid w:val="00CC391F"/>
    <w:rsid w:val="00CC54AD"/>
    <w:rsid w:val="00CC5547"/>
    <w:rsid w:val="00CC59B3"/>
    <w:rsid w:val="00CC64C9"/>
    <w:rsid w:val="00CC682B"/>
    <w:rsid w:val="00CC6B0B"/>
    <w:rsid w:val="00CC6D34"/>
    <w:rsid w:val="00CC6E11"/>
    <w:rsid w:val="00CD0D96"/>
    <w:rsid w:val="00CD1620"/>
    <w:rsid w:val="00CD23FD"/>
    <w:rsid w:val="00CD2C9C"/>
    <w:rsid w:val="00CD3226"/>
    <w:rsid w:val="00CD408F"/>
    <w:rsid w:val="00CD57CA"/>
    <w:rsid w:val="00CD5919"/>
    <w:rsid w:val="00CD5DD4"/>
    <w:rsid w:val="00CD7010"/>
    <w:rsid w:val="00CE1649"/>
    <w:rsid w:val="00CE1653"/>
    <w:rsid w:val="00CE18FA"/>
    <w:rsid w:val="00CE1D81"/>
    <w:rsid w:val="00CE21FB"/>
    <w:rsid w:val="00CE3253"/>
    <w:rsid w:val="00CE3708"/>
    <w:rsid w:val="00CE3A07"/>
    <w:rsid w:val="00CE43E3"/>
    <w:rsid w:val="00CE4713"/>
    <w:rsid w:val="00CE4910"/>
    <w:rsid w:val="00CE4A31"/>
    <w:rsid w:val="00CE4EBC"/>
    <w:rsid w:val="00CE53B2"/>
    <w:rsid w:val="00CE5E8C"/>
    <w:rsid w:val="00CE5EB4"/>
    <w:rsid w:val="00CE64C8"/>
    <w:rsid w:val="00CE65F9"/>
    <w:rsid w:val="00CE6F21"/>
    <w:rsid w:val="00CF103C"/>
    <w:rsid w:val="00CF391D"/>
    <w:rsid w:val="00CF4F99"/>
    <w:rsid w:val="00CF6208"/>
    <w:rsid w:val="00CF632A"/>
    <w:rsid w:val="00CF664D"/>
    <w:rsid w:val="00CF6D33"/>
    <w:rsid w:val="00CF7E73"/>
    <w:rsid w:val="00D01BCF"/>
    <w:rsid w:val="00D0224F"/>
    <w:rsid w:val="00D022EC"/>
    <w:rsid w:val="00D02515"/>
    <w:rsid w:val="00D03676"/>
    <w:rsid w:val="00D03F76"/>
    <w:rsid w:val="00D04265"/>
    <w:rsid w:val="00D04559"/>
    <w:rsid w:val="00D05018"/>
    <w:rsid w:val="00D050D7"/>
    <w:rsid w:val="00D064E5"/>
    <w:rsid w:val="00D06590"/>
    <w:rsid w:val="00D06945"/>
    <w:rsid w:val="00D06ADF"/>
    <w:rsid w:val="00D06DE0"/>
    <w:rsid w:val="00D0774B"/>
    <w:rsid w:val="00D07B6F"/>
    <w:rsid w:val="00D10EB8"/>
    <w:rsid w:val="00D11203"/>
    <w:rsid w:val="00D11E79"/>
    <w:rsid w:val="00D11FF5"/>
    <w:rsid w:val="00D13158"/>
    <w:rsid w:val="00D13898"/>
    <w:rsid w:val="00D149C9"/>
    <w:rsid w:val="00D14FC8"/>
    <w:rsid w:val="00D16394"/>
    <w:rsid w:val="00D17817"/>
    <w:rsid w:val="00D17D61"/>
    <w:rsid w:val="00D202F0"/>
    <w:rsid w:val="00D207B8"/>
    <w:rsid w:val="00D21EBB"/>
    <w:rsid w:val="00D223E8"/>
    <w:rsid w:val="00D22874"/>
    <w:rsid w:val="00D23A5F"/>
    <w:rsid w:val="00D23DC5"/>
    <w:rsid w:val="00D24081"/>
    <w:rsid w:val="00D2414A"/>
    <w:rsid w:val="00D24268"/>
    <w:rsid w:val="00D25426"/>
    <w:rsid w:val="00D25FE0"/>
    <w:rsid w:val="00D2788A"/>
    <w:rsid w:val="00D30396"/>
    <w:rsid w:val="00D306A0"/>
    <w:rsid w:val="00D306EE"/>
    <w:rsid w:val="00D30749"/>
    <w:rsid w:val="00D309AB"/>
    <w:rsid w:val="00D30E6C"/>
    <w:rsid w:val="00D315E0"/>
    <w:rsid w:val="00D31730"/>
    <w:rsid w:val="00D326D8"/>
    <w:rsid w:val="00D327FA"/>
    <w:rsid w:val="00D32FDC"/>
    <w:rsid w:val="00D3343A"/>
    <w:rsid w:val="00D33A77"/>
    <w:rsid w:val="00D35108"/>
    <w:rsid w:val="00D351C2"/>
    <w:rsid w:val="00D3602A"/>
    <w:rsid w:val="00D36688"/>
    <w:rsid w:val="00D370A1"/>
    <w:rsid w:val="00D371EC"/>
    <w:rsid w:val="00D4072F"/>
    <w:rsid w:val="00D4270F"/>
    <w:rsid w:val="00D42C32"/>
    <w:rsid w:val="00D455B9"/>
    <w:rsid w:val="00D45894"/>
    <w:rsid w:val="00D46FF2"/>
    <w:rsid w:val="00D47259"/>
    <w:rsid w:val="00D5010F"/>
    <w:rsid w:val="00D50AB7"/>
    <w:rsid w:val="00D50BD6"/>
    <w:rsid w:val="00D51283"/>
    <w:rsid w:val="00D51296"/>
    <w:rsid w:val="00D5135A"/>
    <w:rsid w:val="00D5181F"/>
    <w:rsid w:val="00D52157"/>
    <w:rsid w:val="00D52D31"/>
    <w:rsid w:val="00D53557"/>
    <w:rsid w:val="00D536E8"/>
    <w:rsid w:val="00D53C70"/>
    <w:rsid w:val="00D55027"/>
    <w:rsid w:val="00D57169"/>
    <w:rsid w:val="00D57AF0"/>
    <w:rsid w:val="00D60CDC"/>
    <w:rsid w:val="00D6128B"/>
    <w:rsid w:val="00D62859"/>
    <w:rsid w:val="00D628F3"/>
    <w:rsid w:val="00D63C9A"/>
    <w:rsid w:val="00D65476"/>
    <w:rsid w:val="00D6564B"/>
    <w:rsid w:val="00D6721D"/>
    <w:rsid w:val="00D67327"/>
    <w:rsid w:val="00D67992"/>
    <w:rsid w:val="00D721BE"/>
    <w:rsid w:val="00D723D4"/>
    <w:rsid w:val="00D7273B"/>
    <w:rsid w:val="00D727C5"/>
    <w:rsid w:val="00D7537D"/>
    <w:rsid w:val="00D75410"/>
    <w:rsid w:val="00D76D8B"/>
    <w:rsid w:val="00D771C1"/>
    <w:rsid w:val="00D809EC"/>
    <w:rsid w:val="00D819CB"/>
    <w:rsid w:val="00D81E06"/>
    <w:rsid w:val="00D839B7"/>
    <w:rsid w:val="00D845DA"/>
    <w:rsid w:val="00D84AB8"/>
    <w:rsid w:val="00D85054"/>
    <w:rsid w:val="00D86AF5"/>
    <w:rsid w:val="00D86B29"/>
    <w:rsid w:val="00D8731B"/>
    <w:rsid w:val="00D8787A"/>
    <w:rsid w:val="00D90019"/>
    <w:rsid w:val="00D90353"/>
    <w:rsid w:val="00D9068C"/>
    <w:rsid w:val="00D90E52"/>
    <w:rsid w:val="00D91067"/>
    <w:rsid w:val="00D91329"/>
    <w:rsid w:val="00D919CA"/>
    <w:rsid w:val="00D91A71"/>
    <w:rsid w:val="00D93853"/>
    <w:rsid w:val="00D93D77"/>
    <w:rsid w:val="00D9466F"/>
    <w:rsid w:val="00D94840"/>
    <w:rsid w:val="00D94883"/>
    <w:rsid w:val="00D94B2B"/>
    <w:rsid w:val="00D9559E"/>
    <w:rsid w:val="00D95C2E"/>
    <w:rsid w:val="00D95E15"/>
    <w:rsid w:val="00D969CC"/>
    <w:rsid w:val="00D97125"/>
    <w:rsid w:val="00D975FB"/>
    <w:rsid w:val="00D977AD"/>
    <w:rsid w:val="00DA04B9"/>
    <w:rsid w:val="00DA0555"/>
    <w:rsid w:val="00DA1858"/>
    <w:rsid w:val="00DA1CFA"/>
    <w:rsid w:val="00DA5145"/>
    <w:rsid w:val="00DA593C"/>
    <w:rsid w:val="00DA5A33"/>
    <w:rsid w:val="00DA5ABC"/>
    <w:rsid w:val="00DA6BC9"/>
    <w:rsid w:val="00DB0229"/>
    <w:rsid w:val="00DB0691"/>
    <w:rsid w:val="00DB1AE6"/>
    <w:rsid w:val="00DB2B4D"/>
    <w:rsid w:val="00DB43A3"/>
    <w:rsid w:val="00DB4FD4"/>
    <w:rsid w:val="00DB7ACC"/>
    <w:rsid w:val="00DC0ABF"/>
    <w:rsid w:val="00DC0F11"/>
    <w:rsid w:val="00DC2EAF"/>
    <w:rsid w:val="00DC32F5"/>
    <w:rsid w:val="00DC362B"/>
    <w:rsid w:val="00DC3D0A"/>
    <w:rsid w:val="00DC5415"/>
    <w:rsid w:val="00DC55E4"/>
    <w:rsid w:val="00DC569C"/>
    <w:rsid w:val="00DC57EA"/>
    <w:rsid w:val="00DC66DE"/>
    <w:rsid w:val="00DC7C87"/>
    <w:rsid w:val="00DD0AA0"/>
    <w:rsid w:val="00DD0EF1"/>
    <w:rsid w:val="00DD0FCE"/>
    <w:rsid w:val="00DD3198"/>
    <w:rsid w:val="00DD5FCD"/>
    <w:rsid w:val="00DD7074"/>
    <w:rsid w:val="00DD716C"/>
    <w:rsid w:val="00DE17A7"/>
    <w:rsid w:val="00DE1855"/>
    <w:rsid w:val="00DE362E"/>
    <w:rsid w:val="00DE5225"/>
    <w:rsid w:val="00DE57A4"/>
    <w:rsid w:val="00DE57E6"/>
    <w:rsid w:val="00DE5A5E"/>
    <w:rsid w:val="00DE64DA"/>
    <w:rsid w:val="00DE7C5F"/>
    <w:rsid w:val="00DE7F52"/>
    <w:rsid w:val="00DF0A3A"/>
    <w:rsid w:val="00DF114F"/>
    <w:rsid w:val="00DF1544"/>
    <w:rsid w:val="00DF1CBC"/>
    <w:rsid w:val="00DF1DE5"/>
    <w:rsid w:val="00DF411E"/>
    <w:rsid w:val="00DF4D94"/>
    <w:rsid w:val="00DF5525"/>
    <w:rsid w:val="00DF5A7E"/>
    <w:rsid w:val="00DF68DC"/>
    <w:rsid w:val="00DF716F"/>
    <w:rsid w:val="00DF77AB"/>
    <w:rsid w:val="00E00DAD"/>
    <w:rsid w:val="00E0154D"/>
    <w:rsid w:val="00E0208E"/>
    <w:rsid w:val="00E0265F"/>
    <w:rsid w:val="00E02A42"/>
    <w:rsid w:val="00E03014"/>
    <w:rsid w:val="00E03205"/>
    <w:rsid w:val="00E032CE"/>
    <w:rsid w:val="00E03499"/>
    <w:rsid w:val="00E03C07"/>
    <w:rsid w:val="00E04495"/>
    <w:rsid w:val="00E0581E"/>
    <w:rsid w:val="00E07451"/>
    <w:rsid w:val="00E074C8"/>
    <w:rsid w:val="00E07C37"/>
    <w:rsid w:val="00E1084B"/>
    <w:rsid w:val="00E1164B"/>
    <w:rsid w:val="00E1184E"/>
    <w:rsid w:val="00E11D79"/>
    <w:rsid w:val="00E12160"/>
    <w:rsid w:val="00E12AB6"/>
    <w:rsid w:val="00E13039"/>
    <w:rsid w:val="00E13E2D"/>
    <w:rsid w:val="00E13FFA"/>
    <w:rsid w:val="00E147D1"/>
    <w:rsid w:val="00E14B78"/>
    <w:rsid w:val="00E14D8A"/>
    <w:rsid w:val="00E155B8"/>
    <w:rsid w:val="00E163D8"/>
    <w:rsid w:val="00E17A9C"/>
    <w:rsid w:val="00E17FA4"/>
    <w:rsid w:val="00E20212"/>
    <w:rsid w:val="00E20C56"/>
    <w:rsid w:val="00E21FA7"/>
    <w:rsid w:val="00E221D8"/>
    <w:rsid w:val="00E2232A"/>
    <w:rsid w:val="00E23F0F"/>
    <w:rsid w:val="00E248E9"/>
    <w:rsid w:val="00E2513B"/>
    <w:rsid w:val="00E25B09"/>
    <w:rsid w:val="00E25FF0"/>
    <w:rsid w:val="00E260A2"/>
    <w:rsid w:val="00E2735A"/>
    <w:rsid w:val="00E27B25"/>
    <w:rsid w:val="00E319AF"/>
    <w:rsid w:val="00E32436"/>
    <w:rsid w:val="00E32523"/>
    <w:rsid w:val="00E32755"/>
    <w:rsid w:val="00E32867"/>
    <w:rsid w:val="00E339EF"/>
    <w:rsid w:val="00E33C11"/>
    <w:rsid w:val="00E349F1"/>
    <w:rsid w:val="00E357CB"/>
    <w:rsid w:val="00E36CCC"/>
    <w:rsid w:val="00E376C9"/>
    <w:rsid w:val="00E37FFD"/>
    <w:rsid w:val="00E40054"/>
    <w:rsid w:val="00E42A46"/>
    <w:rsid w:val="00E44411"/>
    <w:rsid w:val="00E44EEA"/>
    <w:rsid w:val="00E454E4"/>
    <w:rsid w:val="00E47A4C"/>
    <w:rsid w:val="00E47A9F"/>
    <w:rsid w:val="00E527DD"/>
    <w:rsid w:val="00E54468"/>
    <w:rsid w:val="00E55BD1"/>
    <w:rsid w:val="00E55FF6"/>
    <w:rsid w:val="00E561A1"/>
    <w:rsid w:val="00E565D8"/>
    <w:rsid w:val="00E56993"/>
    <w:rsid w:val="00E56AC5"/>
    <w:rsid w:val="00E57361"/>
    <w:rsid w:val="00E613D2"/>
    <w:rsid w:val="00E61A8B"/>
    <w:rsid w:val="00E632CD"/>
    <w:rsid w:val="00E63715"/>
    <w:rsid w:val="00E63D8A"/>
    <w:rsid w:val="00E640A9"/>
    <w:rsid w:val="00E6433C"/>
    <w:rsid w:val="00E6572B"/>
    <w:rsid w:val="00E66612"/>
    <w:rsid w:val="00E67854"/>
    <w:rsid w:val="00E70D92"/>
    <w:rsid w:val="00E70E6F"/>
    <w:rsid w:val="00E7105D"/>
    <w:rsid w:val="00E727B4"/>
    <w:rsid w:val="00E72DE2"/>
    <w:rsid w:val="00E72EA5"/>
    <w:rsid w:val="00E7381D"/>
    <w:rsid w:val="00E73B41"/>
    <w:rsid w:val="00E748E2"/>
    <w:rsid w:val="00E74D88"/>
    <w:rsid w:val="00E75F8A"/>
    <w:rsid w:val="00E7636C"/>
    <w:rsid w:val="00E803EA"/>
    <w:rsid w:val="00E80A76"/>
    <w:rsid w:val="00E80DA9"/>
    <w:rsid w:val="00E814AE"/>
    <w:rsid w:val="00E8205F"/>
    <w:rsid w:val="00E82436"/>
    <w:rsid w:val="00E8264C"/>
    <w:rsid w:val="00E82B7C"/>
    <w:rsid w:val="00E83BEB"/>
    <w:rsid w:val="00E84B3E"/>
    <w:rsid w:val="00E858CD"/>
    <w:rsid w:val="00E86FF4"/>
    <w:rsid w:val="00E878D3"/>
    <w:rsid w:val="00E87D9F"/>
    <w:rsid w:val="00E87F77"/>
    <w:rsid w:val="00E9018E"/>
    <w:rsid w:val="00E906B2"/>
    <w:rsid w:val="00E906BF"/>
    <w:rsid w:val="00E906F3"/>
    <w:rsid w:val="00E90B23"/>
    <w:rsid w:val="00E90F10"/>
    <w:rsid w:val="00E9229D"/>
    <w:rsid w:val="00E92345"/>
    <w:rsid w:val="00E927CF"/>
    <w:rsid w:val="00E92B0F"/>
    <w:rsid w:val="00E93BC3"/>
    <w:rsid w:val="00E94588"/>
    <w:rsid w:val="00E949C5"/>
    <w:rsid w:val="00E974AC"/>
    <w:rsid w:val="00E976FE"/>
    <w:rsid w:val="00E977E2"/>
    <w:rsid w:val="00EA1733"/>
    <w:rsid w:val="00EA1768"/>
    <w:rsid w:val="00EA1CA3"/>
    <w:rsid w:val="00EA2DAE"/>
    <w:rsid w:val="00EA2FBF"/>
    <w:rsid w:val="00EA31C6"/>
    <w:rsid w:val="00EA3348"/>
    <w:rsid w:val="00EA3E3E"/>
    <w:rsid w:val="00EA4363"/>
    <w:rsid w:val="00EA45F9"/>
    <w:rsid w:val="00EA498D"/>
    <w:rsid w:val="00EA4C13"/>
    <w:rsid w:val="00EA4E06"/>
    <w:rsid w:val="00EA5269"/>
    <w:rsid w:val="00EA5A00"/>
    <w:rsid w:val="00EA6400"/>
    <w:rsid w:val="00EA7029"/>
    <w:rsid w:val="00EB027C"/>
    <w:rsid w:val="00EB059E"/>
    <w:rsid w:val="00EB19C8"/>
    <w:rsid w:val="00EB3B0F"/>
    <w:rsid w:val="00EB4112"/>
    <w:rsid w:val="00EB4B51"/>
    <w:rsid w:val="00EB4D92"/>
    <w:rsid w:val="00EB4E0B"/>
    <w:rsid w:val="00EB54D1"/>
    <w:rsid w:val="00EB5640"/>
    <w:rsid w:val="00EB57F7"/>
    <w:rsid w:val="00EB78FB"/>
    <w:rsid w:val="00EC0430"/>
    <w:rsid w:val="00EC0F90"/>
    <w:rsid w:val="00EC1EDF"/>
    <w:rsid w:val="00EC63E0"/>
    <w:rsid w:val="00EC695C"/>
    <w:rsid w:val="00EC6FFD"/>
    <w:rsid w:val="00EC77B1"/>
    <w:rsid w:val="00EC7B1F"/>
    <w:rsid w:val="00EC7B3B"/>
    <w:rsid w:val="00EC7DDD"/>
    <w:rsid w:val="00ED0650"/>
    <w:rsid w:val="00ED1766"/>
    <w:rsid w:val="00ED1DDE"/>
    <w:rsid w:val="00ED31EB"/>
    <w:rsid w:val="00ED41CA"/>
    <w:rsid w:val="00ED43B0"/>
    <w:rsid w:val="00ED5C4C"/>
    <w:rsid w:val="00ED5CAC"/>
    <w:rsid w:val="00ED7226"/>
    <w:rsid w:val="00ED7370"/>
    <w:rsid w:val="00ED7826"/>
    <w:rsid w:val="00ED7C86"/>
    <w:rsid w:val="00EE01BE"/>
    <w:rsid w:val="00EE0711"/>
    <w:rsid w:val="00EE0B05"/>
    <w:rsid w:val="00EE0C25"/>
    <w:rsid w:val="00EE179A"/>
    <w:rsid w:val="00EE231E"/>
    <w:rsid w:val="00EE2615"/>
    <w:rsid w:val="00EE281D"/>
    <w:rsid w:val="00EE2A10"/>
    <w:rsid w:val="00EE2B88"/>
    <w:rsid w:val="00EE38D3"/>
    <w:rsid w:val="00EE49EB"/>
    <w:rsid w:val="00EE6049"/>
    <w:rsid w:val="00EE67DD"/>
    <w:rsid w:val="00EE696D"/>
    <w:rsid w:val="00EE6ED9"/>
    <w:rsid w:val="00EE721D"/>
    <w:rsid w:val="00EF1474"/>
    <w:rsid w:val="00EF207C"/>
    <w:rsid w:val="00EF212E"/>
    <w:rsid w:val="00EF2834"/>
    <w:rsid w:val="00EF39DD"/>
    <w:rsid w:val="00EF5F1C"/>
    <w:rsid w:val="00EF645C"/>
    <w:rsid w:val="00EF6490"/>
    <w:rsid w:val="00EF6AAD"/>
    <w:rsid w:val="00EF7CAF"/>
    <w:rsid w:val="00EF7D12"/>
    <w:rsid w:val="00F00EBC"/>
    <w:rsid w:val="00F017FA"/>
    <w:rsid w:val="00F02A94"/>
    <w:rsid w:val="00F02D07"/>
    <w:rsid w:val="00F02FAE"/>
    <w:rsid w:val="00F0308D"/>
    <w:rsid w:val="00F04309"/>
    <w:rsid w:val="00F04A2D"/>
    <w:rsid w:val="00F04DE6"/>
    <w:rsid w:val="00F062B3"/>
    <w:rsid w:val="00F0679E"/>
    <w:rsid w:val="00F07268"/>
    <w:rsid w:val="00F0795C"/>
    <w:rsid w:val="00F07A72"/>
    <w:rsid w:val="00F07B3D"/>
    <w:rsid w:val="00F07F66"/>
    <w:rsid w:val="00F10C9C"/>
    <w:rsid w:val="00F112DE"/>
    <w:rsid w:val="00F11C4D"/>
    <w:rsid w:val="00F11EE5"/>
    <w:rsid w:val="00F13012"/>
    <w:rsid w:val="00F136ED"/>
    <w:rsid w:val="00F14AFE"/>
    <w:rsid w:val="00F162E3"/>
    <w:rsid w:val="00F176AB"/>
    <w:rsid w:val="00F2061E"/>
    <w:rsid w:val="00F219E8"/>
    <w:rsid w:val="00F22886"/>
    <w:rsid w:val="00F242E9"/>
    <w:rsid w:val="00F248C9"/>
    <w:rsid w:val="00F261A9"/>
    <w:rsid w:val="00F26ACD"/>
    <w:rsid w:val="00F26CD3"/>
    <w:rsid w:val="00F27008"/>
    <w:rsid w:val="00F2745F"/>
    <w:rsid w:val="00F27664"/>
    <w:rsid w:val="00F27DE9"/>
    <w:rsid w:val="00F30CA1"/>
    <w:rsid w:val="00F32534"/>
    <w:rsid w:val="00F32BF5"/>
    <w:rsid w:val="00F343B1"/>
    <w:rsid w:val="00F34977"/>
    <w:rsid w:val="00F356DA"/>
    <w:rsid w:val="00F367A8"/>
    <w:rsid w:val="00F37D06"/>
    <w:rsid w:val="00F40AF1"/>
    <w:rsid w:val="00F41819"/>
    <w:rsid w:val="00F4219B"/>
    <w:rsid w:val="00F428BE"/>
    <w:rsid w:val="00F429FC"/>
    <w:rsid w:val="00F42D18"/>
    <w:rsid w:val="00F42F40"/>
    <w:rsid w:val="00F43129"/>
    <w:rsid w:val="00F43AAF"/>
    <w:rsid w:val="00F44979"/>
    <w:rsid w:val="00F463BA"/>
    <w:rsid w:val="00F46820"/>
    <w:rsid w:val="00F46B3A"/>
    <w:rsid w:val="00F4760E"/>
    <w:rsid w:val="00F47826"/>
    <w:rsid w:val="00F502F7"/>
    <w:rsid w:val="00F51B53"/>
    <w:rsid w:val="00F537F7"/>
    <w:rsid w:val="00F53CA7"/>
    <w:rsid w:val="00F53E5F"/>
    <w:rsid w:val="00F556D7"/>
    <w:rsid w:val="00F560C7"/>
    <w:rsid w:val="00F57119"/>
    <w:rsid w:val="00F572DC"/>
    <w:rsid w:val="00F575BA"/>
    <w:rsid w:val="00F576FA"/>
    <w:rsid w:val="00F605C2"/>
    <w:rsid w:val="00F60D6B"/>
    <w:rsid w:val="00F61BC8"/>
    <w:rsid w:val="00F624AE"/>
    <w:rsid w:val="00F6321E"/>
    <w:rsid w:val="00F65402"/>
    <w:rsid w:val="00F66405"/>
    <w:rsid w:val="00F70082"/>
    <w:rsid w:val="00F71197"/>
    <w:rsid w:val="00F71199"/>
    <w:rsid w:val="00F71758"/>
    <w:rsid w:val="00F72093"/>
    <w:rsid w:val="00F72DC5"/>
    <w:rsid w:val="00F7366F"/>
    <w:rsid w:val="00F737F8"/>
    <w:rsid w:val="00F73F1D"/>
    <w:rsid w:val="00F74C59"/>
    <w:rsid w:val="00F7517D"/>
    <w:rsid w:val="00F751A7"/>
    <w:rsid w:val="00F80360"/>
    <w:rsid w:val="00F8148F"/>
    <w:rsid w:val="00F827A0"/>
    <w:rsid w:val="00F82881"/>
    <w:rsid w:val="00F82DAB"/>
    <w:rsid w:val="00F82E4D"/>
    <w:rsid w:val="00F834E2"/>
    <w:rsid w:val="00F84E67"/>
    <w:rsid w:val="00F85F08"/>
    <w:rsid w:val="00F866BA"/>
    <w:rsid w:val="00F866BB"/>
    <w:rsid w:val="00F870B1"/>
    <w:rsid w:val="00F87AE4"/>
    <w:rsid w:val="00F87DF3"/>
    <w:rsid w:val="00F9016F"/>
    <w:rsid w:val="00F9092D"/>
    <w:rsid w:val="00F90B0E"/>
    <w:rsid w:val="00F91AD7"/>
    <w:rsid w:val="00F91DAA"/>
    <w:rsid w:val="00F9291C"/>
    <w:rsid w:val="00F929D7"/>
    <w:rsid w:val="00F92B53"/>
    <w:rsid w:val="00F92C80"/>
    <w:rsid w:val="00F93DB6"/>
    <w:rsid w:val="00F93F36"/>
    <w:rsid w:val="00F95EB9"/>
    <w:rsid w:val="00F9609C"/>
    <w:rsid w:val="00F96DE6"/>
    <w:rsid w:val="00F97186"/>
    <w:rsid w:val="00F9734F"/>
    <w:rsid w:val="00F97C72"/>
    <w:rsid w:val="00FA0D14"/>
    <w:rsid w:val="00FA12B6"/>
    <w:rsid w:val="00FA12F8"/>
    <w:rsid w:val="00FA156D"/>
    <w:rsid w:val="00FA1C74"/>
    <w:rsid w:val="00FA3134"/>
    <w:rsid w:val="00FA370B"/>
    <w:rsid w:val="00FA3FCA"/>
    <w:rsid w:val="00FA4019"/>
    <w:rsid w:val="00FA4DBD"/>
    <w:rsid w:val="00FA4EFA"/>
    <w:rsid w:val="00FA527E"/>
    <w:rsid w:val="00FA567B"/>
    <w:rsid w:val="00FA5A2B"/>
    <w:rsid w:val="00FA6253"/>
    <w:rsid w:val="00FA6C57"/>
    <w:rsid w:val="00FA6CF1"/>
    <w:rsid w:val="00FA77BD"/>
    <w:rsid w:val="00FB0135"/>
    <w:rsid w:val="00FB106A"/>
    <w:rsid w:val="00FB10BD"/>
    <w:rsid w:val="00FB4EF8"/>
    <w:rsid w:val="00FB60A5"/>
    <w:rsid w:val="00FB74B2"/>
    <w:rsid w:val="00FB7BA9"/>
    <w:rsid w:val="00FC00AD"/>
    <w:rsid w:val="00FC0908"/>
    <w:rsid w:val="00FC1641"/>
    <w:rsid w:val="00FC22B3"/>
    <w:rsid w:val="00FC2A71"/>
    <w:rsid w:val="00FC3742"/>
    <w:rsid w:val="00FC3C01"/>
    <w:rsid w:val="00FC5AEE"/>
    <w:rsid w:val="00FC5FE4"/>
    <w:rsid w:val="00FC66DA"/>
    <w:rsid w:val="00FC7A47"/>
    <w:rsid w:val="00FC7CA7"/>
    <w:rsid w:val="00FC7CB0"/>
    <w:rsid w:val="00FD129E"/>
    <w:rsid w:val="00FD23E6"/>
    <w:rsid w:val="00FD484E"/>
    <w:rsid w:val="00FD4F6D"/>
    <w:rsid w:val="00FD4FFA"/>
    <w:rsid w:val="00FD56E1"/>
    <w:rsid w:val="00FD677A"/>
    <w:rsid w:val="00FD690F"/>
    <w:rsid w:val="00FD6B5E"/>
    <w:rsid w:val="00FD6CC7"/>
    <w:rsid w:val="00FE0549"/>
    <w:rsid w:val="00FE136B"/>
    <w:rsid w:val="00FE1A8B"/>
    <w:rsid w:val="00FE20A6"/>
    <w:rsid w:val="00FE2507"/>
    <w:rsid w:val="00FE2926"/>
    <w:rsid w:val="00FE2A87"/>
    <w:rsid w:val="00FE2F2A"/>
    <w:rsid w:val="00FE352B"/>
    <w:rsid w:val="00FE400C"/>
    <w:rsid w:val="00FE4676"/>
    <w:rsid w:val="00FE4B70"/>
    <w:rsid w:val="00FE5FEC"/>
    <w:rsid w:val="00FE6AB3"/>
    <w:rsid w:val="00FE6D66"/>
    <w:rsid w:val="00FE6FE7"/>
    <w:rsid w:val="00FE762D"/>
    <w:rsid w:val="00FE781C"/>
    <w:rsid w:val="00FF05CC"/>
    <w:rsid w:val="00FF0654"/>
    <w:rsid w:val="00FF0C6B"/>
    <w:rsid w:val="00FF2CC0"/>
    <w:rsid w:val="00FF2E94"/>
    <w:rsid w:val="00FF320E"/>
    <w:rsid w:val="00FF3794"/>
    <w:rsid w:val="00FF5424"/>
    <w:rsid w:val="00FF6E73"/>
    <w:rsid w:val="00FF70FB"/>
    <w:rsid w:val="00FF787F"/>
    <w:rsid w:val="00FF7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2E4C"/>
  <w15:chartTrackingRefBased/>
  <w15:docId w15:val="{044AB0C3-66EC-40CE-8FBF-A25229FC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ABF"/>
    <w:rPr>
      <w:sz w:val="24"/>
      <w:szCs w:val="24"/>
    </w:rPr>
  </w:style>
  <w:style w:type="paragraph" w:styleId="Heading2">
    <w:name w:val="heading 2"/>
    <w:basedOn w:val="Normal"/>
    <w:next w:val="Normal"/>
    <w:link w:val="Heading2Char"/>
    <w:qFormat/>
    <w:rsid w:val="00DC0ABF"/>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C0ABF"/>
    <w:rPr>
      <w:rFonts w:ascii="Calibri Light" w:hAnsi="Calibri Light"/>
      <w:b/>
      <w:bCs/>
      <w:i/>
      <w:iCs/>
      <w:sz w:val="28"/>
      <w:szCs w:val="28"/>
    </w:rPr>
  </w:style>
  <w:style w:type="character" w:styleId="Strong">
    <w:name w:val="Strong"/>
    <w:qFormat/>
    <w:rsid w:val="00DC0ABF"/>
    <w:rPr>
      <w:b/>
      <w:bCs/>
    </w:rPr>
  </w:style>
  <w:style w:type="character" w:styleId="Emphasis">
    <w:name w:val="Emphasis"/>
    <w:qFormat/>
    <w:rsid w:val="00DC0ABF"/>
    <w:rPr>
      <w:i/>
      <w:iCs/>
    </w:rPr>
  </w:style>
  <w:style w:type="paragraph" w:styleId="NoSpacing">
    <w:name w:val="No Spacing"/>
    <w:uiPriority w:val="1"/>
    <w:qFormat/>
    <w:rsid w:val="00DC0ABF"/>
    <w:rPr>
      <w:rFonts w:ascii="Calibri" w:hAnsi="Calibri"/>
      <w:sz w:val="22"/>
      <w:szCs w:val="22"/>
    </w:rPr>
  </w:style>
  <w:style w:type="paragraph" w:styleId="ListParagraph">
    <w:name w:val="List Paragraph"/>
    <w:basedOn w:val="Normal"/>
    <w:uiPriority w:val="34"/>
    <w:qFormat/>
    <w:rsid w:val="00DC0ABF"/>
    <w:pPr>
      <w:spacing w:after="200" w:line="276" w:lineRule="auto"/>
      <w:ind w:left="720"/>
      <w:contextualSpacing/>
    </w:pPr>
    <w:rPr>
      <w:rFonts w:ascii="Calibri" w:eastAsia="Calibri" w:hAnsi="Calibri"/>
      <w:sz w:val="22"/>
      <w:szCs w:val="22"/>
    </w:rPr>
  </w:style>
  <w:style w:type="paragraph" w:customStyle="1" w:styleId="Default">
    <w:name w:val="Default"/>
    <w:rsid w:val="00391972"/>
    <w:pPr>
      <w:autoSpaceDE w:val="0"/>
      <w:autoSpaceDN w:val="0"/>
      <w:adjustRightInd w:val="0"/>
    </w:pPr>
    <w:rPr>
      <w:color w:val="000000"/>
      <w:sz w:val="24"/>
      <w:szCs w:val="24"/>
    </w:rPr>
  </w:style>
  <w:style w:type="paragraph" w:styleId="Header">
    <w:name w:val="header"/>
    <w:basedOn w:val="Normal"/>
    <w:link w:val="HeaderChar"/>
    <w:uiPriority w:val="99"/>
    <w:unhideWhenUsed/>
    <w:rsid w:val="00295E40"/>
    <w:pPr>
      <w:tabs>
        <w:tab w:val="center" w:pos="4680"/>
        <w:tab w:val="right" w:pos="9360"/>
      </w:tabs>
    </w:pPr>
  </w:style>
  <w:style w:type="character" w:customStyle="1" w:styleId="HeaderChar">
    <w:name w:val="Header Char"/>
    <w:basedOn w:val="DefaultParagraphFont"/>
    <w:link w:val="Header"/>
    <w:uiPriority w:val="99"/>
    <w:rsid w:val="00295E40"/>
    <w:rPr>
      <w:sz w:val="24"/>
      <w:szCs w:val="24"/>
    </w:rPr>
  </w:style>
  <w:style w:type="paragraph" w:styleId="Footer">
    <w:name w:val="footer"/>
    <w:basedOn w:val="Normal"/>
    <w:link w:val="FooterChar"/>
    <w:uiPriority w:val="99"/>
    <w:unhideWhenUsed/>
    <w:rsid w:val="00295E40"/>
    <w:pPr>
      <w:tabs>
        <w:tab w:val="center" w:pos="4680"/>
        <w:tab w:val="right" w:pos="9360"/>
      </w:tabs>
    </w:pPr>
  </w:style>
  <w:style w:type="character" w:customStyle="1" w:styleId="FooterChar">
    <w:name w:val="Footer Char"/>
    <w:basedOn w:val="DefaultParagraphFont"/>
    <w:link w:val="Footer"/>
    <w:uiPriority w:val="99"/>
    <w:rsid w:val="00295E40"/>
    <w:rPr>
      <w:sz w:val="24"/>
      <w:szCs w:val="24"/>
    </w:rPr>
  </w:style>
  <w:style w:type="paragraph" w:styleId="BalloonText">
    <w:name w:val="Balloon Text"/>
    <w:basedOn w:val="Normal"/>
    <w:link w:val="BalloonTextChar"/>
    <w:uiPriority w:val="99"/>
    <w:semiHidden/>
    <w:unhideWhenUsed/>
    <w:rsid w:val="00C071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15A"/>
    <w:rPr>
      <w:rFonts w:ascii="Segoe UI" w:hAnsi="Segoe UI" w:cs="Segoe UI"/>
      <w:sz w:val="18"/>
      <w:szCs w:val="18"/>
    </w:rPr>
  </w:style>
  <w:style w:type="table" w:styleId="TableGrid">
    <w:name w:val="Table Grid"/>
    <w:basedOn w:val="TableNormal"/>
    <w:uiPriority w:val="59"/>
    <w:rsid w:val="00187473"/>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0DF8"/>
    <w:rPr>
      <w:sz w:val="16"/>
      <w:szCs w:val="16"/>
    </w:rPr>
  </w:style>
  <w:style w:type="paragraph" w:styleId="CommentText">
    <w:name w:val="annotation text"/>
    <w:basedOn w:val="Normal"/>
    <w:link w:val="CommentTextChar"/>
    <w:uiPriority w:val="99"/>
    <w:semiHidden/>
    <w:unhideWhenUsed/>
    <w:rsid w:val="00270DF8"/>
    <w:rPr>
      <w:sz w:val="20"/>
      <w:szCs w:val="20"/>
    </w:rPr>
  </w:style>
  <w:style w:type="character" w:customStyle="1" w:styleId="CommentTextChar">
    <w:name w:val="Comment Text Char"/>
    <w:basedOn w:val="DefaultParagraphFont"/>
    <w:link w:val="CommentText"/>
    <w:uiPriority w:val="99"/>
    <w:semiHidden/>
    <w:rsid w:val="00270DF8"/>
  </w:style>
  <w:style w:type="paragraph" w:styleId="CommentSubject">
    <w:name w:val="annotation subject"/>
    <w:basedOn w:val="CommentText"/>
    <w:next w:val="CommentText"/>
    <w:link w:val="CommentSubjectChar"/>
    <w:uiPriority w:val="99"/>
    <w:semiHidden/>
    <w:unhideWhenUsed/>
    <w:rsid w:val="00270DF8"/>
    <w:rPr>
      <w:b/>
      <w:bCs/>
    </w:rPr>
  </w:style>
  <w:style w:type="character" w:customStyle="1" w:styleId="CommentSubjectChar">
    <w:name w:val="Comment Subject Char"/>
    <w:basedOn w:val="CommentTextChar"/>
    <w:link w:val="CommentSubject"/>
    <w:uiPriority w:val="99"/>
    <w:semiHidden/>
    <w:rsid w:val="00270DF8"/>
    <w:rPr>
      <w:b/>
      <w:bCs/>
    </w:rPr>
  </w:style>
  <w:style w:type="character" w:styleId="Hyperlink">
    <w:name w:val="Hyperlink"/>
    <w:basedOn w:val="DefaultParagraphFont"/>
    <w:uiPriority w:val="99"/>
    <w:unhideWhenUsed/>
    <w:rsid w:val="005063A6"/>
    <w:rPr>
      <w:color w:val="0563C1" w:themeColor="hyperlink"/>
      <w:u w:val="single"/>
    </w:rPr>
  </w:style>
  <w:style w:type="character" w:styleId="UnresolvedMention">
    <w:name w:val="Unresolved Mention"/>
    <w:basedOn w:val="DefaultParagraphFont"/>
    <w:uiPriority w:val="99"/>
    <w:semiHidden/>
    <w:unhideWhenUsed/>
    <w:rsid w:val="005063A6"/>
    <w:rPr>
      <w:color w:val="605E5C"/>
      <w:shd w:val="clear" w:color="auto" w:fill="E1DFDD"/>
    </w:rPr>
  </w:style>
  <w:style w:type="character" w:customStyle="1" w:styleId="titlenumber8">
    <w:name w:val="titlenumber8"/>
    <w:basedOn w:val="DefaultParagraphFont"/>
    <w:rsid w:val="00405541"/>
    <w:rPr>
      <w:b w:val="0"/>
      <w:bCs w:val="0"/>
      <w:color w:val="666666"/>
    </w:rPr>
  </w:style>
  <w:style w:type="character" w:customStyle="1" w:styleId="titletitle13">
    <w:name w:val="titletitle13"/>
    <w:basedOn w:val="DefaultParagraphFont"/>
    <w:rsid w:val="00405541"/>
    <w:rPr>
      <w:b/>
      <w:bCs/>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58710">
      <w:bodyDiv w:val="1"/>
      <w:marLeft w:val="0"/>
      <w:marRight w:val="0"/>
      <w:marTop w:val="0"/>
      <w:marBottom w:val="0"/>
      <w:divBdr>
        <w:top w:val="none" w:sz="0" w:space="0" w:color="auto"/>
        <w:left w:val="none" w:sz="0" w:space="0" w:color="auto"/>
        <w:bottom w:val="none" w:sz="0" w:space="0" w:color="auto"/>
        <w:right w:val="none" w:sz="0" w:space="0" w:color="auto"/>
      </w:divBdr>
    </w:div>
    <w:div w:id="959336390">
      <w:bodyDiv w:val="1"/>
      <w:marLeft w:val="0"/>
      <w:marRight w:val="0"/>
      <w:marTop w:val="0"/>
      <w:marBottom w:val="0"/>
      <w:divBdr>
        <w:top w:val="none" w:sz="0" w:space="0" w:color="auto"/>
        <w:left w:val="none" w:sz="0" w:space="0" w:color="auto"/>
        <w:bottom w:val="none" w:sz="0" w:space="0" w:color="auto"/>
        <w:right w:val="none" w:sz="0" w:space="0" w:color="auto"/>
      </w:divBdr>
    </w:div>
    <w:div w:id="984505939">
      <w:bodyDiv w:val="1"/>
      <w:marLeft w:val="0"/>
      <w:marRight w:val="0"/>
      <w:marTop w:val="0"/>
      <w:marBottom w:val="0"/>
      <w:divBdr>
        <w:top w:val="none" w:sz="0" w:space="0" w:color="auto"/>
        <w:left w:val="none" w:sz="0" w:space="0" w:color="auto"/>
        <w:bottom w:val="none" w:sz="0" w:space="0" w:color="auto"/>
        <w:right w:val="none" w:sz="0" w:space="0" w:color="auto"/>
      </w:divBdr>
    </w:div>
    <w:div w:id="1099447859">
      <w:bodyDiv w:val="1"/>
      <w:marLeft w:val="0"/>
      <w:marRight w:val="0"/>
      <w:marTop w:val="0"/>
      <w:marBottom w:val="0"/>
      <w:divBdr>
        <w:top w:val="none" w:sz="0" w:space="0" w:color="auto"/>
        <w:left w:val="none" w:sz="0" w:space="0" w:color="auto"/>
        <w:bottom w:val="none" w:sz="0" w:space="0" w:color="auto"/>
        <w:right w:val="none" w:sz="0" w:space="0" w:color="auto"/>
      </w:divBdr>
    </w:div>
    <w:div w:id="1447698772">
      <w:bodyDiv w:val="1"/>
      <w:marLeft w:val="0"/>
      <w:marRight w:val="0"/>
      <w:marTop w:val="0"/>
      <w:marBottom w:val="0"/>
      <w:divBdr>
        <w:top w:val="none" w:sz="0" w:space="0" w:color="auto"/>
        <w:left w:val="none" w:sz="0" w:space="0" w:color="auto"/>
        <w:bottom w:val="none" w:sz="0" w:space="0" w:color="auto"/>
        <w:right w:val="none" w:sz="0" w:space="0" w:color="auto"/>
      </w:divBdr>
    </w:div>
    <w:div w:id="1483473346">
      <w:bodyDiv w:val="1"/>
      <w:marLeft w:val="0"/>
      <w:marRight w:val="0"/>
      <w:marTop w:val="0"/>
      <w:marBottom w:val="0"/>
      <w:divBdr>
        <w:top w:val="none" w:sz="0" w:space="0" w:color="auto"/>
        <w:left w:val="none" w:sz="0" w:space="0" w:color="auto"/>
        <w:bottom w:val="none" w:sz="0" w:space="0" w:color="auto"/>
        <w:right w:val="none" w:sz="0" w:space="0" w:color="auto"/>
      </w:divBdr>
    </w:div>
    <w:div w:id="1681392921">
      <w:bodyDiv w:val="1"/>
      <w:marLeft w:val="0"/>
      <w:marRight w:val="0"/>
      <w:marTop w:val="0"/>
      <w:marBottom w:val="0"/>
      <w:divBdr>
        <w:top w:val="none" w:sz="0" w:space="0" w:color="auto"/>
        <w:left w:val="none" w:sz="0" w:space="0" w:color="auto"/>
        <w:bottom w:val="none" w:sz="0" w:space="0" w:color="auto"/>
        <w:right w:val="none" w:sz="0" w:space="0" w:color="auto"/>
      </w:divBdr>
    </w:div>
    <w:div w:id="1802383762">
      <w:bodyDiv w:val="1"/>
      <w:marLeft w:val="0"/>
      <w:marRight w:val="0"/>
      <w:marTop w:val="0"/>
      <w:marBottom w:val="0"/>
      <w:divBdr>
        <w:top w:val="none" w:sz="0" w:space="0" w:color="auto"/>
        <w:left w:val="none" w:sz="0" w:space="0" w:color="auto"/>
        <w:bottom w:val="none" w:sz="0" w:space="0" w:color="auto"/>
        <w:right w:val="none" w:sz="0" w:space="0" w:color="auto"/>
      </w:divBdr>
    </w:div>
    <w:div w:id="2002341971">
      <w:bodyDiv w:val="1"/>
      <w:marLeft w:val="0"/>
      <w:marRight w:val="0"/>
      <w:marTop w:val="0"/>
      <w:marBottom w:val="0"/>
      <w:divBdr>
        <w:top w:val="none" w:sz="0" w:space="0" w:color="auto"/>
        <w:left w:val="none" w:sz="0" w:space="0" w:color="auto"/>
        <w:bottom w:val="none" w:sz="0" w:space="0" w:color="auto"/>
        <w:right w:val="none" w:sz="0" w:space="0" w:color="auto"/>
      </w:divBdr>
    </w:div>
    <w:div w:id="2081513217">
      <w:bodyDiv w:val="1"/>
      <w:marLeft w:val="0"/>
      <w:marRight w:val="0"/>
      <w:marTop w:val="0"/>
      <w:marBottom w:val="0"/>
      <w:divBdr>
        <w:top w:val="none" w:sz="0" w:space="0" w:color="auto"/>
        <w:left w:val="none" w:sz="0" w:space="0" w:color="auto"/>
        <w:bottom w:val="none" w:sz="0" w:space="0" w:color="auto"/>
        <w:right w:val="none" w:sz="0" w:space="0" w:color="auto"/>
      </w:divBdr>
    </w:div>
    <w:div w:id="2100103196">
      <w:bodyDiv w:val="1"/>
      <w:marLeft w:val="0"/>
      <w:marRight w:val="0"/>
      <w:marTop w:val="0"/>
      <w:marBottom w:val="0"/>
      <w:divBdr>
        <w:top w:val="none" w:sz="0" w:space="0" w:color="auto"/>
        <w:left w:val="none" w:sz="0" w:space="0" w:color="auto"/>
        <w:bottom w:val="none" w:sz="0" w:space="0" w:color="auto"/>
        <w:right w:val="none" w:sz="0" w:space="0" w:color="auto"/>
      </w:divBdr>
    </w:div>
    <w:div w:id="213066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E586A4-F2DB-4F12-B3CB-77B71825A9E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591A5-8456-41BF-BF6F-3CC9D6A46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4</Pages>
  <Words>1916</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Township</dc:creator>
  <cp:keywords/>
  <dc:description/>
  <cp:lastModifiedBy>Hamilton Township</cp:lastModifiedBy>
  <cp:revision>31</cp:revision>
  <cp:lastPrinted>2023-09-12T15:42:00Z</cp:lastPrinted>
  <dcterms:created xsi:type="dcterms:W3CDTF">2023-08-08T14:07:00Z</dcterms:created>
  <dcterms:modified xsi:type="dcterms:W3CDTF">2023-09-12T15:53:00Z</dcterms:modified>
</cp:coreProperties>
</file>